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0C0C0">
    <v:background id="_x0000_s2049" o:bwmode="white" fillcolor="silver" o:targetscreensize="1024,768">
      <v:fill color2="fill darken(118)" method="linear sigma" focus="100%" type="gradient"/>
    </v:background>
  </w:background>
  <w:body>
    <w:p w14:paraId="50FDC856" w14:textId="68F5CFA8" w:rsidR="00854F00" w:rsidRDefault="002D6AD9" w:rsidP="00E823D4">
      <w:r>
        <w:rPr>
          <w:noProof/>
        </w:rPr>
        <mc:AlternateContent>
          <mc:Choice Requires="wps">
            <w:drawing>
              <wp:anchor distT="0" distB="0" distL="114300" distR="114300" simplePos="0" relativeHeight="251667487" behindDoc="0" locked="0" layoutInCell="1" allowOverlap="1" wp14:anchorId="428983C9" wp14:editId="29A2CB4F">
                <wp:simplePos x="0" y="0"/>
                <wp:positionH relativeFrom="margin">
                  <wp:posOffset>0</wp:posOffset>
                </wp:positionH>
                <wp:positionV relativeFrom="page">
                  <wp:posOffset>4245398</wp:posOffset>
                </wp:positionV>
                <wp:extent cx="7617460" cy="593725"/>
                <wp:effectExtent l="0" t="0" r="15240" b="15875"/>
                <wp:wrapNone/>
                <wp:docPr id="74" name="Text Box 74"/>
                <wp:cNvGraphicFramePr/>
                <a:graphic xmlns:a="http://schemas.openxmlformats.org/drawingml/2006/main">
                  <a:graphicData uri="http://schemas.microsoft.com/office/word/2010/wordprocessingShape">
                    <wps:wsp>
                      <wps:cNvSpPr txBox="1"/>
                      <wps:spPr>
                        <a:xfrm>
                          <a:off x="0" y="0"/>
                          <a:ext cx="7617460" cy="593725"/>
                        </a:xfrm>
                        <a:prstGeom prst="rect">
                          <a:avLst/>
                        </a:prstGeom>
                        <a:solidFill>
                          <a:srgbClr val="084165"/>
                        </a:solidFill>
                        <a:ln w="3175" cmpd="sng">
                          <a:solidFill>
                            <a:schemeClr val="accent1">
                              <a:lumMod val="60000"/>
                              <a:lumOff val="40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E3C665B" w14:textId="77777777" w:rsidR="00966221" w:rsidRPr="00D36591" w:rsidRDefault="00966221" w:rsidP="00D36591">
                            <w:pPr>
                              <w:jc w:val="center"/>
                              <w:rPr>
                                <w:b/>
                                <w:color w:val="FFFFFF" w:themeColor="background1"/>
                                <w:sz w:val="72"/>
                                <w:szCs w:val="72"/>
                              </w:rPr>
                            </w:pPr>
                            <w:r w:rsidRPr="00D36591">
                              <w:rPr>
                                <w:b/>
                                <w:color w:val="FFFFFF" w:themeColor="background1"/>
                                <w:sz w:val="72"/>
                                <w:szCs w:val="72"/>
                              </w:rPr>
                              <w:t>TOASTMA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8983C9" id="_x0000_t202" coordsize="21600,21600" o:spt="202" path="m,l,21600r21600,l21600,xe">
                <v:stroke joinstyle="miter"/>
                <v:path gradientshapeok="t" o:connecttype="rect"/>
              </v:shapetype>
              <v:shape id="Text Box 74" o:spid="_x0000_s1026" type="#_x0000_t202" style="position:absolute;margin-left:0;margin-top:334.3pt;width:599.8pt;height:46.75pt;z-index:25166748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" fillcolor="#084165" strokecolor="#95b3d7 [1940]" strokeweight=".25pt">
                <v:textbox>
                  <w:txbxContent>
                    <w:p w14:paraId="0E3C665B" w14:textId="77777777" w:rsidR="00966221" w:rsidRPr="00D36591" w:rsidRDefault="00966221" w:rsidP="00D36591">
                      <w:pPr>
                        <w:jc w:val="center"/>
                        <w:rPr>
                          <w:b/>
                          <w:color w:val="FFFFFF" w:themeColor="background1"/>
                          <w:sz w:val="72"/>
                          <w:szCs w:val="72"/>
                        </w:rPr>
                      </w:pPr>
                      <w:r w:rsidRPr="00D36591">
                        <w:rPr>
                          <w:b/>
                          <w:color w:val="FFFFFF" w:themeColor="background1"/>
                          <w:sz w:val="72"/>
                          <w:szCs w:val="72"/>
                        </w:rPr>
                        <w:t>TOASTMASTERS</w:t>
                      </w:r>
                    </w:p>
                  </w:txbxContent>
                </v:textbox>
                <w10:wrap anchorx="margin" anchory="page"/>
              </v:shape>
            </w:pict>
          </mc:Fallback>
        </mc:AlternateContent>
      </w:r>
      <w:r>
        <w:rPr>
          <w:noProof/>
        </w:rPr>
        <mc:AlternateContent>
          <mc:Choice Requires="wps">
            <w:drawing>
              <wp:anchor distT="0" distB="0" distL="114300" distR="114300" simplePos="0" relativeHeight="251792447" behindDoc="0" locked="0" layoutInCell="1" allowOverlap="1" wp14:anchorId="26ED489A" wp14:editId="699D657D">
                <wp:simplePos x="0" y="0"/>
                <wp:positionH relativeFrom="page">
                  <wp:posOffset>-2540</wp:posOffset>
                </wp:positionH>
                <wp:positionV relativeFrom="paragraph">
                  <wp:posOffset>3541183</wp:posOffset>
                </wp:positionV>
                <wp:extent cx="7553325" cy="76200"/>
                <wp:effectExtent l="0" t="0" r="3175" b="0"/>
                <wp:wrapNone/>
                <wp:docPr id="5" name="Rectangle 5"/>
                <wp:cNvGraphicFramePr/>
                <a:graphic xmlns:a="http://schemas.openxmlformats.org/drawingml/2006/main">
                  <a:graphicData uri="http://schemas.microsoft.com/office/word/2010/wordprocessingShape">
                    <wps:wsp>
                      <wps:cNvSpPr/>
                      <wps:spPr>
                        <a:xfrm>
                          <a:off x="0" y="0"/>
                          <a:ext cx="7553325" cy="76200"/>
                        </a:xfrm>
                        <a:prstGeom prst="rect">
                          <a:avLst/>
                        </a:prstGeom>
                        <a:solidFill>
                          <a:srgbClr val="F2DF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F195D" id="Rectangle 5" o:spid="_x0000_s1026" style="position:absolute;margin-left:-.2pt;margin-top:278.85pt;width:594.75pt;height:6pt;z-index:2517924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" fillcolor="#f2df74" stroked="f" strokeweight="2pt">
                <w10:wrap anchorx="page"/>
              </v:rect>
            </w:pict>
          </mc:Fallback>
        </mc:AlternateContent>
      </w:r>
      <w:r>
        <w:rPr>
          <w:noProof/>
        </w:rPr>
        <w:drawing>
          <wp:anchor distT="0" distB="0" distL="114300" distR="114300" simplePos="0" relativeHeight="251789375" behindDoc="0" locked="0" layoutInCell="1" allowOverlap="1" wp14:anchorId="1A44486E" wp14:editId="1A536C5D">
            <wp:simplePos x="0" y="0"/>
            <wp:positionH relativeFrom="page">
              <wp:posOffset>-1347258</wp:posOffset>
            </wp:positionH>
            <wp:positionV relativeFrom="margin">
              <wp:posOffset>-618067</wp:posOffset>
            </wp:positionV>
            <wp:extent cx="9391015" cy="4152265"/>
            <wp:effectExtent l="0" t="0" r="635" b="635"/>
            <wp:wrapThrough wrapText="bothSides">
              <wp:wrapPolygon edited="0">
                <wp:start x="0" y="0"/>
                <wp:lineTo x="0" y="21504"/>
                <wp:lineTo x="21558" y="21504"/>
                <wp:lineTo x="21558" y="0"/>
                <wp:lineTo x="0" y="0"/>
              </wp:wrapPolygon>
            </wp:wrapThrough>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demiancoorey:Downloads:Conferences Evaluations Networking High Resolution:6_Conference.jpg"/>
                    <pic:cNvPicPr>
                      <a:picLocks noChangeAspect="1" noChangeArrowheads="1"/>
                    </pic:cNvPicPr>
                  </pic:nvPicPr>
                  <pic:blipFill>
                    <a:blip r:embed="rId8"/>
                    <a:stretch>
                      <a:fillRect/>
                    </a:stretch>
                  </pic:blipFill>
                  <pic:spPr bwMode="auto">
                    <a:xfrm>
                      <a:off x="0" y="0"/>
                      <a:ext cx="9391015" cy="4152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25772E" w14:textId="0B4FAE01" w:rsidR="000B6A67" w:rsidRDefault="002D6AD9" w:rsidP="000735FE">
      <w:pPr>
        <w:pStyle w:val="inbox2"/>
      </w:pPr>
      <w:r>
        <w:rPr>
          <w:noProof/>
        </w:rPr>
        <mc:AlternateContent>
          <mc:Choice Requires="wps">
            <w:drawing>
              <wp:anchor distT="0" distB="0" distL="114300" distR="114300" simplePos="0" relativeHeight="251667519" behindDoc="0" locked="0" layoutInCell="1" allowOverlap="1" wp14:anchorId="5C682FA9" wp14:editId="43660890">
                <wp:simplePos x="0" y="0"/>
                <wp:positionH relativeFrom="margin">
                  <wp:posOffset>770255</wp:posOffset>
                </wp:positionH>
                <wp:positionV relativeFrom="page">
                  <wp:posOffset>6427258</wp:posOffset>
                </wp:positionV>
                <wp:extent cx="6419850" cy="1438275"/>
                <wp:effectExtent l="0" t="0" r="6350" b="47625"/>
                <wp:wrapNone/>
                <wp:docPr id="60" name="Text Box 60"/>
                <wp:cNvGraphicFramePr/>
                <a:graphic xmlns:a="http://schemas.openxmlformats.org/drawingml/2006/main">
                  <a:graphicData uri="http://schemas.microsoft.com/office/word/2010/wordprocessingShape">
                    <wps:wsp>
                      <wps:cNvSpPr txBox="1"/>
                      <wps:spPr>
                        <a:xfrm>
                          <a:off x="0" y="0"/>
                          <a:ext cx="6419850" cy="1438275"/>
                        </a:xfrm>
                        <a:prstGeom prst="rect">
                          <a:avLst/>
                        </a:prstGeom>
                        <a:noFill/>
                        <a:ln>
                          <a:noFill/>
                        </a:ln>
                        <a:effectLst>
                          <a:outerShdw blurRad="50800" dist="38100" dir="2700000" algn="tl" rotWithShape="0">
                            <a:prstClr val="black">
                              <a:alpha val="40000"/>
                            </a:prstClr>
                          </a:outerShd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32E6821" w14:textId="77777777" w:rsidR="00966221" w:rsidRPr="00145725" w:rsidRDefault="00966221" w:rsidP="00E823D4">
                            <w:pPr>
                              <w:pStyle w:val="p1quote"/>
                              <w:rPr>
                                <w:rFonts w:ascii="Myriad Pro" w:hAnsi="Myriad Pro"/>
                                <w:b/>
                                <w:bCs/>
                                <w:sz w:val="92"/>
                                <w:szCs w:val="92"/>
                              </w:rPr>
                            </w:pPr>
                            <w:r w:rsidRPr="00145725">
                              <w:rPr>
                                <w:rFonts w:ascii="Myriad Pro" w:hAnsi="Myriad Pro"/>
                                <w:b/>
                                <w:bCs/>
                                <w:sz w:val="92"/>
                                <w:szCs w:val="92"/>
                              </w:rPr>
                              <w:t xml:space="preserve">What’s In It </w:t>
                            </w:r>
                            <w:proofErr w:type="gramStart"/>
                            <w:r w:rsidRPr="00145725">
                              <w:rPr>
                                <w:rFonts w:ascii="Myriad Pro" w:hAnsi="Myriad Pro"/>
                                <w:b/>
                                <w:bCs/>
                                <w:sz w:val="92"/>
                                <w:szCs w:val="92"/>
                              </w:rPr>
                              <w:t>For</w:t>
                            </w:r>
                            <w:proofErr w:type="gramEnd"/>
                            <w:r w:rsidRPr="00145725">
                              <w:rPr>
                                <w:rFonts w:ascii="Myriad Pro" w:hAnsi="Myriad Pro"/>
                                <w:b/>
                                <w:bCs/>
                                <w:sz w:val="92"/>
                                <w:szCs w:val="92"/>
                              </w:rPr>
                              <w:t xml:space="preserve">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82FA9" id="Text Box 60" o:spid="_x0000_s1027" type="#_x0000_t202" style="position:absolute;left:0;text-align:left;margin-left:60.65pt;margin-top:506.1pt;width:505.5pt;height:113.25pt;z-index:25166751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" filled="f" stroked="f">
                <v:shadow on="t" color="black" opacity="26214f" origin="-.5,-.5" offset=".74836mm,.74836mm"/>
                <v:textbox>
                  <w:txbxContent>
                    <w:p w14:paraId="232E6821" w14:textId="77777777" w:rsidR="00966221" w:rsidRPr="00145725" w:rsidRDefault="00966221" w:rsidP="00E823D4">
                      <w:pPr>
                        <w:pStyle w:val="p1quote"/>
                        <w:rPr>
                          <w:rFonts w:ascii="Myriad Pro" w:hAnsi="Myriad Pro"/>
                          <w:b/>
                          <w:bCs/>
                          <w:sz w:val="92"/>
                          <w:szCs w:val="92"/>
                        </w:rPr>
                      </w:pPr>
                      <w:r w:rsidRPr="00145725">
                        <w:rPr>
                          <w:rFonts w:ascii="Myriad Pro" w:hAnsi="Myriad Pro"/>
                          <w:b/>
                          <w:bCs/>
                          <w:sz w:val="92"/>
                          <w:szCs w:val="92"/>
                        </w:rPr>
                        <w:t xml:space="preserve">What’s In It </w:t>
                      </w:r>
                      <w:proofErr w:type="gramStart"/>
                      <w:r w:rsidRPr="00145725">
                        <w:rPr>
                          <w:rFonts w:ascii="Myriad Pro" w:hAnsi="Myriad Pro"/>
                          <w:b/>
                          <w:bCs/>
                          <w:sz w:val="92"/>
                          <w:szCs w:val="92"/>
                        </w:rPr>
                        <w:t>For</w:t>
                      </w:r>
                      <w:proofErr w:type="gramEnd"/>
                      <w:r w:rsidRPr="00145725">
                        <w:rPr>
                          <w:rFonts w:ascii="Myriad Pro" w:hAnsi="Myriad Pro"/>
                          <w:b/>
                          <w:bCs/>
                          <w:sz w:val="92"/>
                          <w:szCs w:val="92"/>
                        </w:rPr>
                        <w:t xml:space="preserve"> You…</w:t>
                      </w:r>
                    </w:p>
                  </w:txbxContent>
                </v:textbox>
                <w10:wrap anchorx="margin" anchory="page"/>
              </v:shape>
            </w:pict>
          </mc:Fallback>
        </mc:AlternateContent>
      </w:r>
      <w:r w:rsidRPr="00176BD7">
        <w:rPr>
          <w:noProof/>
        </w:rPr>
        <mc:AlternateContent>
          <mc:Choice Requires="wps">
            <w:drawing>
              <wp:anchor distT="0" distB="0" distL="114300" distR="114300" simplePos="0" relativeHeight="251662399" behindDoc="0" locked="0" layoutInCell="1" allowOverlap="1" wp14:anchorId="3D6B2A81" wp14:editId="110F206D">
                <wp:simplePos x="0" y="0"/>
                <wp:positionH relativeFrom="margin">
                  <wp:posOffset>-110067</wp:posOffset>
                </wp:positionH>
                <wp:positionV relativeFrom="page">
                  <wp:posOffset>4910667</wp:posOffset>
                </wp:positionV>
                <wp:extent cx="7772400" cy="5868881"/>
                <wp:effectExtent l="0" t="0" r="0" b="0"/>
                <wp:wrapNone/>
                <wp:docPr id="62" name="Rectangle 62"/>
                <wp:cNvGraphicFramePr/>
                <a:graphic xmlns:a="http://schemas.openxmlformats.org/drawingml/2006/main">
                  <a:graphicData uri="http://schemas.microsoft.com/office/word/2010/wordprocessingShape">
                    <wps:wsp>
                      <wps:cNvSpPr/>
                      <wps:spPr>
                        <a:xfrm>
                          <a:off x="0" y="0"/>
                          <a:ext cx="7772400" cy="5868881"/>
                        </a:xfrm>
                        <a:prstGeom prst="rect">
                          <a:avLst/>
                        </a:prstGeom>
                        <a:solidFill>
                          <a:srgbClr val="77243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C76B2" id="Rectangle 62" o:spid="_x0000_s1026" style="position:absolute;margin-left:-8.65pt;margin-top:386.65pt;width:612pt;height:462.1pt;z-index:25166239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" fillcolor="#772432" stroked="f" strokeweight="2pt">
                <w10:wrap anchorx="margin" anchory="page"/>
              </v:rect>
            </w:pict>
          </mc:Fallback>
        </mc:AlternateContent>
      </w:r>
      <w:r>
        <w:rPr>
          <w:noProof/>
        </w:rPr>
        <mc:AlternateContent>
          <mc:Choice Requires="wps">
            <w:drawing>
              <wp:anchor distT="0" distB="0" distL="114300" distR="114300" simplePos="0" relativeHeight="251790399" behindDoc="0" locked="0" layoutInCell="1" allowOverlap="1" wp14:anchorId="49F2126B" wp14:editId="0AD3073A">
                <wp:simplePos x="0" y="0"/>
                <wp:positionH relativeFrom="page">
                  <wp:posOffset>-2540</wp:posOffset>
                </wp:positionH>
                <wp:positionV relativeFrom="paragraph">
                  <wp:posOffset>288713</wp:posOffset>
                </wp:positionV>
                <wp:extent cx="7562850" cy="76200"/>
                <wp:effectExtent l="0" t="0" r="6350" b="0"/>
                <wp:wrapNone/>
                <wp:docPr id="2" name="Rectangle 2"/>
                <wp:cNvGraphicFramePr/>
                <a:graphic xmlns:a="http://schemas.openxmlformats.org/drawingml/2006/main">
                  <a:graphicData uri="http://schemas.microsoft.com/office/word/2010/wordprocessingShape">
                    <wps:wsp>
                      <wps:cNvSpPr/>
                      <wps:spPr>
                        <a:xfrm>
                          <a:off x="0" y="0"/>
                          <a:ext cx="7562850" cy="76200"/>
                        </a:xfrm>
                        <a:prstGeom prst="rect">
                          <a:avLst/>
                        </a:prstGeom>
                        <a:solidFill>
                          <a:srgbClr val="F2DF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402EC6" id="Rectangle 2" o:spid="_x0000_s1026" style="position:absolute;margin-left:-.2pt;margin-top:22.75pt;width:595.5pt;height:6pt;z-index:2517903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" fillcolor="#f2df74" stroked="f" strokeweight="2pt">
                <w10:wrap anchorx="page"/>
              </v:rect>
            </w:pict>
          </mc:Fallback>
        </mc:AlternateContent>
      </w:r>
      <w:r w:rsidR="00494317">
        <w:rPr>
          <w:noProof/>
        </w:rPr>
        <w:drawing>
          <wp:anchor distT="0" distB="0" distL="114300" distR="114300" simplePos="0" relativeHeight="251664447" behindDoc="0" locked="0" layoutInCell="1" allowOverlap="1" wp14:anchorId="253DD653" wp14:editId="4F58B145">
            <wp:simplePos x="0" y="0"/>
            <wp:positionH relativeFrom="page">
              <wp:posOffset>6156325</wp:posOffset>
            </wp:positionH>
            <wp:positionV relativeFrom="page">
              <wp:posOffset>9281160</wp:posOffset>
            </wp:positionV>
            <wp:extent cx="1040765" cy="862965"/>
            <wp:effectExtent l="0" t="0" r="635" b="635"/>
            <wp:wrapTopAndBottom/>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astmasters Logo Color P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40765" cy="862965"/>
                    </a:xfrm>
                    <a:prstGeom prst="rect">
                      <a:avLst/>
                    </a:prstGeom>
                  </pic:spPr>
                </pic:pic>
              </a:graphicData>
            </a:graphic>
            <wp14:sizeRelH relativeFrom="margin">
              <wp14:pctWidth>0</wp14:pctWidth>
            </wp14:sizeRelH>
            <wp14:sizeRelV relativeFrom="margin">
              <wp14:pctHeight>0</wp14:pctHeight>
            </wp14:sizeRelV>
          </wp:anchor>
        </w:drawing>
      </w:r>
      <w:r w:rsidR="00304110" w:rsidRPr="00176BD7">
        <w:rPr>
          <w:noProof/>
        </w:rPr>
        <mc:AlternateContent>
          <mc:Choice Requires="wps">
            <w:drawing>
              <wp:anchor distT="0" distB="0" distL="114300" distR="114300" simplePos="0" relativeHeight="251663423" behindDoc="0" locked="0" layoutInCell="1" allowOverlap="1" wp14:anchorId="2D8C3F2D" wp14:editId="1C423409">
                <wp:simplePos x="0" y="0"/>
                <wp:positionH relativeFrom="page">
                  <wp:posOffset>-36830</wp:posOffset>
                </wp:positionH>
                <wp:positionV relativeFrom="page">
                  <wp:posOffset>7406117</wp:posOffset>
                </wp:positionV>
                <wp:extent cx="787400" cy="828040"/>
                <wp:effectExtent l="0" t="1270" r="0" b="0"/>
                <wp:wrapNone/>
                <wp:docPr id="61" name="Isosceles Triangle 61"/>
                <wp:cNvGraphicFramePr/>
                <a:graphic xmlns:a="http://schemas.openxmlformats.org/drawingml/2006/main">
                  <a:graphicData uri="http://schemas.microsoft.com/office/word/2010/wordprocessingShape">
                    <wps:wsp>
                      <wps:cNvSpPr/>
                      <wps:spPr>
                        <a:xfrm rot="5400000">
                          <a:off x="0" y="0"/>
                          <a:ext cx="787400" cy="828040"/>
                        </a:xfrm>
                        <a:prstGeom prst="triangle">
                          <a:avLst/>
                        </a:prstGeom>
                        <a:solidFill>
                          <a:srgbClr val="F2DF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12E9F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1" o:spid="_x0000_s1026" type="#_x0000_t5" style="position:absolute;margin-left:-2.9pt;margin-top:583.15pt;width:62pt;height:65.2pt;rotation:90;z-index:25166342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" fillcolor="#f2df74" stroked="f" strokeweight="2pt">
                <w10:wrap anchorx="page" anchory="page"/>
              </v:shape>
            </w:pict>
          </mc:Fallback>
        </mc:AlternateContent>
      </w:r>
      <w:r w:rsidR="0015553D">
        <w:br w:type="page"/>
      </w:r>
      <w:r w:rsidR="00361775">
        <w:rPr>
          <w:noProof/>
        </w:rPr>
        <w:lastRenderedPageBreak/>
        <mc:AlternateContent>
          <mc:Choice Requires="wpg">
            <w:drawing>
              <wp:anchor distT="0" distB="0" distL="114300" distR="114300" simplePos="0" relativeHeight="251684927" behindDoc="0" locked="0" layoutInCell="1" allowOverlap="1" wp14:anchorId="577F2F21" wp14:editId="3C81E245">
                <wp:simplePos x="0" y="0"/>
                <wp:positionH relativeFrom="page">
                  <wp:posOffset>285750</wp:posOffset>
                </wp:positionH>
                <wp:positionV relativeFrom="page">
                  <wp:posOffset>4791075</wp:posOffset>
                </wp:positionV>
                <wp:extent cx="7053326" cy="1371600"/>
                <wp:effectExtent l="0" t="0" r="0" b="0"/>
                <wp:wrapSquare wrapText="bothSides"/>
                <wp:docPr id="10" name="Group 10"/>
                <wp:cNvGraphicFramePr/>
                <a:graphic xmlns:a="http://schemas.openxmlformats.org/drawingml/2006/main">
                  <a:graphicData uri="http://schemas.microsoft.com/office/word/2010/wordprocessingGroup">
                    <wpg:wgp>
                      <wpg:cNvGrpSpPr/>
                      <wpg:grpSpPr>
                        <a:xfrm>
                          <a:off x="0" y="0"/>
                          <a:ext cx="7053326" cy="1371600"/>
                          <a:chOff x="0" y="0"/>
                          <a:chExt cx="6913768" cy="1125855"/>
                        </a:xfrm>
                      </wpg:grpSpPr>
                      <wps:wsp>
                        <wps:cNvPr id="299" name="Text Box 299"/>
                        <wps:cNvSpPr txBox="1"/>
                        <wps:spPr>
                          <a:xfrm>
                            <a:off x="0" y="0"/>
                            <a:ext cx="3353435" cy="11258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A41DBCE" w14:textId="6B50A73C" w:rsidR="00966221" w:rsidRPr="000441C5" w:rsidRDefault="00966221" w:rsidP="00854F5D">
                              <w:pPr>
                                <w:pStyle w:val="Heading2"/>
                                <w:numPr>
                                  <w:ilvl w:val="0"/>
                                  <w:numId w:val="0"/>
                                </w:numPr>
                                <w:rPr>
                                  <w:sz w:val="32"/>
                                </w:rPr>
                              </w:pPr>
                              <w:r>
                                <w:rPr>
                                  <w:sz w:val="32"/>
                                </w:rPr>
                                <w:t xml:space="preserve">Learn </w:t>
                              </w:r>
                              <w:r w:rsidR="00854F5D">
                                <w:rPr>
                                  <w:sz w:val="32"/>
                                </w:rPr>
                                <w:t>to</w:t>
                              </w:r>
                              <w:r>
                                <w:rPr>
                                  <w:sz w:val="32"/>
                                </w:rPr>
                                <w:t xml:space="preserve"> Think </w:t>
                              </w:r>
                              <w:r w:rsidR="009E2D92">
                                <w:rPr>
                                  <w:sz w:val="32"/>
                                </w:rPr>
                                <w:t>on</w:t>
                              </w:r>
                              <w:r>
                                <w:rPr>
                                  <w:sz w:val="32"/>
                                </w:rPr>
                                <w:t xml:space="preserve"> Your Feet</w:t>
                              </w:r>
                            </w:p>
                            <w:p w14:paraId="5B9A4A4C" w14:textId="4280B37A" w:rsidR="00966221" w:rsidRDefault="000B6A67" w:rsidP="00854F5D">
                              <w:pPr>
                                <w:jc w:val="both"/>
                              </w:pPr>
                              <w:r w:rsidRPr="000B6A67">
                                <w:t>At club meetings, you have the opportunity to practice responding to questions with little or no notice, in a fun, low pressure environment</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0" name="Text Box 300"/>
                        <wps:cNvSpPr txBox="1"/>
                        <wps:spPr>
                          <a:xfrm>
                            <a:off x="3560333" y="0"/>
                            <a:ext cx="3353435" cy="11258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92124FE" w14:textId="10E3F857" w:rsidR="00966221" w:rsidRPr="000441C5" w:rsidRDefault="00966221" w:rsidP="00854F5D">
                              <w:pPr>
                                <w:pStyle w:val="Heading2"/>
                                <w:numPr>
                                  <w:ilvl w:val="0"/>
                                  <w:numId w:val="0"/>
                                </w:numPr>
                                <w:rPr>
                                  <w:sz w:val="32"/>
                                </w:rPr>
                              </w:pPr>
                              <w:r>
                                <w:rPr>
                                  <w:sz w:val="32"/>
                                </w:rPr>
                                <w:t>Expand Your Network</w:t>
                              </w:r>
                            </w:p>
                            <w:p w14:paraId="179506E2" w14:textId="13213293" w:rsidR="00966221" w:rsidRDefault="00966221" w:rsidP="00854F5D">
                              <w:pPr>
                                <w:jc w:val="both"/>
                              </w:pPr>
                              <w:r>
                                <w:t xml:space="preserve">Toastmasters is as social as it is professional. With over 10,000 members Australia wide, you’re sure to meet </w:t>
                              </w:r>
                              <w:r w:rsidR="000B6A67">
                                <w:t>many</w:t>
                              </w:r>
                              <w:r>
                                <w:t xml:space="preserve"> interesting people, and even make </w:t>
                              </w:r>
                              <w:r w:rsidR="000B6A67">
                                <w:t>lifelong</w:t>
                              </w:r>
                              <w:r>
                                <w:t xml:space="preserve"> frie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7F2F21" id="Group 10" o:spid="_x0000_s1028" style="position:absolute;left:0;text-align:left;margin-left:22.5pt;margin-top:377.25pt;width:555.4pt;height:108pt;z-index:251684927;mso-position-horizontal-relative:page;mso-position-vertical-relative:page;mso-width-relative:margin;mso-height-relative:margin" coordsize="69137,11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">
                <v:shape id="Text Box 299" o:spid="_x0000_s1029" type="#_x0000_t202" style="position:absolute;width:33534;height:11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" filled="f" stroked="f">
                  <v:textbox>
                    <w:txbxContent>
                      <w:p w14:paraId="4A41DBCE" w14:textId="6B50A73C" w:rsidR="00966221" w:rsidRPr="000441C5" w:rsidRDefault="00966221" w:rsidP="00854F5D">
                        <w:pPr>
                          <w:pStyle w:val="Heading2"/>
                          <w:numPr>
                            <w:ilvl w:val="0"/>
                            <w:numId w:val="0"/>
                          </w:numPr>
                          <w:rPr>
                            <w:sz w:val="32"/>
                          </w:rPr>
                        </w:pPr>
                        <w:r>
                          <w:rPr>
                            <w:sz w:val="32"/>
                          </w:rPr>
                          <w:t xml:space="preserve">Learn </w:t>
                        </w:r>
                        <w:r w:rsidR="00854F5D">
                          <w:rPr>
                            <w:sz w:val="32"/>
                          </w:rPr>
                          <w:t>to</w:t>
                        </w:r>
                        <w:r>
                          <w:rPr>
                            <w:sz w:val="32"/>
                          </w:rPr>
                          <w:t xml:space="preserve"> Think </w:t>
                        </w:r>
                        <w:r w:rsidR="009E2D92">
                          <w:rPr>
                            <w:sz w:val="32"/>
                          </w:rPr>
                          <w:t>on</w:t>
                        </w:r>
                        <w:r>
                          <w:rPr>
                            <w:sz w:val="32"/>
                          </w:rPr>
                          <w:t xml:space="preserve"> Your Feet</w:t>
                        </w:r>
                      </w:p>
                      <w:p w14:paraId="5B9A4A4C" w14:textId="4280B37A" w:rsidR="00966221" w:rsidRDefault="000B6A67" w:rsidP="00854F5D">
                        <w:pPr>
                          <w:jc w:val="both"/>
                        </w:pPr>
                        <w:r w:rsidRPr="000B6A67">
                          <w:t>At club meetings, you have the opportunity to practice responding to questions with little or no notice, in a fun, low pressure environment</w:t>
                        </w:r>
                        <w:r w:rsidR="00966221">
                          <w:t>.</w:t>
                        </w:r>
                      </w:p>
                    </w:txbxContent>
                  </v:textbox>
                </v:shape>
                <v:shape id="Text Box 300" o:spid="_x0000_s1030" type="#_x0000_t202" style="position:absolute;left:35603;width:33534;height:11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" filled="f" stroked="f">
                  <v:textbox>
                    <w:txbxContent>
                      <w:p w14:paraId="492124FE" w14:textId="10E3F857" w:rsidR="00966221" w:rsidRPr="000441C5" w:rsidRDefault="00966221" w:rsidP="00854F5D">
                        <w:pPr>
                          <w:pStyle w:val="Heading2"/>
                          <w:numPr>
                            <w:ilvl w:val="0"/>
                            <w:numId w:val="0"/>
                          </w:numPr>
                          <w:rPr>
                            <w:sz w:val="32"/>
                          </w:rPr>
                        </w:pPr>
                        <w:r>
                          <w:rPr>
                            <w:sz w:val="32"/>
                          </w:rPr>
                          <w:t>Expand Your Network</w:t>
                        </w:r>
                      </w:p>
                      <w:p w14:paraId="179506E2" w14:textId="13213293" w:rsidR="00966221" w:rsidRDefault="00966221" w:rsidP="00854F5D">
                        <w:pPr>
                          <w:jc w:val="both"/>
                        </w:pPr>
                        <w:r>
                          <w:t xml:space="preserve">Toastmasters is as social as it is professional. With over 10,000 members Australia wide, you’re sure to meet </w:t>
                        </w:r>
                        <w:r w:rsidR="000B6A67">
                          <w:t>many</w:t>
                        </w:r>
                        <w:r>
                          <w:t xml:space="preserve"> interesting people, and even make </w:t>
                        </w:r>
                        <w:r w:rsidR="000B6A67">
                          <w:t>lifelong</w:t>
                        </w:r>
                        <w:r>
                          <w:t xml:space="preserve"> friends.</w:t>
                        </w:r>
                      </w:p>
                    </w:txbxContent>
                  </v:textbox>
                </v:shape>
                <w10:wrap type="square" anchorx="page" anchory="page"/>
              </v:group>
            </w:pict>
          </mc:Fallback>
        </mc:AlternateContent>
      </w:r>
      <w:r w:rsidR="00FD69D4">
        <w:rPr>
          <w:noProof/>
        </w:rPr>
        <mc:AlternateContent>
          <mc:Choice Requires="wpg">
            <w:drawing>
              <wp:anchor distT="0" distB="0" distL="114300" distR="114300" simplePos="0" relativeHeight="251651072" behindDoc="0" locked="0" layoutInCell="1" allowOverlap="1" wp14:anchorId="24062664" wp14:editId="43DF863E">
                <wp:simplePos x="0" y="0"/>
                <wp:positionH relativeFrom="page">
                  <wp:posOffset>285750</wp:posOffset>
                </wp:positionH>
                <wp:positionV relativeFrom="page">
                  <wp:posOffset>1733550</wp:posOffset>
                </wp:positionV>
                <wp:extent cx="6985635" cy="1676400"/>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6985635" cy="1676400"/>
                          <a:chOff x="0" y="0"/>
                          <a:chExt cx="6985635" cy="1329690"/>
                        </a:xfrm>
                      </wpg:grpSpPr>
                      <wps:wsp>
                        <wps:cNvPr id="290" name="Text Box 290"/>
                        <wps:cNvSpPr txBox="1"/>
                        <wps:spPr>
                          <a:xfrm>
                            <a:off x="0" y="0"/>
                            <a:ext cx="3353435" cy="13296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5468E84" w14:textId="6F2CBC21" w:rsidR="00966221" w:rsidRPr="000441C5" w:rsidRDefault="00966221" w:rsidP="00854F5D">
                              <w:pPr>
                                <w:pStyle w:val="Heading2"/>
                                <w:numPr>
                                  <w:ilvl w:val="0"/>
                                  <w:numId w:val="0"/>
                                </w:numPr>
                                <w:rPr>
                                  <w:sz w:val="32"/>
                                </w:rPr>
                              </w:pPr>
                              <w:r>
                                <w:rPr>
                                  <w:sz w:val="32"/>
                                </w:rPr>
                                <w:t xml:space="preserve">Build Confidence </w:t>
                              </w:r>
                              <w:r w:rsidR="00854F5D">
                                <w:rPr>
                                  <w:sz w:val="32"/>
                                </w:rPr>
                                <w:t>in</w:t>
                              </w:r>
                              <w:r>
                                <w:rPr>
                                  <w:sz w:val="32"/>
                                </w:rPr>
                                <w:t xml:space="preserve"> Presenting</w:t>
                              </w:r>
                            </w:p>
                            <w:p w14:paraId="16E1A312" w14:textId="1D858012" w:rsidR="00966221" w:rsidRDefault="00966221" w:rsidP="00854F5D">
                              <w:pPr>
                                <w:jc w:val="both"/>
                              </w:pPr>
                              <w:r>
                                <w:t>At its core, Toastmasters helps you develop skills in giving speeches and presentations.</w:t>
                              </w:r>
                            </w:p>
                            <w:p w14:paraId="192AB917" w14:textId="63088A03" w:rsidR="00966221" w:rsidRDefault="00966221" w:rsidP="00854F5D">
                              <w:pPr>
                                <w:jc w:val="both"/>
                              </w:pPr>
                              <w:r>
                                <w:t>It may be for work, or perhaps you’ve been asked to give a speech at an important occasion, or even promote a new bus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4" name="Text Box 294"/>
                        <wps:cNvSpPr txBox="1"/>
                        <wps:spPr>
                          <a:xfrm>
                            <a:off x="3632200" y="0"/>
                            <a:ext cx="3353435" cy="13296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0175616" w14:textId="615AA88F" w:rsidR="00966221" w:rsidRPr="000441C5" w:rsidRDefault="00966221" w:rsidP="00854F5D">
                              <w:pPr>
                                <w:pStyle w:val="Heading2"/>
                                <w:numPr>
                                  <w:ilvl w:val="0"/>
                                  <w:numId w:val="0"/>
                                </w:numPr>
                                <w:rPr>
                                  <w:sz w:val="32"/>
                                </w:rPr>
                              </w:pPr>
                              <w:r>
                                <w:rPr>
                                  <w:sz w:val="32"/>
                                </w:rPr>
                                <w:t xml:space="preserve">Build Confidence </w:t>
                              </w:r>
                              <w:r w:rsidR="00854F5D">
                                <w:rPr>
                                  <w:sz w:val="32"/>
                                </w:rPr>
                                <w:t>in</w:t>
                              </w:r>
                              <w:r>
                                <w:rPr>
                                  <w:sz w:val="32"/>
                                </w:rPr>
                                <w:t xml:space="preserve"> Leadership</w:t>
                              </w:r>
                            </w:p>
                            <w:p w14:paraId="23BBB6E1" w14:textId="54FD3B36" w:rsidR="00966221" w:rsidRDefault="000B6A67" w:rsidP="00854F5D">
                              <w:pPr>
                                <w:jc w:val="both"/>
                              </w:pPr>
                              <w:r w:rsidRPr="000B6A67">
                                <w:t>There are many opportunities available to members, who want to learn or improve leadership skills.  The leadership training is world-class and part of the overall cost of a Learning Path</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4062664" id="Group 8" o:spid="_x0000_s1031" style="position:absolute;left:0;text-align:left;margin-left:22.5pt;margin-top:136.5pt;width:550.05pt;height:132pt;z-index:251651072;mso-position-horizontal-relative:page;mso-position-vertical-relative:page;mso-height-relative:margin" coordsize="69856,13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">
                <v:shape id="Text Box 290" o:spid="_x0000_s1032" type="#_x0000_t202" style="position:absolute;width:33534;height:1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" filled="f" stroked="f">
                  <v:textbox>
                    <w:txbxContent>
                      <w:p w14:paraId="75468E84" w14:textId="6F2CBC21" w:rsidR="00966221" w:rsidRPr="000441C5" w:rsidRDefault="00966221" w:rsidP="00854F5D">
                        <w:pPr>
                          <w:pStyle w:val="Heading2"/>
                          <w:numPr>
                            <w:ilvl w:val="0"/>
                            <w:numId w:val="0"/>
                          </w:numPr>
                          <w:rPr>
                            <w:sz w:val="32"/>
                          </w:rPr>
                        </w:pPr>
                        <w:r>
                          <w:rPr>
                            <w:sz w:val="32"/>
                          </w:rPr>
                          <w:t xml:space="preserve">Build Confidence </w:t>
                        </w:r>
                        <w:r w:rsidR="00854F5D">
                          <w:rPr>
                            <w:sz w:val="32"/>
                          </w:rPr>
                          <w:t>in</w:t>
                        </w:r>
                        <w:r>
                          <w:rPr>
                            <w:sz w:val="32"/>
                          </w:rPr>
                          <w:t xml:space="preserve"> Presenting</w:t>
                        </w:r>
                      </w:p>
                      <w:p w14:paraId="16E1A312" w14:textId="1D858012" w:rsidR="00966221" w:rsidRDefault="00966221" w:rsidP="00854F5D">
                        <w:pPr>
                          <w:jc w:val="both"/>
                        </w:pPr>
                        <w:r>
                          <w:t>At its core, Toastmasters helps you develop skills in giving speeches and presentations.</w:t>
                        </w:r>
                      </w:p>
                      <w:p w14:paraId="192AB917" w14:textId="63088A03" w:rsidR="00966221" w:rsidRDefault="00966221" w:rsidP="00854F5D">
                        <w:pPr>
                          <w:jc w:val="both"/>
                        </w:pPr>
                        <w:r>
                          <w:t>It may be for work, or perhaps you’ve been asked to give a speech at an important occasion, or even promote a new business.</w:t>
                        </w:r>
                      </w:p>
                    </w:txbxContent>
                  </v:textbox>
                </v:shape>
                <v:shape id="Text Box 294" o:spid="_x0000_s1033" type="#_x0000_t202" style="position:absolute;left:36322;width:33534;height:1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" filled="f" stroked="f">
                  <v:textbox>
                    <w:txbxContent>
                      <w:p w14:paraId="20175616" w14:textId="615AA88F" w:rsidR="00966221" w:rsidRPr="000441C5" w:rsidRDefault="00966221" w:rsidP="00854F5D">
                        <w:pPr>
                          <w:pStyle w:val="Heading2"/>
                          <w:numPr>
                            <w:ilvl w:val="0"/>
                            <w:numId w:val="0"/>
                          </w:numPr>
                          <w:rPr>
                            <w:sz w:val="32"/>
                          </w:rPr>
                        </w:pPr>
                        <w:r>
                          <w:rPr>
                            <w:sz w:val="32"/>
                          </w:rPr>
                          <w:t xml:space="preserve">Build Confidence </w:t>
                        </w:r>
                        <w:r w:rsidR="00854F5D">
                          <w:rPr>
                            <w:sz w:val="32"/>
                          </w:rPr>
                          <w:t>in</w:t>
                        </w:r>
                        <w:r>
                          <w:rPr>
                            <w:sz w:val="32"/>
                          </w:rPr>
                          <w:t xml:space="preserve"> Leadership</w:t>
                        </w:r>
                      </w:p>
                      <w:p w14:paraId="23BBB6E1" w14:textId="54FD3B36" w:rsidR="00966221" w:rsidRDefault="000B6A67" w:rsidP="00854F5D">
                        <w:pPr>
                          <w:jc w:val="both"/>
                        </w:pPr>
                        <w:r w:rsidRPr="000B6A67">
                          <w:t>There are many opportunities available to members, who want to learn or improve leadership skills.  The leadership training is world-class and part of the overall cost of a Learning Path</w:t>
                        </w:r>
                        <w:r w:rsidR="00966221">
                          <w:t>.</w:t>
                        </w:r>
                      </w:p>
                    </w:txbxContent>
                  </v:textbox>
                </v:shape>
                <w10:wrap type="square" anchorx="page" anchory="page"/>
              </v:group>
            </w:pict>
          </mc:Fallback>
        </mc:AlternateContent>
      </w:r>
      <w:r w:rsidR="00304110">
        <w:rPr>
          <w:noProof/>
        </w:rPr>
        <mc:AlternateContent>
          <mc:Choice Requires="wps">
            <w:drawing>
              <wp:anchor distT="0" distB="0" distL="114300" distR="114300" simplePos="0" relativeHeight="251649024" behindDoc="0" locked="0" layoutInCell="1" allowOverlap="1" wp14:anchorId="6D51BB0C" wp14:editId="7B05B1CF">
                <wp:simplePos x="0" y="0"/>
                <wp:positionH relativeFrom="page">
                  <wp:posOffset>286385</wp:posOffset>
                </wp:positionH>
                <wp:positionV relativeFrom="page">
                  <wp:posOffset>1067435</wp:posOffset>
                </wp:positionV>
                <wp:extent cx="6645910" cy="563245"/>
                <wp:effectExtent l="0" t="0" r="0" b="0"/>
                <wp:wrapSquare wrapText="bothSides"/>
                <wp:docPr id="291" name="Text Box 291"/>
                <wp:cNvGraphicFramePr/>
                <a:graphic xmlns:a="http://schemas.openxmlformats.org/drawingml/2006/main">
                  <a:graphicData uri="http://schemas.microsoft.com/office/word/2010/wordprocessingShape">
                    <wps:wsp>
                      <wps:cNvSpPr txBox="1"/>
                      <wps:spPr>
                        <a:xfrm>
                          <a:off x="0" y="0"/>
                          <a:ext cx="6645910" cy="5632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594CCCD" w14:textId="1B3CE774" w:rsidR="00966221" w:rsidRPr="00E9381D" w:rsidRDefault="00966221" w:rsidP="0088146C">
                            <w:pPr>
                              <w:pStyle w:val="leadparagraph"/>
                            </w:pPr>
                            <w:r w:rsidRPr="00E9381D">
                              <w:t xml:space="preserve">It’s all about </w:t>
                            </w:r>
                            <w:r w:rsidR="0047723A" w:rsidRPr="00E9381D">
                              <w:rPr>
                                <w:b/>
                              </w:rPr>
                              <w:t>self-confidence</w:t>
                            </w:r>
                            <w:r w:rsidRPr="00E9381D">
                              <w:t xml:space="preserve">. That’s the reason we most often hear when we ask “why did you decide to join?” </w:t>
                            </w:r>
                            <w:r w:rsidR="0047723A" w:rsidRPr="00E9381D">
                              <w:t>Of course,</w:t>
                            </w:r>
                            <w:r w:rsidRPr="00E9381D">
                              <w:t xml:space="preserve"> there are many other excellent rea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1BB0C" id="Text Box 291" o:spid="_x0000_s1034" type="#_x0000_t202" style="position:absolute;left:0;text-align:left;margin-left:22.55pt;margin-top:84.05pt;width:523.3pt;height:44.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" filled="f" stroked="f">
                <v:textbox>
                  <w:txbxContent>
                    <w:p w14:paraId="1594CCCD" w14:textId="1B3CE774" w:rsidR="00966221" w:rsidRPr="00E9381D" w:rsidRDefault="00966221" w:rsidP="0088146C">
                      <w:pPr>
                        <w:pStyle w:val="leadparagraph"/>
                      </w:pPr>
                      <w:r w:rsidRPr="00E9381D">
                        <w:t xml:space="preserve">It’s all about </w:t>
                      </w:r>
                      <w:r w:rsidR="0047723A" w:rsidRPr="00E9381D">
                        <w:rPr>
                          <w:b/>
                        </w:rPr>
                        <w:t>self-confidence</w:t>
                      </w:r>
                      <w:r w:rsidRPr="00E9381D">
                        <w:t xml:space="preserve">. That’s the reason we most often hear when we ask “why did you decide to join?” </w:t>
                      </w:r>
                      <w:r w:rsidR="0047723A" w:rsidRPr="00E9381D">
                        <w:t>Of course,</w:t>
                      </w:r>
                      <w:r w:rsidRPr="00E9381D">
                        <w:t xml:space="preserve"> there are many other excellent reasons…</w:t>
                      </w:r>
                    </w:p>
                  </w:txbxContent>
                </v:textbox>
                <w10:wrap type="square" anchorx="page" anchory="page"/>
              </v:shape>
            </w:pict>
          </mc:Fallback>
        </mc:AlternateContent>
      </w:r>
      <w:r w:rsidR="00304110">
        <w:rPr>
          <w:noProof/>
        </w:rPr>
        <mc:AlternateContent>
          <mc:Choice Requires="wpg">
            <w:drawing>
              <wp:anchor distT="0" distB="0" distL="114300" distR="114300" simplePos="0" relativeHeight="251681855" behindDoc="0" locked="0" layoutInCell="1" allowOverlap="1" wp14:anchorId="769156EC" wp14:editId="301BE932">
                <wp:simplePos x="0" y="0"/>
                <wp:positionH relativeFrom="page">
                  <wp:posOffset>286385</wp:posOffset>
                </wp:positionH>
                <wp:positionV relativeFrom="page">
                  <wp:posOffset>3348355</wp:posOffset>
                </wp:positionV>
                <wp:extent cx="6983730" cy="1159510"/>
                <wp:effectExtent l="0" t="0" r="0" b="8890"/>
                <wp:wrapSquare wrapText="bothSides"/>
                <wp:docPr id="9" name="Group 9"/>
                <wp:cNvGraphicFramePr/>
                <a:graphic xmlns:a="http://schemas.openxmlformats.org/drawingml/2006/main">
                  <a:graphicData uri="http://schemas.microsoft.com/office/word/2010/wordprocessingGroup">
                    <wpg:wgp>
                      <wpg:cNvGrpSpPr/>
                      <wpg:grpSpPr>
                        <a:xfrm>
                          <a:off x="0" y="0"/>
                          <a:ext cx="6983730" cy="1159510"/>
                          <a:chOff x="0" y="0"/>
                          <a:chExt cx="6983730" cy="1159510"/>
                        </a:xfrm>
                      </wpg:grpSpPr>
                      <wps:wsp>
                        <wps:cNvPr id="295" name="Text Box 295"/>
                        <wps:cNvSpPr txBox="1"/>
                        <wps:spPr>
                          <a:xfrm>
                            <a:off x="0" y="0"/>
                            <a:ext cx="3353435" cy="11595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B885E90" w14:textId="47E535F0" w:rsidR="00966221" w:rsidRPr="000441C5" w:rsidRDefault="00966221" w:rsidP="00854F5D">
                              <w:pPr>
                                <w:pStyle w:val="Heading2"/>
                                <w:numPr>
                                  <w:ilvl w:val="0"/>
                                  <w:numId w:val="0"/>
                                </w:numPr>
                                <w:rPr>
                                  <w:sz w:val="32"/>
                                </w:rPr>
                              </w:pPr>
                              <w:r>
                                <w:rPr>
                                  <w:sz w:val="32"/>
                                </w:rPr>
                                <w:t xml:space="preserve">Learn How </w:t>
                              </w:r>
                              <w:r w:rsidR="00854F5D">
                                <w:rPr>
                                  <w:sz w:val="32"/>
                                </w:rPr>
                                <w:t>to</w:t>
                              </w:r>
                              <w:r>
                                <w:rPr>
                                  <w:sz w:val="32"/>
                                </w:rPr>
                                <w:t xml:space="preserve"> Give Feedback</w:t>
                              </w:r>
                            </w:p>
                            <w:p w14:paraId="67A71A1C" w14:textId="2138AE60" w:rsidR="00966221" w:rsidRDefault="00966221" w:rsidP="00854F5D">
                              <w:pPr>
                                <w:jc w:val="both"/>
                              </w:pPr>
                              <w:r>
                                <w:t>One of the most valuable things you will learn is how to give constructive feedback to people, in a way that will both help them and make them appreciate you more</w:t>
                              </w:r>
                              <w:r w:rsidR="000B6A6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6" name="Text Box 296"/>
                        <wps:cNvSpPr txBox="1"/>
                        <wps:spPr>
                          <a:xfrm>
                            <a:off x="3630295" y="0"/>
                            <a:ext cx="3353435" cy="11595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0A19385" w14:textId="1AAE1005" w:rsidR="00966221" w:rsidRPr="000441C5" w:rsidRDefault="00966221" w:rsidP="00854F5D">
                              <w:pPr>
                                <w:pStyle w:val="Heading2"/>
                                <w:numPr>
                                  <w:ilvl w:val="0"/>
                                  <w:numId w:val="0"/>
                                </w:numPr>
                                <w:rPr>
                                  <w:sz w:val="32"/>
                                </w:rPr>
                              </w:pPr>
                              <w:r>
                                <w:rPr>
                                  <w:sz w:val="32"/>
                                </w:rPr>
                                <w:t>Improve Your Interview Skills</w:t>
                              </w:r>
                            </w:p>
                            <w:p w14:paraId="52D66AD9" w14:textId="67E0E070" w:rsidR="00966221" w:rsidRDefault="00966221" w:rsidP="00854F5D">
                              <w:pPr>
                                <w:jc w:val="both"/>
                              </w:pPr>
                              <w:r>
                                <w:t>Our members tell us one of the key benefits they’ve received from Toastmasters is they now perform far better in interviews for new jobs and career promo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69156EC" id="Group 9" o:spid="_x0000_s1035" style="position:absolute;left:0;text-align:left;margin-left:22.55pt;margin-top:263.65pt;width:549.9pt;height:91.3pt;z-index:251681855;mso-position-horizontal-relative:page;mso-position-vertical-relative:page" coordsize="69837,1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">
                <v:shape id="Text Box 295" o:spid="_x0000_s1036" type="#_x0000_t202" style="position:absolute;width:33534;height:1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" filled="f" stroked="f">
                  <v:textbox>
                    <w:txbxContent>
                      <w:p w14:paraId="7B885E90" w14:textId="47E535F0" w:rsidR="00966221" w:rsidRPr="000441C5" w:rsidRDefault="00966221" w:rsidP="00854F5D">
                        <w:pPr>
                          <w:pStyle w:val="Heading2"/>
                          <w:numPr>
                            <w:ilvl w:val="0"/>
                            <w:numId w:val="0"/>
                          </w:numPr>
                          <w:rPr>
                            <w:sz w:val="32"/>
                          </w:rPr>
                        </w:pPr>
                        <w:r>
                          <w:rPr>
                            <w:sz w:val="32"/>
                          </w:rPr>
                          <w:t xml:space="preserve">Learn How </w:t>
                        </w:r>
                        <w:r w:rsidR="00854F5D">
                          <w:rPr>
                            <w:sz w:val="32"/>
                          </w:rPr>
                          <w:t>to</w:t>
                        </w:r>
                        <w:r>
                          <w:rPr>
                            <w:sz w:val="32"/>
                          </w:rPr>
                          <w:t xml:space="preserve"> Give Feedback</w:t>
                        </w:r>
                      </w:p>
                      <w:p w14:paraId="67A71A1C" w14:textId="2138AE60" w:rsidR="00966221" w:rsidRDefault="00966221" w:rsidP="00854F5D">
                        <w:pPr>
                          <w:jc w:val="both"/>
                        </w:pPr>
                        <w:r>
                          <w:t>One of the most valuable things you will learn is how to give constructive feedback to people, in a way that will both help them and make them appreciate you more</w:t>
                        </w:r>
                        <w:r w:rsidR="000B6A67">
                          <w:t>.</w:t>
                        </w:r>
                      </w:p>
                    </w:txbxContent>
                  </v:textbox>
                </v:shape>
                <v:shape id="Text Box 296" o:spid="_x0000_s1037" type="#_x0000_t202" style="position:absolute;left:36302;width:33535;height:1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10A19385" w14:textId="1AAE1005" w:rsidR="00966221" w:rsidRPr="000441C5" w:rsidRDefault="00966221" w:rsidP="00854F5D">
                        <w:pPr>
                          <w:pStyle w:val="Heading2"/>
                          <w:numPr>
                            <w:ilvl w:val="0"/>
                            <w:numId w:val="0"/>
                          </w:numPr>
                          <w:rPr>
                            <w:sz w:val="32"/>
                          </w:rPr>
                        </w:pPr>
                        <w:r>
                          <w:rPr>
                            <w:sz w:val="32"/>
                          </w:rPr>
                          <w:t>Improve Your Interview Skills</w:t>
                        </w:r>
                      </w:p>
                      <w:p w14:paraId="52D66AD9" w14:textId="67E0E070" w:rsidR="00966221" w:rsidRDefault="00966221" w:rsidP="00854F5D">
                        <w:pPr>
                          <w:jc w:val="both"/>
                        </w:pPr>
                        <w:r>
                          <w:t>Our members tell us one of the key benefits they’ve received from Toastmasters is they now perform far better in interviews for new jobs and career promotions.</w:t>
                        </w:r>
                      </w:p>
                    </w:txbxContent>
                  </v:textbox>
                </v:shape>
                <w10:wrap type="square" anchorx="page" anchory="page"/>
              </v:group>
            </w:pict>
          </mc:Fallback>
        </mc:AlternateContent>
      </w:r>
      <w:r w:rsidR="00BC273B">
        <w:rPr>
          <w:noProof/>
        </w:rPr>
        <mc:AlternateContent>
          <mc:Choice Requires="wps">
            <w:drawing>
              <wp:anchor distT="0" distB="0" distL="114300" distR="114300" simplePos="0" relativeHeight="251761727" behindDoc="1" locked="0" layoutInCell="1" allowOverlap="1" wp14:anchorId="3E842A66" wp14:editId="1A6BA696">
                <wp:simplePos x="0" y="0"/>
                <wp:positionH relativeFrom="page">
                  <wp:posOffset>-19685</wp:posOffset>
                </wp:positionH>
                <wp:positionV relativeFrom="page">
                  <wp:posOffset>288290</wp:posOffset>
                </wp:positionV>
                <wp:extent cx="7795260" cy="583565"/>
                <wp:effectExtent l="0" t="0" r="27940" b="26035"/>
                <wp:wrapNone/>
                <wp:docPr id="86" name="Text Box 86"/>
                <wp:cNvGraphicFramePr/>
                <a:graphic xmlns:a="http://schemas.openxmlformats.org/drawingml/2006/main">
                  <a:graphicData uri="http://schemas.microsoft.com/office/word/2010/wordprocessingShape">
                    <wps:wsp>
                      <wps:cNvSpPr txBox="1"/>
                      <wps:spPr>
                        <a:xfrm>
                          <a:off x="0" y="0"/>
                          <a:ext cx="7795260" cy="583565"/>
                        </a:xfrm>
                        <a:prstGeom prst="rect">
                          <a:avLst/>
                        </a:prstGeom>
                        <a:solidFill>
                          <a:srgbClr val="ADC0D6">
                            <a:alpha val="55000"/>
                          </a:srgbClr>
                        </a:solidFill>
                        <a:ln>
                          <a:solidFill>
                            <a:schemeClr val="accent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46AD0BD" w14:textId="1344CEA6" w:rsidR="00966221" w:rsidRDefault="00966221" w:rsidP="00BC273B">
                            <w:pPr>
                              <w:pStyle w:val="Header-Right"/>
                            </w:pPr>
                            <w:r>
                              <w:t xml:space="preserve">  Why So Many People Like You Join Us</w:t>
                            </w:r>
                          </w:p>
                          <w:p w14:paraId="10D695FD" w14:textId="77777777" w:rsidR="00966221" w:rsidRPr="0023348D" w:rsidRDefault="00966221" w:rsidP="00BC273B"/>
                          <w:p w14:paraId="3CF08D0C" w14:textId="77777777" w:rsidR="00966221" w:rsidRPr="0023348D" w:rsidRDefault="00966221" w:rsidP="00BC27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42A66" id="Text Box 86" o:spid="_x0000_s1038" type="#_x0000_t202" style="position:absolute;left:0;text-align:left;margin-left:-1.55pt;margin-top:22.7pt;width:613.8pt;height:45.95pt;z-index:-25155475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" fillcolor="#adc0d6" strokecolor="#4f81bd [3204]">
                <v:fill opacity="35980f"/>
                <v:textbox>
                  <w:txbxContent>
                    <w:p w14:paraId="046AD0BD" w14:textId="1344CEA6" w:rsidR="00966221" w:rsidRDefault="00966221" w:rsidP="00BC273B">
                      <w:pPr>
                        <w:pStyle w:val="Header-Right"/>
                      </w:pPr>
                      <w:r>
                        <w:t xml:space="preserve">  Why So Many People Like You Join Us</w:t>
                      </w:r>
                    </w:p>
                    <w:p w14:paraId="10D695FD" w14:textId="77777777" w:rsidR="00966221" w:rsidRPr="0023348D" w:rsidRDefault="00966221" w:rsidP="00BC273B"/>
                    <w:p w14:paraId="3CF08D0C" w14:textId="77777777" w:rsidR="00966221" w:rsidRPr="0023348D" w:rsidRDefault="00966221" w:rsidP="00BC273B"/>
                  </w:txbxContent>
                </v:textbox>
                <w10:wrap anchorx="page" anchory="page"/>
              </v:shape>
            </w:pict>
          </mc:Fallback>
        </mc:AlternateContent>
      </w:r>
      <w:r w:rsidR="00D36591">
        <w:rPr>
          <w:noProof/>
          <w:sz w:val="44"/>
          <w:szCs w:val="44"/>
        </w:rPr>
        <w:drawing>
          <wp:anchor distT="0" distB="0" distL="114300" distR="114300" simplePos="0" relativeHeight="251671615" behindDoc="1" locked="0" layoutInCell="1" allowOverlap="1" wp14:anchorId="7B2C6F95" wp14:editId="2EE2814B">
            <wp:simplePos x="0" y="0"/>
            <wp:positionH relativeFrom="page">
              <wp:posOffset>-19685</wp:posOffset>
            </wp:positionH>
            <wp:positionV relativeFrom="page">
              <wp:posOffset>6137910</wp:posOffset>
            </wp:positionV>
            <wp:extent cx="7651619" cy="3963600"/>
            <wp:effectExtent l="25400" t="25400" r="19685" b="24765"/>
            <wp:wrapNone/>
            <wp:docPr id="42" name="Picture 42" descr="Macintosh HD:Users:demiancoorey:Downloads:ClubMeeting_L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emiancoorey:Downloads:ClubMeeting_LR_2.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9787" b="13001"/>
                    <a:stretch/>
                  </pic:blipFill>
                  <pic:spPr bwMode="auto">
                    <a:xfrm>
                      <a:off x="0" y="0"/>
                      <a:ext cx="7677785" cy="3977154"/>
                    </a:xfrm>
                    <a:prstGeom prst="rect">
                      <a:avLst/>
                    </a:prstGeom>
                    <a:noFill/>
                    <a:ln w="19050" cap="flat" cmpd="sng" algn="ctr">
                      <a:solidFill>
                        <a:srgbClr val="4372C4"/>
                      </a:solidFill>
                      <a:prstDash val="solid"/>
                      <a:round/>
                      <a:headEnd type="none" w="med" len="med"/>
                      <a:tailEnd type="none" w="med" len="med"/>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15553D">
        <w:br w:type="page"/>
      </w:r>
      <w:r w:rsidR="000B6A67">
        <w:rPr>
          <w:noProof/>
        </w:rPr>
        <w:lastRenderedPageBreak/>
        <mc:AlternateContent>
          <mc:Choice Requires="wps">
            <w:drawing>
              <wp:anchor distT="0" distB="0" distL="114300" distR="114300" simplePos="0" relativeHeight="251655168" behindDoc="0" locked="0" layoutInCell="1" allowOverlap="1" wp14:anchorId="52F6F015" wp14:editId="165A68E1">
                <wp:simplePos x="0" y="0"/>
                <wp:positionH relativeFrom="page">
                  <wp:posOffset>276225</wp:posOffset>
                </wp:positionH>
                <wp:positionV relativeFrom="page">
                  <wp:posOffset>4267201</wp:posOffset>
                </wp:positionV>
                <wp:extent cx="3319780" cy="1257300"/>
                <wp:effectExtent l="0" t="0" r="0" b="0"/>
                <wp:wrapSquare wrapText="bothSides"/>
                <wp:docPr id="310" name="Text Box 310"/>
                <wp:cNvGraphicFramePr/>
                <a:graphic xmlns:a="http://schemas.openxmlformats.org/drawingml/2006/main">
                  <a:graphicData uri="http://schemas.microsoft.com/office/word/2010/wordprocessingShape">
                    <wps:wsp>
                      <wps:cNvSpPr txBox="1"/>
                      <wps:spPr>
                        <a:xfrm>
                          <a:off x="0" y="0"/>
                          <a:ext cx="3319780" cy="12573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7AA2696" w14:textId="66D221C4" w:rsidR="00966221" w:rsidRPr="000441C5" w:rsidRDefault="00966221" w:rsidP="00953141">
                            <w:pPr>
                              <w:pStyle w:val="Heading2"/>
                              <w:numPr>
                                <w:ilvl w:val="0"/>
                                <w:numId w:val="0"/>
                              </w:numPr>
                              <w:rPr>
                                <w:sz w:val="32"/>
                              </w:rPr>
                            </w:pPr>
                            <w:r>
                              <w:rPr>
                                <w:sz w:val="32"/>
                              </w:rPr>
                              <w:t>Evaluations</w:t>
                            </w:r>
                          </w:p>
                          <w:p w14:paraId="45970748" w14:textId="7FD6F0DC" w:rsidR="00966221" w:rsidRDefault="000B6A67" w:rsidP="00055D73">
                            <w:pPr>
                              <w:jc w:val="both"/>
                            </w:pPr>
                            <w:r>
                              <w:t xml:space="preserve">For </w:t>
                            </w:r>
                            <w:r w:rsidRPr="000B6A67">
                              <w:t>every assignment, you will be given feedback by another member on your presentation.  Focus is on what you did well, with suggestions on how you can improve</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6F015" id="Text Box 310" o:spid="_x0000_s1039" type="#_x0000_t202" style="position:absolute;left:0;text-align:left;margin-left:21.75pt;margin-top:336pt;width:261.4pt;height:9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" filled="f" stroked="f">
                <v:textbox>
                  <w:txbxContent>
                    <w:p w14:paraId="27AA2696" w14:textId="66D221C4" w:rsidR="00966221" w:rsidRPr="000441C5" w:rsidRDefault="00966221" w:rsidP="00953141">
                      <w:pPr>
                        <w:pStyle w:val="Heading2"/>
                        <w:numPr>
                          <w:ilvl w:val="0"/>
                          <w:numId w:val="0"/>
                        </w:numPr>
                        <w:rPr>
                          <w:sz w:val="32"/>
                        </w:rPr>
                      </w:pPr>
                      <w:r>
                        <w:rPr>
                          <w:sz w:val="32"/>
                        </w:rPr>
                        <w:t>Evaluations</w:t>
                      </w:r>
                    </w:p>
                    <w:p w14:paraId="45970748" w14:textId="7FD6F0DC" w:rsidR="00966221" w:rsidRDefault="000B6A67" w:rsidP="00055D73">
                      <w:pPr>
                        <w:jc w:val="both"/>
                      </w:pPr>
                      <w:r>
                        <w:t xml:space="preserve">For </w:t>
                      </w:r>
                      <w:r w:rsidRPr="000B6A67">
                        <w:t>every assignment, you will be given feedback by another member on your presentation.  Focus is on what you did well, with suggestions on how you can improve</w:t>
                      </w:r>
                      <w:r w:rsidR="00966221">
                        <w:t>.</w:t>
                      </w:r>
                    </w:p>
                  </w:txbxContent>
                </v:textbox>
                <w10:wrap type="square" anchorx="page" anchory="page"/>
              </v:shape>
            </w:pict>
          </mc:Fallback>
        </mc:AlternateContent>
      </w:r>
      <w:r w:rsidR="00FD69D4">
        <w:rPr>
          <w:noProof/>
        </w:rPr>
        <mc:AlternateContent>
          <mc:Choice Requires="wps">
            <w:drawing>
              <wp:anchor distT="0" distB="0" distL="114300" distR="114300" simplePos="0" relativeHeight="251657216" behindDoc="0" locked="0" layoutInCell="1" allowOverlap="1" wp14:anchorId="3F610BBB" wp14:editId="5A31E25E">
                <wp:simplePos x="0" y="0"/>
                <wp:positionH relativeFrom="page">
                  <wp:posOffset>285751</wp:posOffset>
                </wp:positionH>
                <wp:positionV relativeFrom="page">
                  <wp:posOffset>5676899</wp:posOffset>
                </wp:positionV>
                <wp:extent cx="3319780" cy="1495425"/>
                <wp:effectExtent l="0" t="0" r="0" b="9525"/>
                <wp:wrapSquare wrapText="bothSides"/>
                <wp:docPr id="311" name="Text Box 311"/>
                <wp:cNvGraphicFramePr/>
                <a:graphic xmlns:a="http://schemas.openxmlformats.org/drawingml/2006/main">
                  <a:graphicData uri="http://schemas.microsoft.com/office/word/2010/wordprocessingShape">
                    <wps:wsp>
                      <wps:cNvSpPr txBox="1"/>
                      <wps:spPr>
                        <a:xfrm>
                          <a:off x="0" y="0"/>
                          <a:ext cx="3319780" cy="14954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F31A10A" w14:textId="02AA6D50" w:rsidR="00966221" w:rsidRPr="000441C5" w:rsidRDefault="00966221" w:rsidP="00953141">
                            <w:pPr>
                              <w:pStyle w:val="Heading2"/>
                              <w:numPr>
                                <w:ilvl w:val="0"/>
                                <w:numId w:val="0"/>
                              </w:numPr>
                              <w:rPr>
                                <w:sz w:val="32"/>
                              </w:rPr>
                            </w:pPr>
                            <w:r>
                              <w:rPr>
                                <w:sz w:val="32"/>
                              </w:rPr>
                              <w:t>Impromptu Speaking</w:t>
                            </w:r>
                          </w:p>
                          <w:p w14:paraId="7DFBB0EE" w14:textId="0870C73B" w:rsidR="00966221" w:rsidRDefault="000B6A67" w:rsidP="00055D73">
                            <w:pPr>
                              <w:jc w:val="both"/>
                            </w:pPr>
                            <w:r w:rsidRPr="000B6A67">
                              <w:t>This is also known as Table Topics.  A member is given the task of preparing topics or posing scenarios, and then selecting other members to respond for 1-2 minutes.  This provides practice in thinking on your feet</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10BBB" id="Text Box 311" o:spid="_x0000_s1040" type="#_x0000_t202" style="position:absolute;left:0;text-align:left;margin-left:22.5pt;margin-top:447pt;width:261.4pt;height:117.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" filled="f" stroked="f">
                <v:textbox>
                  <w:txbxContent>
                    <w:p w14:paraId="0F31A10A" w14:textId="02AA6D50" w:rsidR="00966221" w:rsidRPr="000441C5" w:rsidRDefault="00966221" w:rsidP="00953141">
                      <w:pPr>
                        <w:pStyle w:val="Heading2"/>
                        <w:numPr>
                          <w:ilvl w:val="0"/>
                          <w:numId w:val="0"/>
                        </w:numPr>
                        <w:rPr>
                          <w:sz w:val="32"/>
                        </w:rPr>
                      </w:pPr>
                      <w:r>
                        <w:rPr>
                          <w:sz w:val="32"/>
                        </w:rPr>
                        <w:t>Impromptu Speaking</w:t>
                      </w:r>
                    </w:p>
                    <w:p w14:paraId="7DFBB0EE" w14:textId="0870C73B" w:rsidR="00966221" w:rsidRDefault="000B6A67" w:rsidP="00055D73">
                      <w:pPr>
                        <w:jc w:val="both"/>
                      </w:pPr>
                      <w:r w:rsidRPr="000B6A67">
                        <w:t>This is also known as Table Topics.  A member is given the task of preparing topics or posing scenarios, and then selecting other members to respond for 1-2 minutes.  This provides practice in thinking on your feet</w:t>
                      </w:r>
                      <w:r w:rsidR="00966221">
                        <w:t>.</w:t>
                      </w:r>
                    </w:p>
                  </w:txbxContent>
                </v:textbox>
                <w10:wrap type="square" anchorx="page" anchory="page"/>
              </v:shape>
            </w:pict>
          </mc:Fallback>
        </mc:AlternateContent>
      </w:r>
      <w:r w:rsidR="00544D46">
        <w:rPr>
          <w:noProof/>
        </w:rPr>
        <w:drawing>
          <wp:anchor distT="0" distB="0" distL="114300" distR="114300" simplePos="0" relativeHeight="251646976" behindDoc="0" locked="0" layoutInCell="1" allowOverlap="1" wp14:anchorId="5C23EAC3" wp14:editId="35271CEE">
            <wp:simplePos x="0" y="0"/>
            <wp:positionH relativeFrom="page">
              <wp:posOffset>3789680</wp:posOffset>
            </wp:positionH>
            <wp:positionV relativeFrom="page">
              <wp:posOffset>2458720</wp:posOffset>
            </wp:positionV>
            <wp:extent cx="5093335" cy="7641590"/>
            <wp:effectExtent l="0" t="0" r="12065" b="3810"/>
            <wp:wrapThrough wrapText="bothSides">
              <wp:wrapPolygon edited="0">
                <wp:start x="0" y="0"/>
                <wp:lineTo x="0" y="21539"/>
                <wp:lineTo x="21543" y="21539"/>
                <wp:lineTo x="21543" y="0"/>
                <wp:lineTo x="0" y="0"/>
              </wp:wrapPolygon>
            </wp:wrapThrough>
            <wp:docPr id="340" name="Picture 340" descr="Macintosh HD:Users:demiancoorey:Downloads:Conferences Evaluations Networking High Resolution:1_Co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demiancoorey:Downloads:Conferences Evaluations Networking High Resolution:1_Conferenc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3335" cy="7641590"/>
                    </a:xfrm>
                    <a:prstGeom prst="rect">
                      <a:avLst/>
                    </a:prstGeom>
                    <a:noFill/>
                    <a:ln>
                      <a:noFill/>
                    </a:ln>
                  </pic:spPr>
                </pic:pic>
              </a:graphicData>
            </a:graphic>
            <wp14:sizeRelH relativeFrom="page">
              <wp14:pctWidth>0</wp14:pctWidth>
            </wp14:sizeRelH>
            <wp14:sizeRelV relativeFrom="page">
              <wp14:pctHeight>0</wp14:pctHeight>
            </wp14:sizeRelV>
          </wp:anchor>
        </w:drawing>
      </w:r>
      <w:r w:rsidR="00544D46">
        <w:rPr>
          <w:noProof/>
        </w:rPr>
        <mc:AlternateContent>
          <mc:Choice Requires="wps">
            <w:drawing>
              <wp:anchor distT="0" distB="0" distL="114300" distR="114300" simplePos="0" relativeHeight="251661312" behindDoc="0" locked="0" layoutInCell="1" allowOverlap="1" wp14:anchorId="70BC8410" wp14:editId="2CA1E4BE">
                <wp:simplePos x="0" y="0"/>
                <wp:positionH relativeFrom="page">
                  <wp:posOffset>288290</wp:posOffset>
                </wp:positionH>
                <wp:positionV relativeFrom="page">
                  <wp:posOffset>7133590</wp:posOffset>
                </wp:positionV>
                <wp:extent cx="3323590" cy="1121410"/>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3323590" cy="11214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9AC66D6" w14:textId="0498BE4E" w:rsidR="00966221" w:rsidRPr="000441C5" w:rsidRDefault="00966221" w:rsidP="00953141">
                            <w:pPr>
                              <w:pStyle w:val="Heading2"/>
                              <w:numPr>
                                <w:ilvl w:val="0"/>
                                <w:numId w:val="0"/>
                              </w:numPr>
                              <w:rPr>
                                <w:sz w:val="32"/>
                              </w:rPr>
                            </w:pPr>
                            <w:r>
                              <w:rPr>
                                <w:sz w:val="32"/>
                              </w:rPr>
                              <w:t>Small Assignments</w:t>
                            </w:r>
                          </w:p>
                          <w:p w14:paraId="75F1E918" w14:textId="2753D761" w:rsidR="00966221" w:rsidRDefault="00966221" w:rsidP="00055D73">
                            <w:pPr>
                              <w:jc w:val="both"/>
                            </w:pPr>
                            <w:r>
                              <w:t>Most clubs also feature a few smaller assignments such as a Toast, or a Point of View. These are mini speeches, and typically last 2-3 min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C8410" id="Text Box 312" o:spid="_x0000_s1041" type="#_x0000_t202" style="position:absolute;left:0;text-align:left;margin-left:22.7pt;margin-top:561.7pt;width:261.7pt;height:88.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" filled="f" stroked="f">
                <v:textbox>
                  <w:txbxContent>
                    <w:p w14:paraId="49AC66D6" w14:textId="0498BE4E" w:rsidR="00966221" w:rsidRPr="000441C5" w:rsidRDefault="00966221" w:rsidP="00953141">
                      <w:pPr>
                        <w:pStyle w:val="Heading2"/>
                        <w:numPr>
                          <w:ilvl w:val="0"/>
                          <w:numId w:val="0"/>
                        </w:numPr>
                        <w:rPr>
                          <w:sz w:val="32"/>
                        </w:rPr>
                      </w:pPr>
                      <w:r>
                        <w:rPr>
                          <w:sz w:val="32"/>
                        </w:rPr>
                        <w:t>Small Assignments</w:t>
                      </w:r>
                    </w:p>
                    <w:p w14:paraId="75F1E918" w14:textId="2753D761" w:rsidR="00966221" w:rsidRDefault="00966221" w:rsidP="00055D73">
                      <w:pPr>
                        <w:jc w:val="both"/>
                      </w:pPr>
                      <w:r>
                        <w:t>Most clubs also feature a few smaller assignments such as a Toast, or a Point of View. These are mini speeches, and typically last 2-3 minutes.</w:t>
                      </w:r>
                    </w:p>
                  </w:txbxContent>
                </v:textbox>
                <w10:wrap type="square" anchorx="page" anchory="page"/>
              </v:shape>
            </w:pict>
          </mc:Fallback>
        </mc:AlternateContent>
      </w:r>
      <w:r w:rsidR="00544D46">
        <w:rPr>
          <w:noProof/>
        </w:rPr>
        <mc:AlternateContent>
          <mc:Choice Requires="wps">
            <w:drawing>
              <wp:anchor distT="0" distB="0" distL="114300" distR="114300" simplePos="0" relativeHeight="251700287" behindDoc="0" locked="0" layoutInCell="1" allowOverlap="1" wp14:anchorId="241E6FF2" wp14:editId="274E7D5C">
                <wp:simplePos x="0" y="0"/>
                <wp:positionH relativeFrom="page">
                  <wp:posOffset>288290</wp:posOffset>
                </wp:positionH>
                <wp:positionV relativeFrom="page">
                  <wp:posOffset>8442960</wp:posOffset>
                </wp:positionV>
                <wp:extent cx="3319780" cy="1296670"/>
                <wp:effectExtent l="0" t="0" r="0" b="0"/>
                <wp:wrapSquare wrapText="bothSides"/>
                <wp:docPr id="313" name="Text Box 313"/>
                <wp:cNvGraphicFramePr/>
                <a:graphic xmlns:a="http://schemas.openxmlformats.org/drawingml/2006/main">
                  <a:graphicData uri="http://schemas.microsoft.com/office/word/2010/wordprocessingShape">
                    <wps:wsp>
                      <wps:cNvSpPr txBox="1"/>
                      <wps:spPr>
                        <a:xfrm>
                          <a:off x="0" y="0"/>
                          <a:ext cx="3319780" cy="12966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0A335A4" w14:textId="3546C313" w:rsidR="00966221" w:rsidRPr="000441C5" w:rsidRDefault="00966221" w:rsidP="00953141">
                            <w:pPr>
                              <w:pStyle w:val="Heading2"/>
                              <w:numPr>
                                <w:ilvl w:val="0"/>
                                <w:numId w:val="0"/>
                              </w:numPr>
                              <w:rPr>
                                <w:sz w:val="32"/>
                              </w:rPr>
                            </w:pPr>
                            <w:r>
                              <w:rPr>
                                <w:sz w:val="32"/>
                              </w:rPr>
                              <w:t>Other Activities</w:t>
                            </w:r>
                          </w:p>
                          <w:p w14:paraId="204DA787" w14:textId="7C26588C" w:rsidR="00966221" w:rsidRDefault="00966221" w:rsidP="00055D73">
                            <w:pPr>
                              <w:jc w:val="both"/>
                            </w:pPr>
                            <w:r>
                              <w:t xml:space="preserve">Each </w:t>
                            </w:r>
                            <w:r w:rsidR="00055D73">
                              <w:t>C</w:t>
                            </w:r>
                            <w:r>
                              <w:t xml:space="preserve">lub has its own </w:t>
                            </w:r>
                            <w:r w:rsidR="000B6A67">
                              <w:t>personality and</w:t>
                            </w:r>
                            <w:r>
                              <w:t xml:space="preserve"> offers different things to members. Some </w:t>
                            </w:r>
                            <w:r w:rsidR="00055D73">
                              <w:t>C</w:t>
                            </w:r>
                            <w:r>
                              <w:t>lubs may feature debates, Business Session (where formal motions are proposed and discussed), round robins or educational s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E6FF2" id="Text Box 313" o:spid="_x0000_s1042" type="#_x0000_t202" style="position:absolute;left:0;text-align:left;margin-left:22.7pt;margin-top:664.8pt;width:261.4pt;height:102.1pt;z-index:25170028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" filled="f" stroked="f">
                <v:textbox>
                  <w:txbxContent>
                    <w:p w14:paraId="50A335A4" w14:textId="3546C313" w:rsidR="00966221" w:rsidRPr="000441C5" w:rsidRDefault="00966221" w:rsidP="00953141">
                      <w:pPr>
                        <w:pStyle w:val="Heading2"/>
                        <w:numPr>
                          <w:ilvl w:val="0"/>
                          <w:numId w:val="0"/>
                        </w:numPr>
                        <w:rPr>
                          <w:sz w:val="32"/>
                        </w:rPr>
                      </w:pPr>
                      <w:r>
                        <w:rPr>
                          <w:sz w:val="32"/>
                        </w:rPr>
                        <w:t>Other Activities</w:t>
                      </w:r>
                    </w:p>
                    <w:p w14:paraId="204DA787" w14:textId="7C26588C" w:rsidR="00966221" w:rsidRDefault="00966221" w:rsidP="00055D73">
                      <w:pPr>
                        <w:jc w:val="both"/>
                      </w:pPr>
                      <w:r>
                        <w:t xml:space="preserve">Each </w:t>
                      </w:r>
                      <w:r w:rsidR="00055D73">
                        <w:t>C</w:t>
                      </w:r>
                      <w:r>
                        <w:t xml:space="preserve">lub has its own </w:t>
                      </w:r>
                      <w:r w:rsidR="000B6A67">
                        <w:t>personality and</w:t>
                      </w:r>
                      <w:r>
                        <w:t xml:space="preserve"> offers different things to members. Some </w:t>
                      </w:r>
                      <w:r w:rsidR="00055D73">
                        <w:t>C</w:t>
                      </w:r>
                      <w:r>
                        <w:t>lubs may feature debates, Business Session (where formal motions are proposed and discussed), round robins or educational sessions.</w:t>
                      </w:r>
                    </w:p>
                  </w:txbxContent>
                </v:textbox>
                <w10:wrap type="square" anchorx="page" anchory="page"/>
              </v:shape>
            </w:pict>
          </mc:Fallback>
        </mc:AlternateContent>
      </w:r>
      <w:r w:rsidR="00544D46">
        <w:rPr>
          <w:noProof/>
        </w:rPr>
        <mc:AlternateContent>
          <mc:Choice Requires="wps">
            <w:drawing>
              <wp:anchor distT="0" distB="0" distL="114300" distR="114300" simplePos="0" relativeHeight="251692095" behindDoc="0" locked="0" layoutInCell="1" allowOverlap="1" wp14:anchorId="2E1F7F3B" wp14:editId="30EE91C2">
                <wp:simplePos x="0" y="0"/>
                <wp:positionH relativeFrom="page">
                  <wp:posOffset>290195</wp:posOffset>
                </wp:positionH>
                <wp:positionV relativeFrom="page">
                  <wp:posOffset>2524760</wp:posOffset>
                </wp:positionV>
                <wp:extent cx="3323590" cy="1696720"/>
                <wp:effectExtent l="0" t="0" r="0" b="5080"/>
                <wp:wrapSquare wrapText="bothSides"/>
                <wp:docPr id="308" name="Text Box 308"/>
                <wp:cNvGraphicFramePr/>
                <a:graphic xmlns:a="http://schemas.openxmlformats.org/drawingml/2006/main">
                  <a:graphicData uri="http://schemas.microsoft.com/office/word/2010/wordprocessingShape">
                    <wps:wsp>
                      <wps:cNvSpPr txBox="1"/>
                      <wps:spPr>
                        <a:xfrm>
                          <a:off x="0" y="0"/>
                          <a:ext cx="3323590" cy="16967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FEF6E6B" w14:textId="0C8D95E2" w:rsidR="00966221" w:rsidRPr="000441C5" w:rsidRDefault="00966221" w:rsidP="00953141">
                            <w:pPr>
                              <w:pStyle w:val="Heading2"/>
                              <w:numPr>
                                <w:ilvl w:val="0"/>
                                <w:numId w:val="0"/>
                              </w:numPr>
                              <w:rPr>
                                <w:sz w:val="32"/>
                              </w:rPr>
                            </w:pPr>
                            <w:r>
                              <w:rPr>
                                <w:sz w:val="32"/>
                              </w:rPr>
                              <w:t>Prepared Speeches</w:t>
                            </w:r>
                          </w:p>
                          <w:p w14:paraId="72D1A263" w14:textId="20DF61F8" w:rsidR="00966221" w:rsidRDefault="000B6A67" w:rsidP="00055D73">
                            <w:pPr>
                              <w:jc w:val="both"/>
                            </w:pPr>
                            <w:r w:rsidRPr="000B6A67">
                              <w:t>These are usually 5-7 minutes, although some more advanced projects are allocated additional time.  You’ll be given access to your Learning Path on-line, where you will also find resources, videos and tutorials to assist in preparing your speeches and (for more experienced speakers) how you can excel</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F7F3B" id="Text Box 308" o:spid="_x0000_s1043" type="#_x0000_t202" style="position:absolute;left:0;text-align:left;margin-left:22.85pt;margin-top:198.8pt;width:261.7pt;height:133.6pt;z-index:25169209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" filled="f" stroked="f">
                <v:textbox>
                  <w:txbxContent>
                    <w:p w14:paraId="1FEF6E6B" w14:textId="0C8D95E2" w:rsidR="00966221" w:rsidRPr="000441C5" w:rsidRDefault="00966221" w:rsidP="00953141">
                      <w:pPr>
                        <w:pStyle w:val="Heading2"/>
                        <w:numPr>
                          <w:ilvl w:val="0"/>
                          <w:numId w:val="0"/>
                        </w:numPr>
                        <w:rPr>
                          <w:sz w:val="32"/>
                        </w:rPr>
                      </w:pPr>
                      <w:r>
                        <w:rPr>
                          <w:sz w:val="32"/>
                        </w:rPr>
                        <w:t>Prepared Speeches</w:t>
                      </w:r>
                    </w:p>
                    <w:p w14:paraId="72D1A263" w14:textId="20DF61F8" w:rsidR="00966221" w:rsidRDefault="000B6A67" w:rsidP="00055D73">
                      <w:pPr>
                        <w:jc w:val="both"/>
                      </w:pPr>
                      <w:r w:rsidRPr="000B6A67">
                        <w:t>These are usually 5-7 minutes, although some more advanced projects are allocated additional time.  You’ll be given access to your Learning Path on-line, where you will also find resources, videos and tutorials to assist in preparing your speeches and (for more experienced speakers) how you can excel</w:t>
                      </w:r>
                      <w:r w:rsidR="00966221">
                        <w:t>.</w:t>
                      </w:r>
                    </w:p>
                  </w:txbxContent>
                </v:textbox>
                <w10:wrap type="square" anchorx="page" anchory="page"/>
              </v:shape>
            </w:pict>
          </mc:Fallback>
        </mc:AlternateContent>
      </w:r>
      <w:r w:rsidR="00544D46">
        <w:rPr>
          <w:noProof/>
        </w:rPr>
        <mc:AlternateContent>
          <mc:Choice Requires="wps">
            <w:drawing>
              <wp:anchor distT="0" distB="0" distL="114300" distR="114300" simplePos="0" relativeHeight="251690047" behindDoc="0" locked="0" layoutInCell="1" allowOverlap="1" wp14:anchorId="148C5BA6" wp14:editId="4B5A9771">
                <wp:simplePos x="0" y="0"/>
                <wp:positionH relativeFrom="page">
                  <wp:posOffset>287020</wp:posOffset>
                </wp:positionH>
                <wp:positionV relativeFrom="page">
                  <wp:posOffset>1099820</wp:posOffset>
                </wp:positionV>
                <wp:extent cx="6985000" cy="1236980"/>
                <wp:effectExtent l="0" t="0" r="0" b="7620"/>
                <wp:wrapSquare wrapText="bothSides"/>
                <wp:docPr id="307" name="Text Box 307"/>
                <wp:cNvGraphicFramePr/>
                <a:graphic xmlns:a="http://schemas.openxmlformats.org/drawingml/2006/main">
                  <a:graphicData uri="http://schemas.microsoft.com/office/word/2010/wordprocessingShape">
                    <wps:wsp>
                      <wps:cNvSpPr txBox="1"/>
                      <wps:spPr>
                        <a:xfrm>
                          <a:off x="0" y="0"/>
                          <a:ext cx="6985000" cy="12369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84FF547" w14:textId="15ACC16F" w:rsidR="000B6A67" w:rsidRPr="000B6A67" w:rsidRDefault="000B6A67" w:rsidP="00854F5D">
                            <w:pPr>
                              <w:pStyle w:val="leadparagraph"/>
                              <w:jc w:val="both"/>
                            </w:pPr>
                            <w:r w:rsidRPr="000B6A67">
                              <w:t xml:space="preserve">This is where your journey of self-development begins.  Most clubs meet every fortnight for approximately 1-2 hours, although this depends on the </w:t>
                            </w:r>
                            <w:r w:rsidR="00854F5D">
                              <w:t>C</w:t>
                            </w:r>
                            <w:r w:rsidRPr="000B6A67">
                              <w:t>lub.</w:t>
                            </w:r>
                          </w:p>
                          <w:p w14:paraId="7E816275" w14:textId="7239AD6A" w:rsidR="000B6A67" w:rsidRPr="000B6A67" w:rsidRDefault="000B6A67" w:rsidP="00854F5D">
                            <w:pPr>
                              <w:pStyle w:val="leadparagraph"/>
                              <w:jc w:val="both"/>
                            </w:pPr>
                            <w:r w:rsidRPr="000B6A67">
                              <w:t>The Vice-President Education is responsible for the meeting agenda.  At least 2 weeks prior to the meeting, an agenda is distributed to members, so everyone can prepare their assignments in advance</w:t>
                            </w:r>
                            <w:r>
                              <w:t>.</w:t>
                            </w:r>
                          </w:p>
                          <w:p w14:paraId="1F92224B" w14:textId="7A46C712" w:rsidR="00966221" w:rsidRDefault="00966221" w:rsidP="0088146C">
                            <w:pPr>
                              <w:pStyle w:val="lead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8C5BA6" id="Text Box 307" o:spid="_x0000_s1044" type="#_x0000_t202" style="position:absolute;left:0;text-align:left;margin-left:22.6pt;margin-top:86.6pt;width:550pt;height:97.4pt;z-index:2516900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" filled="f" stroked="f">
                <v:textbox>
                  <w:txbxContent>
                    <w:p w14:paraId="084FF547" w14:textId="15ACC16F" w:rsidR="000B6A67" w:rsidRPr="000B6A67" w:rsidRDefault="000B6A67" w:rsidP="00854F5D">
                      <w:pPr>
                        <w:pStyle w:val="leadparagraph"/>
                        <w:jc w:val="both"/>
                      </w:pPr>
                      <w:r w:rsidRPr="000B6A67">
                        <w:t xml:space="preserve">This is where your journey of self-development begins.  Most clubs meet every fortnight for approximately 1-2 hours, although this depends on the </w:t>
                      </w:r>
                      <w:r w:rsidR="00854F5D">
                        <w:t>C</w:t>
                      </w:r>
                      <w:r w:rsidRPr="000B6A67">
                        <w:t>lub.</w:t>
                      </w:r>
                    </w:p>
                    <w:p w14:paraId="7E816275" w14:textId="7239AD6A" w:rsidR="000B6A67" w:rsidRPr="000B6A67" w:rsidRDefault="000B6A67" w:rsidP="00854F5D">
                      <w:pPr>
                        <w:pStyle w:val="leadparagraph"/>
                        <w:jc w:val="both"/>
                      </w:pPr>
                      <w:r w:rsidRPr="000B6A67">
                        <w:t>The Vice-President Education is responsible for the meeting agenda.  At least 2 weeks prior to the meeting, an agenda is distributed to members, so everyone can prepare their assignments in advance</w:t>
                      </w:r>
                      <w:r>
                        <w:t>.</w:t>
                      </w:r>
                    </w:p>
                    <w:p w14:paraId="1F92224B" w14:textId="7A46C712" w:rsidR="00966221" w:rsidRDefault="00966221" w:rsidP="0088146C">
                      <w:pPr>
                        <w:pStyle w:val="leadparagraph"/>
                      </w:pPr>
                    </w:p>
                  </w:txbxContent>
                </v:textbox>
                <w10:wrap type="square" anchorx="page" anchory="page"/>
              </v:shape>
            </w:pict>
          </mc:Fallback>
        </mc:AlternateContent>
      </w:r>
      <w:r w:rsidR="00BC273B">
        <w:rPr>
          <w:noProof/>
        </w:rPr>
        <mc:AlternateContent>
          <mc:Choice Requires="wps">
            <w:drawing>
              <wp:anchor distT="0" distB="0" distL="114300" distR="114300" simplePos="0" relativeHeight="251759679" behindDoc="1" locked="0" layoutInCell="1" allowOverlap="1" wp14:anchorId="2FC69BB7" wp14:editId="6A9ED359">
                <wp:simplePos x="0" y="0"/>
                <wp:positionH relativeFrom="page">
                  <wp:posOffset>-21167</wp:posOffset>
                </wp:positionH>
                <wp:positionV relativeFrom="page">
                  <wp:posOffset>288290</wp:posOffset>
                </wp:positionV>
                <wp:extent cx="7795260" cy="583565"/>
                <wp:effectExtent l="0" t="0" r="27940" b="26035"/>
                <wp:wrapNone/>
                <wp:docPr id="83" name="Text Box 83"/>
                <wp:cNvGraphicFramePr/>
                <a:graphic xmlns:a="http://schemas.openxmlformats.org/drawingml/2006/main">
                  <a:graphicData uri="http://schemas.microsoft.com/office/word/2010/wordprocessingShape">
                    <wps:wsp>
                      <wps:cNvSpPr txBox="1"/>
                      <wps:spPr>
                        <a:xfrm>
                          <a:off x="0" y="0"/>
                          <a:ext cx="7795260" cy="583565"/>
                        </a:xfrm>
                        <a:prstGeom prst="rect">
                          <a:avLst/>
                        </a:prstGeom>
                        <a:solidFill>
                          <a:srgbClr val="ADC0D6">
                            <a:alpha val="55000"/>
                          </a:srgbClr>
                        </a:solidFill>
                        <a:ln>
                          <a:solidFill>
                            <a:schemeClr val="accent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4007573" w14:textId="4EE4DFFD" w:rsidR="00966221" w:rsidRDefault="00966221" w:rsidP="00BC273B">
                            <w:pPr>
                              <w:pStyle w:val="Header-Right"/>
                            </w:pPr>
                            <w:r>
                              <w:t xml:space="preserve">  How Club Meetings Work</w:t>
                            </w:r>
                          </w:p>
                          <w:p w14:paraId="40A68263" w14:textId="77777777" w:rsidR="00966221" w:rsidRPr="0023348D" w:rsidRDefault="00966221" w:rsidP="00BC273B"/>
                          <w:p w14:paraId="1AA64C9A" w14:textId="77777777" w:rsidR="00966221" w:rsidRPr="0023348D" w:rsidRDefault="00966221" w:rsidP="00BC27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69BB7" id="Text Box 83" o:spid="_x0000_s1045" type="#_x0000_t202" style="position:absolute;left:0;text-align:left;margin-left:-1.65pt;margin-top:22.7pt;width:613.8pt;height:45.95pt;z-index:-25155680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" fillcolor="#adc0d6" strokecolor="#4f81bd [3204]">
                <v:fill opacity="35980f"/>
                <v:textbox>
                  <w:txbxContent>
                    <w:p w14:paraId="24007573" w14:textId="4EE4DFFD" w:rsidR="00966221" w:rsidRDefault="00966221" w:rsidP="00BC273B">
                      <w:pPr>
                        <w:pStyle w:val="Header-Right"/>
                      </w:pPr>
                      <w:r>
                        <w:t xml:space="preserve">  How Club Meetings Work</w:t>
                      </w:r>
                    </w:p>
                    <w:p w14:paraId="40A68263" w14:textId="77777777" w:rsidR="00966221" w:rsidRPr="0023348D" w:rsidRDefault="00966221" w:rsidP="00BC273B"/>
                    <w:p w14:paraId="1AA64C9A" w14:textId="77777777" w:rsidR="00966221" w:rsidRPr="0023348D" w:rsidRDefault="00966221" w:rsidP="00BC273B"/>
                  </w:txbxContent>
                </v:textbox>
                <w10:wrap anchorx="page" anchory="page"/>
              </v:shape>
            </w:pict>
          </mc:Fallback>
        </mc:AlternateContent>
      </w:r>
      <w:r w:rsidR="006C07F6">
        <w:br w:type="page"/>
      </w:r>
      <w:r w:rsidR="0068329C">
        <w:rPr>
          <w:noProof/>
        </w:rPr>
        <w:lastRenderedPageBreak/>
        <mc:AlternateContent>
          <mc:Choice Requires="wps">
            <w:drawing>
              <wp:anchor distT="0" distB="0" distL="114300" distR="114300" simplePos="0" relativeHeight="251763775" behindDoc="0" locked="0" layoutInCell="1" allowOverlap="1" wp14:anchorId="7278EF45" wp14:editId="58A0E42A">
                <wp:simplePos x="0" y="0"/>
                <wp:positionH relativeFrom="page">
                  <wp:posOffset>288290</wp:posOffset>
                </wp:positionH>
                <wp:positionV relativeFrom="page">
                  <wp:posOffset>1209040</wp:posOffset>
                </wp:positionV>
                <wp:extent cx="6645910" cy="1521460"/>
                <wp:effectExtent l="0" t="0" r="0" b="2540"/>
                <wp:wrapSquare wrapText="bothSides"/>
                <wp:docPr id="87" name="Text Box 87"/>
                <wp:cNvGraphicFramePr/>
                <a:graphic xmlns:a="http://schemas.openxmlformats.org/drawingml/2006/main">
                  <a:graphicData uri="http://schemas.microsoft.com/office/word/2010/wordprocessingShape">
                    <wps:wsp>
                      <wps:cNvSpPr txBox="1"/>
                      <wps:spPr>
                        <a:xfrm>
                          <a:off x="0" y="0"/>
                          <a:ext cx="6645910" cy="152146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85A0C67" w14:textId="65DA5248" w:rsidR="00966221" w:rsidRDefault="00966221" w:rsidP="00BC273B">
                            <w:pPr>
                              <w:pStyle w:val="leadparagraph"/>
                            </w:pPr>
                            <w:r>
                              <w:t xml:space="preserve">Toastmasters </w:t>
                            </w:r>
                            <w:r>
                              <w:rPr>
                                <w:b/>
                              </w:rPr>
                              <w:t xml:space="preserve">Professional Development </w:t>
                            </w:r>
                            <w:r w:rsidRPr="00BC273B">
                              <w:t>progra</w:t>
                            </w:r>
                            <w:r w:rsidR="00A476BA">
                              <w:t>m provides</w:t>
                            </w:r>
                            <w:r>
                              <w:t xml:space="preserve"> a learning path for everyone.</w:t>
                            </w:r>
                          </w:p>
                          <w:p w14:paraId="3E8971D0" w14:textId="6A32F326" w:rsidR="00966221" w:rsidRDefault="00966221" w:rsidP="00BC273B">
                            <w:pPr>
                              <w:pStyle w:val="leadparagraph"/>
                            </w:pPr>
                            <w:r>
                              <w:t xml:space="preserve">The Pathways </w:t>
                            </w:r>
                            <w:r w:rsidR="000B6A67">
                              <w:t xml:space="preserve">learning </w:t>
                            </w:r>
                            <w:r>
                              <w:t xml:space="preserve">experience allows you to choose your own style and skill area, depending on your own interests. Each of the </w:t>
                            </w:r>
                            <w:r w:rsidR="000B6A67">
                              <w:t>10 paths</w:t>
                            </w:r>
                            <w:r>
                              <w:t xml:space="preserve"> focuses on different communication and leadership skills, and each one guides you through the 5 stages of mastery.</w:t>
                            </w:r>
                          </w:p>
                          <w:p w14:paraId="119AA170" w14:textId="7D9454E3" w:rsidR="00966221" w:rsidRDefault="00966221" w:rsidP="00BC273B">
                            <w:pPr>
                              <w:pStyle w:val="lead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8EF45" id="Text Box 87" o:spid="_x0000_s1046" type="#_x0000_t202" style="position:absolute;left:0;text-align:left;margin-left:22.7pt;margin-top:95.2pt;width:523.3pt;height:119.8pt;z-index:25176377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" filled="f" stroked="f">
                <v:textbox>
                  <w:txbxContent>
                    <w:p w14:paraId="585A0C67" w14:textId="65DA5248" w:rsidR="00966221" w:rsidRDefault="00966221" w:rsidP="00BC273B">
                      <w:pPr>
                        <w:pStyle w:val="leadparagraph"/>
                      </w:pPr>
                      <w:r>
                        <w:t xml:space="preserve">Toastmasters </w:t>
                      </w:r>
                      <w:r>
                        <w:rPr>
                          <w:b/>
                        </w:rPr>
                        <w:t xml:space="preserve">Professional Development </w:t>
                      </w:r>
                      <w:r w:rsidRPr="00BC273B">
                        <w:t>progra</w:t>
                      </w:r>
                      <w:r w:rsidR="00A476BA">
                        <w:t>m provides</w:t>
                      </w:r>
                      <w:r>
                        <w:t xml:space="preserve"> a learning path for everyone.</w:t>
                      </w:r>
                    </w:p>
                    <w:p w14:paraId="3E8971D0" w14:textId="6A32F326" w:rsidR="00966221" w:rsidRDefault="00966221" w:rsidP="00BC273B">
                      <w:pPr>
                        <w:pStyle w:val="leadparagraph"/>
                      </w:pPr>
                      <w:r>
                        <w:t xml:space="preserve">The Pathways </w:t>
                      </w:r>
                      <w:r w:rsidR="000B6A67">
                        <w:t xml:space="preserve">learning </w:t>
                      </w:r>
                      <w:r>
                        <w:t xml:space="preserve">experience allows you to choose your own style and skill area, depending on your own interests. Each of the </w:t>
                      </w:r>
                      <w:r w:rsidR="000B6A67">
                        <w:t>10 paths</w:t>
                      </w:r>
                      <w:r>
                        <w:t xml:space="preserve"> focuses on different communication and leadership skills, and each one guides you through the 5 stages of mastery.</w:t>
                      </w:r>
                    </w:p>
                    <w:p w14:paraId="119AA170" w14:textId="7D9454E3" w:rsidR="00966221" w:rsidRDefault="00966221" w:rsidP="00BC273B">
                      <w:pPr>
                        <w:pStyle w:val="leadparagraph"/>
                      </w:pPr>
                    </w:p>
                  </w:txbxContent>
                </v:textbox>
                <w10:wrap type="square" anchorx="page" anchory="page"/>
              </v:shape>
            </w:pict>
          </mc:Fallback>
        </mc:AlternateContent>
      </w:r>
      <w:r w:rsidR="0068329C">
        <w:rPr>
          <w:noProof/>
        </w:rPr>
        <mc:AlternateContent>
          <mc:Choice Requires="wps">
            <w:drawing>
              <wp:anchor distT="0" distB="0" distL="114300" distR="114300" simplePos="0" relativeHeight="251704383" behindDoc="1" locked="0" layoutInCell="1" allowOverlap="1" wp14:anchorId="27C396B6" wp14:editId="16557F0B">
                <wp:simplePos x="0" y="0"/>
                <wp:positionH relativeFrom="page">
                  <wp:posOffset>-10160</wp:posOffset>
                </wp:positionH>
                <wp:positionV relativeFrom="page">
                  <wp:posOffset>288290</wp:posOffset>
                </wp:positionV>
                <wp:extent cx="7795260" cy="583565"/>
                <wp:effectExtent l="0" t="0" r="27940" b="26035"/>
                <wp:wrapNone/>
                <wp:docPr id="317" name="Text Box 317"/>
                <wp:cNvGraphicFramePr/>
                <a:graphic xmlns:a="http://schemas.openxmlformats.org/drawingml/2006/main">
                  <a:graphicData uri="http://schemas.microsoft.com/office/word/2010/wordprocessingShape">
                    <wps:wsp>
                      <wps:cNvSpPr txBox="1"/>
                      <wps:spPr>
                        <a:xfrm>
                          <a:off x="0" y="0"/>
                          <a:ext cx="7795260" cy="583565"/>
                        </a:xfrm>
                        <a:prstGeom prst="rect">
                          <a:avLst/>
                        </a:prstGeom>
                        <a:solidFill>
                          <a:srgbClr val="ADC0D6">
                            <a:alpha val="55000"/>
                          </a:srgbClr>
                        </a:solidFill>
                        <a:ln>
                          <a:solidFill>
                            <a:schemeClr val="accent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1AFA01E" w14:textId="2F18B481" w:rsidR="00966221" w:rsidRDefault="00966221" w:rsidP="006C07F6">
                            <w:pPr>
                              <w:pStyle w:val="Header-Right"/>
                            </w:pPr>
                            <w:r>
                              <w:t xml:space="preserve">  </w:t>
                            </w:r>
                            <w:r w:rsidR="00421BAB">
                              <w:t>Pathways</w:t>
                            </w:r>
                            <w:r w:rsidR="009B45B4" w:rsidRPr="009B45B4">
                              <w:t xml:space="preserve"> L</w:t>
                            </w:r>
                            <w:r w:rsidR="00421BAB">
                              <w:t>evels</w:t>
                            </w:r>
                          </w:p>
                          <w:p w14:paraId="399E6123" w14:textId="77777777" w:rsidR="00966221" w:rsidRPr="0023348D" w:rsidRDefault="00966221" w:rsidP="006C07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396B6" id="Text Box 317" o:spid="_x0000_s1047" type="#_x0000_t202" style="position:absolute;left:0;text-align:left;margin-left:-.8pt;margin-top:22.7pt;width:613.8pt;height:45.95pt;z-index:-25161209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" fillcolor="#adc0d6" strokecolor="#4f81bd [3204]">
                <v:fill opacity="35980f"/>
                <v:textbox>
                  <w:txbxContent>
                    <w:p w14:paraId="31AFA01E" w14:textId="2F18B481" w:rsidR="00966221" w:rsidRDefault="00966221" w:rsidP="006C07F6">
                      <w:pPr>
                        <w:pStyle w:val="Header-Right"/>
                      </w:pPr>
                      <w:r>
                        <w:t xml:space="preserve">  </w:t>
                      </w:r>
                      <w:r w:rsidR="00421BAB">
                        <w:t>Pathways</w:t>
                      </w:r>
                      <w:r w:rsidR="009B45B4" w:rsidRPr="009B45B4">
                        <w:t xml:space="preserve"> L</w:t>
                      </w:r>
                      <w:r w:rsidR="00421BAB">
                        <w:t>evels</w:t>
                      </w:r>
                    </w:p>
                    <w:p w14:paraId="399E6123" w14:textId="77777777" w:rsidR="00966221" w:rsidRPr="0023348D" w:rsidRDefault="00966221" w:rsidP="006C07F6"/>
                  </w:txbxContent>
                </v:textbox>
                <w10:wrap anchorx="page" anchory="page"/>
              </v:shape>
            </w:pict>
          </mc:Fallback>
        </mc:AlternateContent>
      </w:r>
      <w:r w:rsidR="000735FE">
        <w:rPr>
          <w:noProof/>
        </w:rPr>
        <mc:AlternateContent>
          <mc:Choice Requires="wpg">
            <w:drawing>
              <wp:anchor distT="0" distB="0" distL="114300" distR="114300" simplePos="0" relativeHeight="251782207" behindDoc="0" locked="0" layoutInCell="1" allowOverlap="1" wp14:anchorId="3239F905" wp14:editId="06B066EC">
                <wp:simplePos x="0" y="0"/>
                <wp:positionH relativeFrom="page">
                  <wp:posOffset>862965</wp:posOffset>
                </wp:positionH>
                <wp:positionV relativeFrom="page">
                  <wp:posOffset>3053715</wp:posOffset>
                </wp:positionV>
                <wp:extent cx="4745990" cy="6196965"/>
                <wp:effectExtent l="0" t="0" r="29210" b="635"/>
                <wp:wrapThrough wrapText="bothSides">
                  <wp:wrapPolygon edited="0">
                    <wp:start x="809" y="0"/>
                    <wp:lineTo x="0" y="620"/>
                    <wp:lineTo x="0" y="2213"/>
                    <wp:lineTo x="809" y="2833"/>
                    <wp:lineTo x="809" y="2922"/>
                    <wp:lineTo x="10520" y="4250"/>
                    <wp:lineTo x="0" y="4427"/>
                    <wp:lineTo x="0" y="6640"/>
                    <wp:lineTo x="231" y="7348"/>
                    <wp:lineTo x="9132" y="8499"/>
                    <wp:lineTo x="10866" y="8499"/>
                    <wp:lineTo x="1618" y="9030"/>
                    <wp:lineTo x="0" y="9208"/>
                    <wp:lineTo x="0" y="12041"/>
                    <wp:lineTo x="5664" y="12749"/>
                    <wp:lineTo x="10866" y="12749"/>
                    <wp:lineTo x="2196" y="13634"/>
                    <wp:lineTo x="347" y="13900"/>
                    <wp:lineTo x="0" y="14520"/>
                    <wp:lineTo x="0" y="16910"/>
                    <wp:lineTo x="10866" y="16998"/>
                    <wp:lineTo x="10866" y="18415"/>
                    <wp:lineTo x="0" y="18415"/>
                    <wp:lineTo x="0" y="20717"/>
                    <wp:lineTo x="462" y="21248"/>
                    <wp:lineTo x="1156" y="21514"/>
                    <wp:lineTo x="2659" y="21514"/>
                    <wp:lineTo x="21617" y="21425"/>
                    <wp:lineTo x="21617" y="18681"/>
                    <wp:lineTo x="10751" y="18415"/>
                    <wp:lineTo x="10866" y="16998"/>
                    <wp:lineTo x="21617" y="16733"/>
                    <wp:lineTo x="21617" y="13988"/>
                    <wp:lineTo x="10866" y="12749"/>
                    <wp:lineTo x="21617" y="12041"/>
                    <wp:lineTo x="21617" y="9296"/>
                    <wp:lineTo x="10866" y="8499"/>
                    <wp:lineTo x="21617" y="7437"/>
                    <wp:lineTo x="21617" y="4604"/>
                    <wp:lineTo x="10751" y="4250"/>
                    <wp:lineTo x="2774" y="2833"/>
                    <wp:lineTo x="21617" y="2833"/>
                    <wp:lineTo x="21617" y="89"/>
                    <wp:lineTo x="2774" y="0"/>
                    <wp:lineTo x="809" y="0"/>
                  </wp:wrapPolygon>
                </wp:wrapThrough>
                <wp:docPr id="333" name="Group 333"/>
                <wp:cNvGraphicFramePr/>
                <a:graphic xmlns:a="http://schemas.openxmlformats.org/drawingml/2006/main">
                  <a:graphicData uri="http://schemas.microsoft.com/office/word/2010/wordprocessingGroup">
                    <wpg:wgp>
                      <wpg:cNvGrpSpPr/>
                      <wpg:grpSpPr>
                        <a:xfrm>
                          <a:off x="0" y="0"/>
                          <a:ext cx="4745990" cy="6196965"/>
                          <a:chOff x="0" y="0"/>
                          <a:chExt cx="4745990" cy="6196965"/>
                        </a:xfrm>
                      </wpg:grpSpPr>
                      <wpg:grpSp>
                        <wpg:cNvPr id="332" name="Group 332"/>
                        <wpg:cNvGrpSpPr/>
                        <wpg:grpSpPr>
                          <a:xfrm>
                            <a:off x="0" y="5302885"/>
                            <a:ext cx="4745990" cy="894080"/>
                            <a:chOff x="0" y="0"/>
                            <a:chExt cx="4745990" cy="894080"/>
                          </a:xfrm>
                        </wpg:grpSpPr>
                        <pic:pic xmlns:pic="http://schemas.openxmlformats.org/drawingml/2006/picture">
                          <pic:nvPicPr>
                            <pic:cNvPr id="297" name="Picture 29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76300" cy="894080"/>
                            </a:xfrm>
                            <a:prstGeom prst="rect">
                              <a:avLst/>
                            </a:prstGeom>
                          </pic:spPr>
                        </pic:pic>
                        <wps:wsp>
                          <wps:cNvPr id="309" name="Text Box 309"/>
                          <wps:cNvSpPr txBox="1"/>
                          <wps:spPr>
                            <a:xfrm>
                              <a:off x="1088390" y="69850"/>
                              <a:ext cx="3657600" cy="754380"/>
                            </a:xfrm>
                            <a:prstGeom prst="rect">
                              <a:avLst/>
                            </a:prstGeom>
                            <a:ln w="9525"/>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wps:spPr>
                          <wps:style>
                            <a:lnRef idx="2">
                              <a:schemeClr val="accent5"/>
                            </a:lnRef>
                            <a:fillRef idx="1">
                              <a:schemeClr val="lt1"/>
                            </a:fillRef>
                            <a:effectRef idx="0">
                              <a:schemeClr val="accent5"/>
                            </a:effectRef>
                            <a:fontRef idx="minor">
                              <a:schemeClr val="dk1"/>
                            </a:fontRef>
                          </wps:style>
                          <wps:txbx>
                            <w:txbxContent>
                              <w:p w14:paraId="3859864C" w14:textId="7918926C" w:rsidR="00966221" w:rsidRDefault="00966221" w:rsidP="000735FE">
                                <w:pPr>
                                  <w:pStyle w:val="inbox2"/>
                                </w:pPr>
                                <w:r w:rsidRPr="00AC0C80">
                                  <w:t>L</w:t>
                                </w:r>
                                <w:r>
                                  <w:t>EVEL 1: Master the Fundament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1" name="Group 331"/>
                        <wpg:cNvGrpSpPr/>
                        <wpg:grpSpPr>
                          <a:xfrm>
                            <a:off x="0" y="3959225"/>
                            <a:ext cx="4745990" cy="894080"/>
                            <a:chOff x="0" y="0"/>
                            <a:chExt cx="4745990" cy="894080"/>
                          </a:xfrm>
                        </wpg:grpSpPr>
                        <pic:pic xmlns:pic="http://schemas.openxmlformats.org/drawingml/2006/picture">
                          <pic:nvPicPr>
                            <pic:cNvPr id="298" name="Picture 29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876300" cy="894080"/>
                            </a:xfrm>
                            <a:prstGeom prst="rect">
                              <a:avLst/>
                            </a:prstGeom>
                          </pic:spPr>
                        </pic:pic>
                        <wps:wsp>
                          <wps:cNvPr id="314" name="Text Box 314"/>
                          <wps:cNvSpPr txBox="1"/>
                          <wps:spPr>
                            <a:xfrm>
                              <a:off x="1088390" y="69850"/>
                              <a:ext cx="3657600" cy="754380"/>
                            </a:xfrm>
                            <a:prstGeom prst="rect">
                              <a:avLst/>
                            </a:prstGeom>
                            <a:ln w="9525"/>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wps:spPr>
                          <wps:style>
                            <a:lnRef idx="2">
                              <a:schemeClr val="accent5"/>
                            </a:lnRef>
                            <a:fillRef idx="1">
                              <a:schemeClr val="lt1"/>
                            </a:fillRef>
                            <a:effectRef idx="0">
                              <a:schemeClr val="accent5"/>
                            </a:effectRef>
                            <a:fontRef idx="minor">
                              <a:schemeClr val="dk1"/>
                            </a:fontRef>
                          </wps:style>
                          <wps:txbx>
                            <w:txbxContent>
                              <w:p w14:paraId="6783D425" w14:textId="04B35976" w:rsidR="00966221" w:rsidRDefault="00966221" w:rsidP="000735FE">
                                <w:pPr>
                                  <w:pStyle w:val="inbox2"/>
                                </w:pPr>
                                <w:r>
                                  <w:t>LEVEL 2: Learning Your Sty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0" name="Group 330"/>
                        <wpg:cNvGrpSpPr/>
                        <wpg:grpSpPr>
                          <a:xfrm>
                            <a:off x="0" y="2615565"/>
                            <a:ext cx="4745990" cy="894080"/>
                            <a:chOff x="0" y="0"/>
                            <a:chExt cx="4745990" cy="894080"/>
                          </a:xfrm>
                        </wpg:grpSpPr>
                        <pic:pic xmlns:pic="http://schemas.openxmlformats.org/drawingml/2006/picture">
                          <pic:nvPicPr>
                            <pic:cNvPr id="301" name="Picture 30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876300" cy="894080"/>
                            </a:xfrm>
                            <a:prstGeom prst="rect">
                              <a:avLst/>
                            </a:prstGeom>
                          </pic:spPr>
                        </pic:pic>
                        <wps:wsp>
                          <wps:cNvPr id="315" name="Text Box 315"/>
                          <wps:cNvSpPr txBox="1"/>
                          <wps:spPr>
                            <a:xfrm>
                              <a:off x="1088390" y="69850"/>
                              <a:ext cx="3657600" cy="754380"/>
                            </a:xfrm>
                            <a:prstGeom prst="rect">
                              <a:avLst/>
                            </a:prstGeom>
                            <a:ln w="9525"/>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wps:spPr>
                          <wps:style>
                            <a:lnRef idx="2">
                              <a:schemeClr val="accent5"/>
                            </a:lnRef>
                            <a:fillRef idx="1">
                              <a:schemeClr val="lt1"/>
                            </a:fillRef>
                            <a:effectRef idx="0">
                              <a:schemeClr val="accent5"/>
                            </a:effectRef>
                            <a:fontRef idx="minor">
                              <a:schemeClr val="dk1"/>
                            </a:fontRef>
                          </wps:style>
                          <wps:txbx>
                            <w:txbxContent>
                              <w:p w14:paraId="7C02FFF2" w14:textId="6987D6D3" w:rsidR="00966221" w:rsidRDefault="00966221" w:rsidP="000735FE">
                                <w:pPr>
                                  <w:pStyle w:val="inbox2"/>
                                </w:pPr>
                                <w:r>
                                  <w:t>LEVEL 3: Increas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9" name="Group 329"/>
                        <wpg:cNvGrpSpPr/>
                        <wpg:grpSpPr>
                          <a:xfrm>
                            <a:off x="0" y="1289685"/>
                            <a:ext cx="4745990" cy="876300"/>
                            <a:chOff x="0" y="0"/>
                            <a:chExt cx="4745990" cy="876300"/>
                          </a:xfrm>
                        </wpg:grpSpPr>
                        <pic:pic xmlns:pic="http://schemas.openxmlformats.org/drawingml/2006/picture">
                          <pic:nvPicPr>
                            <pic:cNvPr id="302" name="Picture 30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wps:wsp>
                          <wps:cNvPr id="320" name="Text Box 320"/>
                          <wps:cNvSpPr txBox="1"/>
                          <wps:spPr>
                            <a:xfrm>
                              <a:off x="1088390" y="60960"/>
                              <a:ext cx="3657600" cy="754380"/>
                            </a:xfrm>
                            <a:prstGeom prst="rect">
                              <a:avLst/>
                            </a:prstGeom>
                            <a:ln w="9525"/>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wps:spPr>
                          <wps:style>
                            <a:lnRef idx="2">
                              <a:schemeClr val="accent5"/>
                            </a:lnRef>
                            <a:fillRef idx="1">
                              <a:schemeClr val="lt1"/>
                            </a:fillRef>
                            <a:effectRef idx="0">
                              <a:schemeClr val="accent5"/>
                            </a:effectRef>
                            <a:fontRef idx="minor">
                              <a:schemeClr val="dk1"/>
                            </a:fontRef>
                          </wps:style>
                          <wps:txbx>
                            <w:txbxContent>
                              <w:p w14:paraId="5A53A599" w14:textId="0E20DDDF" w:rsidR="00966221" w:rsidRDefault="00966221" w:rsidP="000735FE">
                                <w:pPr>
                                  <w:pStyle w:val="inbox2"/>
                                </w:pPr>
                                <w:r>
                                  <w:t>LEVEL 4: Building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8" name="Group 328"/>
                        <wpg:cNvGrpSpPr/>
                        <wpg:grpSpPr>
                          <a:xfrm>
                            <a:off x="0" y="0"/>
                            <a:ext cx="4745990" cy="840105"/>
                            <a:chOff x="0" y="0"/>
                            <a:chExt cx="4745990" cy="840105"/>
                          </a:xfrm>
                        </wpg:grpSpPr>
                        <pic:pic xmlns:pic="http://schemas.openxmlformats.org/drawingml/2006/picture">
                          <pic:nvPicPr>
                            <pic:cNvPr id="303" name="Picture 30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840105" cy="840105"/>
                            </a:xfrm>
                            <a:prstGeom prst="rect">
                              <a:avLst/>
                            </a:prstGeom>
                          </pic:spPr>
                        </pic:pic>
                        <wps:wsp>
                          <wps:cNvPr id="321" name="Text Box 321"/>
                          <wps:cNvSpPr txBox="1"/>
                          <wps:spPr>
                            <a:xfrm>
                              <a:off x="1088390" y="42545"/>
                              <a:ext cx="3657600" cy="754380"/>
                            </a:xfrm>
                            <a:prstGeom prst="rect">
                              <a:avLst/>
                            </a:prstGeom>
                            <a:ln w="9525"/>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wps:spPr>
                          <wps:style>
                            <a:lnRef idx="2">
                              <a:schemeClr val="accent5"/>
                            </a:lnRef>
                            <a:fillRef idx="1">
                              <a:schemeClr val="lt1"/>
                            </a:fillRef>
                            <a:effectRef idx="0">
                              <a:schemeClr val="accent5"/>
                            </a:effectRef>
                            <a:fontRef idx="minor">
                              <a:schemeClr val="dk1"/>
                            </a:fontRef>
                          </wps:style>
                          <wps:txbx>
                            <w:txbxContent>
                              <w:p w14:paraId="6225D624" w14:textId="346532B9" w:rsidR="00966221" w:rsidRDefault="00966221" w:rsidP="000735FE">
                                <w:pPr>
                                  <w:pStyle w:val="inbox2"/>
                                </w:pPr>
                                <w:r w:rsidRPr="00AC0C80">
                                  <w:t>L</w:t>
                                </w:r>
                                <w:r>
                                  <w:t xml:space="preserve">EVEL 5: </w:t>
                                </w:r>
                                <w:r w:rsidRPr="000735FE">
                                  <w:t>Demonstrating</w:t>
                                </w:r>
                                <w:r>
                                  <w:t xml:space="preserve"> Expert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239F905" id="Group 333" o:spid="_x0000_s1048" style="position:absolute;left:0;text-align:left;margin-left:67.95pt;margin-top:240.45pt;width:373.7pt;height:487.95pt;z-index:251782207;mso-position-horizontal-relative:page;mso-position-vertical-relative:page" coordsize="47459,619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">
                <v:group id="Group 332" o:spid="_x0000_s1049" style="position:absolute;top:53028;width:47459;height:8941" coordsize="47459,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7" o:spid="_x0000_s1050" type="#_x0000_t75" style="position:absolute;width:8763;height:8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">
                    <v:imagedata r:id="rId17" o:title=""/>
                  </v:shape>
                  <v:shape id="Text Box 309" o:spid="_x0000_s1051" type="#_x0000_t202" style="position:absolute;left:10883;top:698;width:36576;height:7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" fillcolor="white [3201]" strokecolor="#4bacc6 [3208]">
                    <v:textbox>
                      <w:txbxContent>
                        <w:p w14:paraId="3859864C" w14:textId="7918926C" w:rsidR="00966221" w:rsidRDefault="00966221" w:rsidP="000735FE">
                          <w:pPr>
                            <w:pStyle w:val="inbox2"/>
                          </w:pPr>
                          <w:r w:rsidRPr="00AC0C80">
                            <w:t>L</w:t>
                          </w:r>
                          <w:r>
                            <w:t>EVEL 1: Master the Fundamentals</w:t>
                          </w:r>
                        </w:p>
                      </w:txbxContent>
                    </v:textbox>
                  </v:shape>
                </v:group>
                <v:group id="Group 331" o:spid="_x0000_s1052" style="position:absolute;top:39592;width:47459;height:8941" coordsize="47459,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shape id="Picture 298" o:spid="_x0000_s1053" type="#_x0000_t75" style="position:absolute;width:8763;height:8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">
                    <v:imagedata r:id="rId18" o:title=""/>
                  </v:shape>
                  <v:shape id="Text Box 314" o:spid="_x0000_s1054" type="#_x0000_t202" style="position:absolute;left:10883;top:698;width:36576;height:7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" fillcolor="white [3201]" strokecolor="#4bacc6 [3208]">
                    <v:textbox>
                      <w:txbxContent>
                        <w:p w14:paraId="6783D425" w14:textId="04B35976" w:rsidR="00966221" w:rsidRDefault="00966221" w:rsidP="000735FE">
                          <w:pPr>
                            <w:pStyle w:val="inbox2"/>
                          </w:pPr>
                          <w:r>
                            <w:t>LEVEL 2: Learning Your Style</w:t>
                          </w:r>
                        </w:p>
                      </w:txbxContent>
                    </v:textbox>
                  </v:shape>
                </v:group>
                <v:group id="Group 330" o:spid="_x0000_s1055" style="position:absolute;top:26155;width:47459;height:8941" coordsize="47459,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Picture 301" o:spid="_x0000_s1056" type="#_x0000_t75" style="position:absolute;width:8763;height:8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">
                    <v:imagedata r:id="rId19" o:title=""/>
                  </v:shape>
                  <v:shape id="Text Box 315" o:spid="_x0000_s1057" type="#_x0000_t202" style="position:absolute;left:10883;top:698;width:36576;height:7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" fillcolor="white [3201]" strokecolor="#4bacc6 [3208]">
                    <v:textbox>
                      <w:txbxContent>
                        <w:p w14:paraId="7C02FFF2" w14:textId="6987D6D3" w:rsidR="00966221" w:rsidRDefault="00966221" w:rsidP="000735FE">
                          <w:pPr>
                            <w:pStyle w:val="inbox2"/>
                          </w:pPr>
                          <w:r>
                            <w:t>LEVEL 3: Increasing Knowledge</w:t>
                          </w:r>
                        </w:p>
                      </w:txbxContent>
                    </v:textbox>
                  </v:shape>
                </v:group>
                <v:group id="Group 329" o:spid="_x0000_s1058" style="position:absolute;top:12896;width:47459;height:8763" coordsize="47459,8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Picture 302" o:spid="_x0000_s1059" type="#_x0000_t75" style="position:absolute;width:8763;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">
                    <v:imagedata r:id="rId20" o:title=""/>
                  </v:shape>
                  <v:shape id="Text Box 320" o:spid="_x0000_s1060" type="#_x0000_t202" style="position:absolute;left:10883;top:609;width:36576;height:7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" fillcolor="white [3201]" strokecolor="#4bacc6 [3208]">
                    <v:textbox>
                      <w:txbxContent>
                        <w:p w14:paraId="5A53A599" w14:textId="0E20DDDF" w:rsidR="00966221" w:rsidRDefault="00966221" w:rsidP="000735FE">
                          <w:pPr>
                            <w:pStyle w:val="inbox2"/>
                          </w:pPr>
                          <w:r>
                            <w:t>LEVEL 4: Building Skills</w:t>
                          </w:r>
                        </w:p>
                      </w:txbxContent>
                    </v:textbox>
                  </v:shape>
                </v:group>
                <v:group id="Group 328" o:spid="_x0000_s1061" style="position:absolute;width:47459;height:8401" coordsize="47459,8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Picture 303" o:spid="_x0000_s1062" type="#_x0000_t75" style="position:absolute;width:8401;height:8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">
                    <v:imagedata r:id="rId21" o:title=""/>
                  </v:shape>
                  <v:shape id="Text Box 321" o:spid="_x0000_s1063" type="#_x0000_t202" style="position:absolute;left:10883;top:425;width:36576;height:7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" fillcolor="white [3201]" strokecolor="#4bacc6 [3208]">
                    <v:textbox>
                      <w:txbxContent>
                        <w:p w14:paraId="6225D624" w14:textId="346532B9" w:rsidR="00966221" w:rsidRDefault="00966221" w:rsidP="000735FE">
                          <w:pPr>
                            <w:pStyle w:val="inbox2"/>
                          </w:pPr>
                          <w:r w:rsidRPr="00AC0C80">
                            <w:t>L</w:t>
                          </w:r>
                          <w:r>
                            <w:t xml:space="preserve">EVEL 5: </w:t>
                          </w:r>
                          <w:r w:rsidRPr="000735FE">
                            <w:t>Demonstrating</w:t>
                          </w:r>
                          <w:r>
                            <w:t xml:space="preserve"> Expertise</w:t>
                          </w:r>
                        </w:p>
                      </w:txbxContent>
                    </v:textbox>
                  </v:shape>
                </v:group>
                <w10:wrap type="through" anchorx="page" anchory="page"/>
              </v:group>
            </w:pict>
          </mc:Fallback>
        </mc:AlternateContent>
      </w:r>
      <w:r w:rsidR="000735FE">
        <w:rPr>
          <w:noProof/>
        </w:rPr>
        <mc:AlternateContent>
          <mc:Choice Requires="wps">
            <w:drawing>
              <wp:anchor distT="0" distB="0" distL="114300" distR="114300" simplePos="0" relativeHeight="251657245" behindDoc="0" locked="0" layoutInCell="1" allowOverlap="1" wp14:anchorId="0F4D614E" wp14:editId="70FB4888">
                <wp:simplePos x="0" y="0"/>
                <wp:positionH relativeFrom="page">
                  <wp:posOffset>6375400</wp:posOffset>
                </wp:positionH>
                <wp:positionV relativeFrom="page">
                  <wp:posOffset>2932430</wp:posOffset>
                </wp:positionV>
                <wp:extent cx="0" cy="6427470"/>
                <wp:effectExtent l="482600" t="50800" r="508000" b="74930"/>
                <wp:wrapNone/>
                <wp:docPr id="326" name="Straight Connector 326"/>
                <wp:cNvGraphicFramePr/>
                <a:graphic xmlns:a="http://schemas.openxmlformats.org/drawingml/2006/main">
                  <a:graphicData uri="http://schemas.microsoft.com/office/word/2010/wordprocessingShape">
                    <wps:wsp>
                      <wps:cNvCnPr/>
                      <wps:spPr>
                        <a:xfrm flipV="1">
                          <a:off x="0" y="0"/>
                          <a:ext cx="0" cy="6427470"/>
                        </a:xfrm>
                        <a:prstGeom prst="line">
                          <a:avLst/>
                        </a:prstGeom>
                        <a:ln w="330200" cmpd="sng">
                          <a:solidFill>
                            <a:srgbClr val="1E477A"/>
                          </a:solidFill>
                          <a:prstDash val="sysDot"/>
                          <a:headEnd type="none"/>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9BA686" id="Straight Connector 326" o:spid="_x0000_s1026" style="position:absolute;flip:y;z-index:251657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502pt,230.9pt" to="502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" strokecolor="#1e477a" strokeweight="26pt">
                <v:stroke dashstyle="1 1" endarrow="block"/>
                <v:shadow on="t" color="black" opacity="24903f" origin=",.5" offset="0,.55556mm"/>
                <w10:wrap anchorx="page" anchory="page"/>
              </v:line>
            </w:pict>
          </mc:Fallback>
        </mc:AlternateContent>
      </w:r>
      <w:r w:rsidR="006C07F6">
        <w:br w:type="page"/>
      </w:r>
    </w:p>
    <w:p w14:paraId="4014565D" w14:textId="34BFA1B5" w:rsidR="000B6A67" w:rsidRDefault="000B6A67">
      <w:pPr>
        <w:spacing w:after="200"/>
        <w:rPr>
          <w:rFonts w:eastAsiaTheme="minorHAnsi"/>
          <w:color w:val="772332"/>
          <w:sz w:val="32"/>
          <w:szCs w:val="36"/>
        </w:rPr>
      </w:pPr>
    </w:p>
    <w:p w14:paraId="7C2B20CE" w14:textId="43708450" w:rsidR="000B6A67" w:rsidRDefault="00756D59" w:rsidP="000B6A67">
      <w:pPr>
        <w:pStyle w:val="inbox2"/>
      </w:pPr>
      <w:r>
        <w:rPr>
          <w:noProof/>
        </w:rPr>
        <mc:AlternateContent>
          <mc:Choice Requires="wps">
            <w:drawing>
              <wp:anchor distT="0" distB="0" distL="114300" distR="114300" simplePos="0" relativeHeight="251793471" behindDoc="0" locked="0" layoutInCell="1" allowOverlap="1" wp14:anchorId="2B14FD02" wp14:editId="7EB0736C">
                <wp:simplePos x="0" y="0"/>
                <wp:positionH relativeFrom="page">
                  <wp:posOffset>285750</wp:posOffset>
                </wp:positionH>
                <wp:positionV relativeFrom="paragraph">
                  <wp:posOffset>425450</wp:posOffset>
                </wp:positionV>
                <wp:extent cx="7143750" cy="8477250"/>
                <wp:effectExtent l="0" t="0" r="0" b="0"/>
                <wp:wrapThrough wrapText="bothSides">
                  <wp:wrapPolygon edited="0">
                    <wp:start x="115" y="0"/>
                    <wp:lineTo x="115" y="21551"/>
                    <wp:lineTo x="21427" y="21551"/>
                    <wp:lineTo x="21427" y="0"/>
                    <wp:lineTo x="115" y="0"/>
                  </wp:wrapPolygon>
                </wp:wrapThrough>
                <wp:docPr id="94" name="Text Box 94"/>
                <wp:cNvGraphicFramePr/>
                <a:graphic xmlns:a="http://schemas.openxmlformats.org/drawingml/2006/main">
                  <a:graphicData uri="http://schemas.microsoft.com/office/word/2010/wordprocessingShape">
                    <wps:wsp>
                      <wps:cNvSpPr txBox="1"/>
                      <wps:spPr>
                        <a:xfrm>
                          <a:off x="0" y="0"/>
                          <a:ext cx="7143750" cy="84772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10651"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bottom w:w="113" w:type="dxa"/>
                              </w:tblCellMar>
                              <w:tblLook w:val="04A0" w:firstRow="1" w:lastRow="0" w:firstColumn="1" w:lastColumn="0" w:noHBand="0" w:noVBand="1"/>
                            </w:tblPr>
                            <w:tblGrid>
                              <w:gridCol w:w="3547"/>
                              <w:gridCol w:w="7104"/>
                            </w:tblGrid>
                            <w:tr w:rsidR="00966221" w14:paraId="39AE9047" w14:textId="77777777" w:rsidTr="00953141">
                              <w:trPr>
                                <w:trHeight w:val="860"/>
                              </w:trPr>
                              <w:tc>
                                <w:tcPr>
                                  <w:tcW w:w="3547" w:type="dxa"/>
                                  <w:shd w:val="clear" w:color="auto" w:fill="FFFFFF" w:themeFill="background1"/>
                                </w:tcPr>
                                <w:p w14:paraId="4207D8B6" w14:textId="77777777" w:rsidR="00966221" w:rsidRDefault="00966221" w:rsidP="00CE23DA">
                                  <w:pPr>
                                    <w:pStyle w:val="inBox"/>
                                  </w:pPr>
                                  <w:r w:rsidRPr="00CD1CE6">
                                    <w:rPr>
                                      <w:szCs w:val="28"/>
                                    </w:rPr>
                                    <w:t>Dynamic</w:t>
                                  </w:r>
                                  <w:r w:rsidRPr="00E15871">
                                    <w:t xml:space="preserve"> Leadership</w:t>
                                  </w:r>
                                </w:p>
                              </w:tc>
                              <w:tc>
                                <w:tcPr>
                                  <w:tcW w:w="7104" w:type="dxa"/>
                                  <w:shd w:val="clear" w:color="auto" w:fill="FFFFFF" w:themeFill="background1"/>
                                </w:tcPr>
                                <w:p w14:paraId="4211A332" w14:textId="16A2B650" w:rsidR="00966221" w:rsidRDefault="00966221" w:rsidP="00CE23DA">
                                  <w:r>
                                    <w:t>U</w:t>
                                  </w:r>
                                  <w:r w:rsidRPr="00CD1CE6">
                                    <w:t xml:space="preserve">nderstand leadership and communication styles, </w:t>
                                  </w:r>
                                  <w:r>
                                    <w:t>conflict management, as well as</w:t>
                                  </w:r>
                                  <w:r w:rsidRPr="00CD1CE6">
                                    <w:t xml:space="preserve"> strategies to facilitate chan</w:t>
                                  </w:r>
                                  <w:r>
                                    <w:t>ge in an organization or group.</w:t>
                                  </w:r>
                                </w:p>
                              </w:tc>
                            </w:tr>
                            <w:tr w:rsidR="00966221" w14:paraId="78332237" w14:textId="77777777" w:rsidTr="00953141">
                              <w:tc>
                                <w:tcPr>
                                  <w:tcW w:w="3547" w:type="dxa"/>
                                  <w:shd w:val="clear" w:color="auto" w:fill="FFFFFF" w:themeFill="background1"/>
                                </w:tcPr>
                                <w:p w14:paraId="78E1C8D5" w14:textId="77777777" w:rsidR="00966221" w:rsidRDefault="00966221" w:rsidP="00CE23DA">
                                  <w:pPr>
                                    <w:pStyle w:val="inBox"/>
                                  </w:pPr>
                                  <w:r w:rsidRPr="00E15871">
                                    <w:t>Effective Coaching</w:t>
                                  </w:r>
                                </w:p>
                              </w:tc>
                              <w:tc>
                                <w:tcPr>
                                  <w:tcW w:w="7104" w:type="dxa"/>
                                  <w:shd w:val="clear" w:color="auto" w:fill="FFFFFF" w:themeFill="background1"/>
                                </w:tcPr>
                                <w:p w14:paraId="08E299CE" w14:textId="7D879AC0" w:rsidR="00966221" w:rsidRDefault="00966221" w:rsidP="00CE23DA">
                                  <w:r>
                                    <w:t>U</w:t>
                                  </w:r>
                                  <w:r w:rsidRPr="00CD1CE6">
                                    <w:t>nderstand and build consensus, contributing to the development of others by coaching and establishin</w:t>
                                  </w:r>
                                  <w:r>
                                    <w:t>g strong interpersonal skills.</w:t>
                                  </w:r>
                                </w:p>
                              </w:tc>
                            </w:tr>
                            <w:tr w:rsidR="00966221" w14:paraId="02BC35B4" w14:textId="77777777" w:rsidTr="00953141">
                              <w:tc>
                                <w:tcPr>
                                  <w:tcW w:w="3547" w:type="dxa"/>
                                  <w:shd w:val="clear" w:color="auto" w:fill="FFFFFF" w:themeFill="background1"/>
                                </w:tcPr>
                                <w:p w14:paraId="5CB48287" w14:textId="77777777" w:rsidR="00966221" w:rsidRPr="006C39B6" w:rsidRDefault="00966221" w:rsidP="00CE23DA">
                                  <w:pPr>
                                    <w:pStyle w:val="inBox"/>
                                  </w:pPr>
                                  <w:r>
                                    <w:t>Innovative Planning</w:t>
                                  </w:r>
                                </w:p>
                                <w:p w14:paraId="14005A46" w14:textId="77777777" w:rsidR="00966221" w:rsidRDefault="00966221" w:rsidP="00CE23DA">
                                  <w:pPr>
                                    <w:pStyle w:val="inBox"/>
                                  </w:pPr>
                                </w:p>
                              </w:tc>
                              <w:tc>
                                <w:tcPr>
                                  <w:tcW w:w="7104" w:type="dxa"/>
                                  <w:shd w:val="clear" w:color="auto" w:fill="FFFFFF" w:themeFill="background1"/>
                                </w:tcPr>
                                <w:p w14:paraId="6C93F21D" w14:textId="22ED6378" w:rsidR="00966221" w:rsidRDefault="00966221" w:rsidP="00CE23DA">
                                  <w:r>
                                    <w:t xml:space="preserve">Understand </w:t>
                                  </w:r>
                                  <w:r w:rsidRPr="00CE23DA">
                                    <w:t xml:space="preserve">the steps to manage a </w:t>
                                  </w:r>
                                  <w:r w:rsidR="000B6A67" w:rsidRPr="00CE23DA">
                                    <w:t>project and</w:t>
                                  </w:r>
                                  <w:r>
                                    <w:t xml:space="preserve"> create </w:t>
                                  </w:r>
                                  <w:r w:rsidRPr="00CE23DA">
                                    <w:t>innovative solutions</w:t>
                                  </w:r>
                                  <w:r>
                                    <w:t>. Also develop</w:t>
                                  </w:r>
                                  <w:r w:rsidRPr="00CE23DA">
                                    <w:t xml:space="preserve"> a strong connection with audience members when you present</w:t>
                                  </w:r>
                                  <w:r>
                                    <w:t xml:space="preserve"> a solution.</w:t>
                                  </w:r>
                                </w:p>
                              </w:tc>
                            </w:tr>
                            <w:tr w:rsidR="00966221" w14:paraId="062D2EE6" w14:textId="77777777" w:rsidTr="00953141">
                              <w:tc>
                                <w:tcPr>
                                  <w:tcW w:w="3547" w:type="dxa"/>
                                  <w:shd w:val="clear" w:color="auto" w:fill="FFFFFF" w:themeFill="background1"/>
                                </w:tcPr>
                                <w:p w14:paraId="0964F4EA" w14:textId="77777777" w:rsidR="00966221" w:rsidRDefault="00966221" w:rsidP="00CE23DA">
                                  <w:pPr>
                                    <w:pStyle w:val="inBox"/>
                                  </w:pPr>
                                  <w:r>
                                    <w:t>Leadership Development</w:t>
                                  </w:r>
                                </w:p>
                              </w:tc>
                              <w:tc>
                                <w:tcPr>
                                  <w:tcW w:w="7104" w:type="dxa"/>
                                  <w:shd w:val="clear" w:color="auto" w:fill="FFFFFF" w:themeFill="background1"/>
                                </w:tcPr>
                                <w:p w14:paraId="0114632C" w14:textId="02CD72C6" w:rsidR="00966221" w:rsidRDefault="00966221" w:rsidP="00CE23DA">
                                  <w:r>
                                    <w:t>L</w:t>
                                  </w:r>
                                  <w:r w:rsidRPr="00CE23DA">
                                    <w:t>earn how to manage time, as well as how to develop and implement a plan. Public speaking and leading a team are emphasized in all projects.</w:t>
                                  </w:r>
                                </w:p>
                              </w:tc>
                            </w:tr>
                            <w:tr w:rsidR="00966221" w14:paraId="74BF771B" w14:textId="77777777" w:rsidTr="00953141">
                              <w:tc>
                                <w:tcPr>
                                  <w:tcW w:w="3547" w:type="dxa"/>
                                  <w:shd w:val="clear" w:color="auto" w:fill="FFFFFF" w:themeFill="background1"/>
                                </w:tcPr>
                                <w:p w14:paraId="0E6CE050" w14:textId="77777777" w:rsidR="00966221" w:rsidRDefault="00966221" w:rsidP="00CE23DA">
                                  <w:pPr>
                                    <w:pStyle w:val="inBox"/>
                                  </w:pPr>
                                  <w:r>
                                    <w:t>Motivational Strategies</w:t>
                                  </w:r>
                                </w:p>
                              </w:tc>
                              <w:tc>
                                <w:tcPr>
                                  <w:tcW w:w="7104" w:type="dxa"/>
                                  <w:shd w:val="clear" w:color="auto" w:fill="FFFFFF" w:themeFill="background1"/>
                                </w:tcPr>
                                <w:p w14:paraId="01E62253" w14:textId="5D30303E" w:rsidR="00966221" w:rsidRDefault="00966221" w:rsidP="00CE23DA">
                                  <w:r>
                                    <w:t>L</w:t>
                                  </w:r>
                                  <w:r w:rsidRPr="00CE23DA">
                                    <w:t xml:space="preserve">earn strategies for building connections with the people around you, understanding motivation and successfully leading small groups to accomplish tasks. </w:t>
                                  </w:r>
                                </w:p>
                              </w:tc>
                            </w:tr>
                            <w:tr w:rsidR="00966221" w14:paraId="3446AE7A" w14:textId="77777777" w:rsidTr="00953141">
                              <w:tc>
                                <w:tcPr>
                                  <w:tcW w:w="3547" w:type="dxa"/>
                                  <w:shd w:val="clear" w:color="auto" w:fill="FFFFFF" w:themeFill="background1"/>
                                </w:tcPr>
                                <w:p w14:paraId="70494669" w14:textId="3D733991" w:rsidR="00966221" w:rsidRDefault="00966221" w:rsidP="00CE23DA">
                                  <w:pPr>
                                    <w:pStyle w:val="inBox"/>
                                  </w:pPr>
                                  <w:r w:rsidRPr="00CE23DA">
                                    <w:t>Persuasive Influence</w:t>
                                  </w:r>
                                </w:p>
                              </w:tc>
                              <w:tc>
                                <w:tcPr>
                                  <w:tcW w:w="7104" w:type="dxa"/>
                                  <w:shd w:val="clear" w:color="auto" w:fill="FFFFFF" w:themeFill="background1"/>
                                </w:tcPr>
                                <w:p w14:paraId="461F27CD" w14:textId="60A9F24D" w:rsidR="00966221" w:rsidRDefault="00966221" w:rsidP="00CE23DA">
                                  <w:r>
                                    <w:t>Learn how to negotiate a positive outcome, develop leadership skills to use in complex situations, as well as create innovative solutions to challenges.</w:t>
                                  </w:r>
                                </w:p>
                              </w:tc>
                            </w:tr>
                            <w:tr w:rsidR="00966221" w14:paraId="5B5F6603" w14:textId="77777777" w:rsidTr="00953141">
                              <w:tc>
                                <w:tcPr>
                                  <w:tcW w:w="3547" w:type="dxa"/>
                                  <w:shd w:val="clear" w:color="auto" w:fill="FFFFFF" w:themeFill="background1"/>
                                </w:tcPr>
                                <w:p w14:paraId="16A05158" w14:textId="7538B81C" w:rsidR="00966221" w:rsidRDefault="00966221" w:rsidP="00CE23DA">
                                  <w:pPr>
                                    <w:pStyle w:val="inBox"/>
                                  </w:pPr>
                                  <w:r w:rsidRPr="00CE23DA">
                                    <w:t>Presentation Mastery</w:t>
                                  </w:r>
                                </w:p>
                              </w:tc>
                              <w:tc>
                                <w:tcPr>
                                  <w:tcW w:w="7104" w:type="dxa"/>
                                  <w:shd w:val="clear" w:color="auto" w:fill="FFFFFF" w:themeFill="background1"/>
                                </w:tcPr>
                                <w:p w14:paraId="1F5D5A56" w14:textId="2267F19C" w:rsidR="00966221" w:rsidRDefault="00966221" w:rsidP="002F70EE">
                                  <w:r>
                                    <w:t>L</w:t>
                                  </w:r>
                                  <w:r w:rsidRPr="002F70EE">
                                    <w:t>earn effective public speaking technique</w:t>
                                  </w:r>
                                  <w:r w:rsidR="000B6A67">
                                    <w:t>s</w:t>
                                  </w:r>
                                  <w:r w:rsidRPr="002F70EE">
                                    <w:t>, speech writing and speech delivery</w:t>
                                  </w:r>
                                  <w:r>
                                    <w:t xml:space="preserve">. This path </w:t>
                                  </w:r>
                                  <w:r w:rsidRPr="002F70EE">
                                    <w:t>culminates in an extended speech that will allow you to apply what you learned.</w:t>
                                  </w:r>
                                </w:p>
                              </w:tc>
                            </w:tr>
                            <w:tr w:rsidR="00966221" w14:paraId="290FE67A" w14:textId="77777777" w:rsidTr="00953141">
                              <w:tc>
                                <w:tcPr>
                                  <w:tcW w:w="3547" w:type="dxa"/>
                                  <w:shd w:val="clear" w:color="auto" w:fill="FFFFFF" w:themeFill="background1"/>
                                </w:tcPr>
                                <w:p w14:paraId="75D979F2" w14:textId="004FC84B" w:rsidR="00966221" w:rsidRDefault="00966221" w:rsidP="00CE23DA">
                                  <w:pPr>
                                    <w:pStyle w:val="inBox"/>
                                  </w:pPr>
                                  <w:r w:rsidRPr="002F70EE">
                                    <w:t>Strategic Relationships</w:t>
                                  </w:r>
                                </w:p>
                              </w:tc>
                              <w:tc>
                                <w:tcPr>
                                  <w:tcW w:w="7104" w:type="dxa"/>
                                  <w:shd w:val="clear" w:color="auto" w:fill="FFFFFF" w:themeFill="background1"/>
                                </w:tcPr>
                                <w:p w14:paraId="33283898" w14:textId="00C9CD02" w:rsidR="00966221" w:rsidRDefault="00966221" w:rsidP="002A6A53">
                                  <w:r>
                                    <w:t>Understand diversity, build</w:t>
                                  </w:r>
                                  <w:r w:rsidRPr="002A6A53">
                                    <w:t xml:space="preserve"> personal and/or professional connections with a </w:t>
                                  </w:r>
                                  <w:r>
                                    <w:t>variety of people and develop a public relations strategy.</w:t>
                                  </w:r>
                                </w:p>
                              </w:tc>
                            </w:tr>
                            <w:tr w:rsidR="00966221" w14:paraId="67801E9B" w14:textId="77777777" w:rsidTr="00953141">
                              <w:tc>
                                <w:tcPr>
                                  <w:tcW w:w="3547" w:type="dxa"/>
                                  <w:shd w:val="clear" w:color="auto" w:fill="FFFFFF" w:themeFill="background1"/>
                                </w:tcPr>
                                <w:p w14:paraId="6209A631" w14:textId="23B97302" w:rsidR="00966221" w:rsidRDefault="00966221" w:rsidP="00CE23DA">
                                  <w:pPr>
                                    <w:pStyle w:val="inBox"/>
                                  </w:pPr>
                                  <w:r w:rsidRPr="002A6A53">
                                    <w:t>Team Collaboration</w:t>
                                  </w:r>
                                </w:p>
                              </w:tc>
                              <w:tc>
                                <w:tcPr>
                                  <w:tcW w:w="7104" w:type="dxa"/>
                                  <w:shd w:val="clear" w:color="auto" w:fill="FFFFFF" w:themeFill="background1"/>
                                </w:tcPr>
                                <w:p w14:paraId="273997C5" w14:textId="48F3F6D4" w:rsidR="00966221" w:rsidRDefault="00966221" w:rsidP="002A6A53">
                                  <w:r>
                                    <w:t>B</w:t>
                                  </w:r>
                                  <w:r w:rsidRPr="002A6A53">
                                    <w:t>uild</w:t>
                                  </w:r>
                                  <w:r>
                                    <w:t>s</w:t>
                                  </w:r>
                                  <w:r w:rsidRPr="002A6A53">
                                    <w:t xml:space="preserve"> your sk</w:t>
                                  </w:r>
                                  <w:r>
                                    <w:t>ills as a collaborative leader, f</w:t>
                                  </w:r>
                                  <w:r w:rsidRPr="002A6A53">
                                    <w:t>ocus</w:t>
                                  </w:r>
                                  <w:r>
                                    <w:t>ing</w:t>
                                  </w:r>
                                  <w:r w:rsidRPr="002A6A53">
                                    <w:t xml:space="preserve"> on acti</w:t>
                                  </w:r>
                                  <w:r>
                                    <w:t xml:space="preserve">ve listening, motivating others, collaborating with a team, as well as </w:t>
                                  </w:r>
                                  <w:r w:rsidRPr="002A6A53">
                                    <w:t>interpersonal communication and public speaking</w:t>
                                  </w:r>
                                  <w:r>
                                    <w:t>.</w:t>
                                  </w:r>
                                </w:p>
                              </w:tc>
                            </w:tr>
                            <w:tr w:rsidR="00966221" w14:paraId="456F6468" w14:textId="77777777" w:rsidTr="00953141">
                              <w:tc>
                                <w:tcPr>
                                  <w:tcW w:w="3547" w:type="dxa"/>
                                  <w:shd w:val="clear" w:color="auto" w:fill="FFFFFF" w:themeFill="background1"/>
                                </w:tcPr>
                                <w:p w14:paraId="3923096F" w14:textId="204DBA76" w:rsidR="00966221" w:rsidRDefault="00966221" w:rsidP="00CE23DA">
                                  <w:pPr>
                                    <w:pStyle w:val="inBox"/>
                                  </w:pPr>
                                  <w:r w:rsidRPr="002A6A53">
                                    <w:t>Visionary Communication</w:t>
                                  </w:r>
                                </w:p>
                              </w:tc>
                              <w:tc>
                                <w:tcPr>
                                  <w:tcW w:w="7104" w:type="dxa"/>
                                  <w:shd w:val="clear" w:color="auto" w:fill="FFFFFF" w:themeFill="background1"/>
                                </w:tcPr>
                                <w:p w14:paraId="102DBB19" w14:textId="649A9194" w:rsidR="00966221" w:rsidRDefault="00966221" w:rsidP="003D2A9C">
                                  <w:r>
                                    <w:t>Learn skills for sharing information with a group, planning communications and creating innovative solutions, and ultimately develop a long-term personal or professional vision.</w:t>
                                  </w:r>
                                </w:p>
                              </w:tc>
                            </w:tr>
                            <w:tr w:rsidR="00953141" w14:paraId="07B712BF" w14:textId="77777777" w:rsidTr="00953141">
                              <w:trPr>
                                <w:trHeight w:val="833"/>
                              </w:trPr>
                              <w:tc>
                                <w:tcPr>
                                  <w:tcW w:w="3547" w:type="dxa"/>
                                  <w:shd w:val="clear" w:color="auto" w:fill="FFFFFF" w:themeFill="background1"/>
                                </w:tcPr>
                                <w:p w14:paraId="4012E225" w14:textId="44BAFCD3" w:rsidR="00953141" w:rsidRPr="002A6A53" w:rsidRDefault="00953141" w:rsidP="00CE23DA">
                                  <w:pPr>
                                    <w:pStyle w:val="inBox"/>
                                  </w:pPr>
                                  <w:r w:rsidRPr="00953141">
                                    <w:t>Engaging Humor</w:t>
                                  </w:r>
                                </w:p>
                              </w:tc>
                              <w:tc>
                                <w:tcPr>
                                  <w:tcW w:w="7104" w:type="dxa"/>
                                  <w:shd w:val="clear" w:color="auto" w:fill="FFFFFF" w:themeFill="background1"/>
                                </w:tcPr>
                                <w:p w14:paraId="2F7A73BE" w14:textId="32C4F336" w:rsidR="00953141" w:rsidRDefault="00756D59" w:rsidP="003D2A9C">
                                  <w:r>
                                    <w:rPr>
                                      <w:color w:val="444444"/>
                                      <w:shd w:val="clear" w:color="auto" w:fill="FFFFFF"/>
                                    </w:rPr>
                                    <w:t>Build your skills as a humorous and engaging public speaker, focusing on your sense of humor and how that sense of humor translates to engaging audience members.</w:t>
                                  </w:r>
                                </w:p>
                              </w:tc>
                            </w:tr>
                          </w:tbl>
                          <w:p w14:paraId="76DCAA56" w14:textId="77777777" w:rsidR="00966221" w:rsidRDefault="009662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FD02" id="Text Box 94" o:spid="_x0000_s1064" type="#_x0000_t202" style="position:absolute;left:0;text-align:left;margin-left:22.5pt;margin-top:33.5pt;width:562.5pt;height:667.5pt;z-index:2517934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" filled="f" stroked="f">
                <v:textbox>
                  <w:txbxContent>
                    <w:tbl>
                      <w:tblPr>
                        <w:tblStyle w:val="TableGrid"/>
                        <w:tblW w:w="10651"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bottom w:w="113" w:type="dxa"/>
                        </w:tblCellMar>
                        <w:tblLook w:val="04A0" w:firstRow="1" w:lastRow="0" w:firstColumn="1" w:lastColumn="0" w:noHBand="0" w:noVBand="1"/>
                      </w:tblPr>
                      <w:tblGrid>
                        <w:gridCol w:w="3547"/>
                        <w:gridCol w:w="7104"/>
                      </w:tblGrid>
                      <w:tr w:rsidR="00966221" w14:paraId="39AE9047" w14:textId="77777777" w:rsidTr="00953141">
                        <w:trPr>
                          <w:trHeight w:val="860"/>
                        </w:trPr>
                        <w:tc>
                          <w:tcPr>
                            <w:tcW w:w="3547" w:type="dxa"/>
                            <w:shd w:val="clear" w:color="auto" w:fill="FFFFFF" w:themeFill="background1"/>
                          </w:tcPr>
                          <w:p w14:paraId="4207D8B6" w14:textId="77777777" w:rsidR="00966221" w:rsidRDefault="00966221" w:rsidP="00CE23DA">
                            <w:pPr>
                              <w:pStyle w:val="inBox"/>
                            </w:pPr>
                            <w:r w:rsidRPr="00CD1CE6">
                              <w:rPr>
                                <w:szCs w:val="28"/>
                              </w:rPr>
                              <w:t>Dynamic</w:t>
                            </w:r>
                            <w:r w:rsidRPr="00E15871">
                              <w:t xml:space="preserve"> Leadership</w:t>
                            </w:r>
                          </w:p>
                        </w:tc>
                        <w:tc>
                          <w:tcPr>
                            <w:tcW w:w="7104" w:type="dxa"/>
                            <w:shd w:val="clear" w:color="auto" w:fill="FFFFFF" w:themeFill="background1"/>
                          </w:tcPr>
                          <w:p w14:paraId="4211A332" w14:textId="16A2B650" w:rsidR="00966221" w:rsidRDefault="00966221" w:rsidP="00CE23DA">
                            <w:r>
                              <w:t>U</w:t>
                            </w:r>
                            <w:r w:rsidRPr="00CD1CE6">
                              <w:t xml:space="preserve">nderstand leadership and communication styles, </w:t>
                            </w:r>
                            <w:r>
                              <w:t>conflict management, as well as</w:t>
                            </w:r>
                            <w:r w:rsidRPr="00CD1CE6">
                              <w:t xml:space="preserve"> strategies to facilitate chan</w:t>
                            </w:r>
                            <w:r>
                              <w:t>ge in an organization or group.</w:t>
                            </w:r>
                          </w:p>
                        </w:tc>
                      </w:tr>
                      <w:tr w:rsidR="00966221" w14:paraId="78332237" w14:textId="77777777" w:rsidTr="00953141">
                        <w:tc>
                          <w:tcPr>
                            <w:tcW w:w="3547" w:type="dxa"/>
                            <w:shd w:val="clear" w:color="auto" w:fill="FFFFFF" w:themeFill="background1"/>
                          </w:tcPr>
                          <w:p w14:paraId="78E1C8D5" w14:textId="77777777" w:rsidR="00966221" w:rsidRDefault="00966221" w:rsidP="00CE23DA">
                            <w:pPr>
                              <w:pStyle w:val="inBox"/>
                            </w:pPr>
                            <w:r w:rsidRPr="00E15871">
                              <w:t>Effective Coaching</w:t>
                            </w:r>
                          </w:p>
                        </w:tc>
                        <w:tc>
                          <w:tcPr>
                            <w:tcW w:w="7104" w:type="dxa"/>
                            <w:shd w:val="clear" w:color="auto" w:fill="FFFFFF" w:themeFill="background1"/>
                          </w:tcPr>
                          <w:p w14:paraId="08E299CE" w14:textId="7D879AC0" w:rsidR="00966221" w:rsidRDefault="00966221" w:rsidP="00CE23DA">
                            <w:r>
                              <w:t>U</w:t>
                            </w:r>
                            <w:r w:rsidRPr="00CD1CE6">
                              <w:t>nderstand and build consensus, contributing to the development of others by coaching and establishin</w:t>
                            </w:r>
                            <w:r>
                              <w:t>g strong interpersonal skills.</w:t>
                            </w:r>
                          </w:p>
                        </w:tc>
                      </w:tr>
                      <w:tr w:rsidR="00966221" w14:paraId="02BC35B4" w14:textId="77777777" w:rsidTr="00953141">
                        <w:tc>
                          <w:tcPr>
                            <w:tcW w:w="3547" w:type="dxa"/>
                            <w:shd w:val="clear" w:color="auto" w:fill="FFFFFF" w:themeFill="background1"/>
                          </w:tcPr>
                          <w:p w14:paraId="5CB48287" w14:textId="77777777" w:rsidR="00966221" w:rsidRPr="006C39B6" w:rsidRDefault="00966221" w:rsidP="00CE23DA">
                            <w:pPr>
                              <w:pStyle w:val="inBox"/>
                            </w:pPr>
                            <w:r>
                              <w:t>Innovative Planning</w:t>
                            </w:r>
                          </w:p>
                          <w:p w14:paraId="14005A46" w14:textId="77777777" w:rsidR="00966221" w:rsidRDefault="00966221" w:rsidP="00CE23DA">
                            <w:pPr>
                              <w:pStyle w:val="inBox"/>
                            </w:pPr>
                          </w:p>
                        </w:tc>
                        <w:tc>
                          <w:tcPr>
                            <w:tcW w:w="7104" w:type="dxa"/>
                            <w:shd w:val="clear" w:color="auto" w:fill="FFFFFF" w:themeFill="background1"/>
                          </w:tcPr>
                          <w:p w14:paraId="6C93F21D" w14:textId="22ED6378" w:rsidR="00966221" w:rsidRDefault="00966221" w:rsidP="00CE23DA">
                            <w:r>
                              <w:t xml:space="preserve">Understand </w:t>
                            </w:r>
                            <w:r w:rsidRPr="00CE23DA">
                              <w:t xml:space="preserve">the steps to manage a </w:t>
                            </w:r>
                            <w:r w:rsidR="000B6A67" w:rsidRPr="00CE23DA">
                              <w:t>project and</w:t>
                            </w:r>
                            <w:r>
                              <w:t xml:space="preserve"> create </w:t>
                            </w:r>
                            <w:r w:rsidRPr="00CE23DA">
                              <w:t>innovative solutions</w:t>
                            </w:r>
                            <w:r>
                              <w:t>. Also develop</w:t>
                            </w:r>
                            <w:r w:rsidRPr="00CE23DA">
                              <w:t xml:space="preserve"> a strong connection with audience members when you present</w:t>
                            </w:r>
                            <w:r>
                              <w:t xml:space="preserve"> a solution.</w:t>
                            </w:r>
                          </w:p>
                        </w:tc>
                      </w:tr>
                      <w:tr w:rsidR="00966221" w14:paraId="062D2EE6" w14:textId="77777777" w:rsidTr="00953141">
                        <w:tc>
                          <w:tcPr>
                            <w:tcW w:w="3547" w:type="dxa"/>
                            <w:shd w:val="clear" w:color="auto" w:fill="FFFFFF" w:themeFill="background1"/>
                          </w:tcPr>
                          <w:p w14:paraId="0964F4EA" w14:textId="77777777" w:rsidR="00966221" w:rsidRDefault="00966221" w:rsidP="00CE23DA">
                            <w:pPr>
                              <w:pStyle w:val="inBox"/>
                            </w:pPr>
                            <w:r>
                              <w:t>Leadership Development</w:t>
                            </w:r>
                          </w:p>
                        </w:tc>
                        <w:tc>
                          <w:tcPr>
                            <w:tcW w:w="7104" w:type="dxa"/>
                            <w:shd w:val="clear" w:color="auto" w:fill="FFFFFF" w:themeFill="background1"/>
                          </w:tcPr>
                          <w:p w14:paraId="0114632C" w14:textId="02CD72C6" w:rsidR="00966221" w:rsidRDefault="00966221" w:rsidP="00CE23DA">
                            <w:r>
                              <w:t>L</w:t>
                            </w:r>
                            <w:r w:rsidRPr="00CE23DA">
                              <w:t>earn how to manage time, as well as how to develop and implement a plan. Public speaking and leading a team are emphasized in all projects.</w:t>
                            </w:r>
                          </w:p>
                        </w:tc>
                      </w:tr>
                      <w:tr w:rsidR="00966221" w14:paraId="74BF771B" w14:textId="77777777" w:rsidTr="00953141">
                        <w:tc>
                          <w:tcPr>
                            <w:tcW w:w="3547" w:type="dxa"/>
                            <w:shd w:val="clear" w:color="auto" w:fill="FFFFFF" w:themeFill="background1"/>
                          </w:tcPr>
                          <w:p w14:paraId="0E6CE050" w14:textId="77777777" w:rsidR="00966221" w:rsidRDefault="00966221" w:rsidP="00CE23DA">
                            <w:pPr>
                              <w:pStyle w:val="inBox"/>
                            </w:pPr>
                            <w:r>
                              <w:t>Motivational Strategies</w:t>
                            </w:r>
                          </w:p>
                        </w:tc>
                        <w:tc>
                          <w:tcPr>
                            <w:tcW w:w="7104" w:type="dxa"/>
                            <w:shd w:val="clear" w:color="auto" w:fill="FFFFFF" w:themeFill="background1"/>
                          </w:tcPr>
                          <w:p w14:paraId="01E62253" w14:textId="5D30303E" w:rsidR="00966221" w:rsidRDefault="00966221" w:rsidP="00CE23DA">
                            <w:r>
                              <w:t>L</w:t>
                            </w:r>
                            <w:r w:rsidRPr="00CE23DA">
                              <w:t xml:space="preserve">earn strategies for building connections with the people around you, understanding motivation and successfully leading small groups to accomplish tasks. </w:t>
                            </w:r>
                          </w:p>
                        </w:tc>
                      </w:tr>
                      <w:tr w:rsidR="00966221" w14:paraId="3446AE7A" w14:textId="77777777" w:rsidTr="00953141">
                        <w:tc>
                          <w:tcPr>
                            <w:tcW w:w="3547" w:type="dxa"/>
                            <w:shd w:val="clear" w:color="auto" w:fill="FFFFFF" w:themeFill="background1"/>
                          </w:tcPr>
                          <w:p w14:paraId="70494669" w14:textId="3D733991" w:rsidR="00966221" w:rsidRDefault="00966221" w:rsidP="00CE23DA">
                            <w:pPr>
                              <w:pStyle w:val="inBox"/>
                            </w:pPr>
                            <w:r w:rsidRPr="00CE23DA">
                              <w:t>Persuasive Influence</w:t>
                            </w:r>
                          </w:p>
                        </w:tc>
                        <w:tc>
                          <w:tcPr>
                            <w:tcW w:w="7104" w:type="dxa"/>
                            <w:shd w:val="clear" w:color="auto" w:fill="FFFFFF" w:themeFill="background1"/>
                          </w:tcPr>
                          <w:p w14:paraId="461F27CD" w14:textId="60A9F24D" w:rsidR="00966221" w:rsidRDefault="00966221" w:rsidP="00CE23DA">
                            <w:r>
                              <w:t>Learn how to negotiate a positive outcome, develop leadership skills to use in complex situations, as well as create innovative solutions to challenges.</w:t>
                            </w:r>
                          </w:p>
                        </w:tc>
                      </w:tr>
                      <w:tr w:rsidR="00966221" w14:paraId="5B5F6603" w14:textId="77777777" w:rsidTr="00953141">
                        <w:tc>
                          <w:tcPr>
                            <w:tcW w:w="3547" w:type="dxa"/>
                            <w:shd w:val="clear" w:color="auto" w:fill="FFFFFF" w:themeFill="background1"/>
                          </w:tcPr>
                          <w:p w14:paraId="16A05158" w14:textId="7538B81C" w:rsidR="00966221" w:rsidRDefault="00966221" w:rsidP="00CE23DA">
                            <w:pPr>
                              <w:pStyle w:val="inBox"/>
                            </w:pPr>
                            <w:r w:rsidRPr="00CE23DA">
                              <w:t>Presentation Mastery</w:t>
                            </w:r>
                          </w:p>
                        </w:tc>
                        <w:tc>
                          <w:tcPr>
                            <w:tcW w:w="7104" w:type="dxa"/>
                            <w:shd w:val="clear" w:color="auto" w:fill="FFFFFF" w:themeFill="background1"/>
                          </w:tcPr>
                          <w:p w14:paraId="1F5D5A56" w14:textId="2267F19C" w:rsidR="00966221" w:rsidRDefault="00966221" w:rsidP="002F70EE">
                            <w:r>
                              <w:t>L</w:t>
                            </w:r>
                            <w:r w:rsidRPr="002F70EE">
                              <w:t>earn effective public speaking technique</w:t>
                            </w:r>
                            <w:r w:rsidR="000B6A67">
                              <w:t>s</w:t>
                            </w:r>
                            <w:r w:rsidRPr="002F70EE">
                              <w:t>, speech writing and speech delivery</w:t>
                            </w:r>
                            <w:r>
                              <w:t xml:space="preserve">. This path </w:t>
                            </w:r>
                            <w:r w:rsidRPr="002F70EE">
                              <w:t>culminates in an extended speech that will allow you to apply what you learned.</w:t>
                            </w:r>
                          </w:p>
                        </w:tc>
                      </w:tr>
                      <w:tr w:rsidR="00966221" w14:paraId="290FE67A" w14:textId="77777777" w:rsidTr="00953141">
                        <w:tc>
                          <w:tcPr>
                            <w:tcW w:w="3547" w:type="dxa"/>
                            <w:shd w:val="clear" w:color="auto" w:fill="FFFFFF" w:themeFill="background1"/>
                          </w:tcPr>
                          <w:p w14:paraId="75D979F2" w14:textId="004FC84B" w:rsidR="00966221" w:rsidRDefault="00966221" w:rsidP="00CE23DA">
                            <w:pPr>
                              <w:pStyle w:val="inBox"/>
                            </w:pPr>
                            <w:r w:rsidRPr="002F70EE">
                              <w:t>Strategic Relationships</w:t>
                            </w:r>
                          </w:p>
                        </w:tc>
                        <w:tc>
                          <w:tcPr>
                            <w:tcW w:w="7104" w:type="dxa"/>
                            <w:shd w:val="clear" w:color="auto" w:fill="FFFFFF" w:themeFill="background1"/>
                          </w:tcPr>
                          <w:p w14:paraId="33283898" w14:textId="00C9CD02" w:rsidR="00966221" w:rsidRDefault="00966221" w:rsidP="002A6A53">
                            <w:r>
                              <w:t>Understand diversity, build</w:t>
                            </w:r>
                            <w:r w:rsidRPr="002A6A53">
                              <w:t xml:space="preserve"> personal and/or professional connections with a </w:t>
                            </w:r>
                            <w:r>
                              <w:t>variety of people and develop a public relations strategy.</w:t>
                            </w:r>
                          </w:p>
                        </w:tc>
                      </w:tr>
                      <w:tr w:rsidR="00966221" w14:paraId="67801E9B" w14:textId="77777777" w:rsidTr="00953141">
                        <w:tc>
                          <w:tcPr>
                            <w:tcW w:w="3547" w:type="dxa"/>
                            <w:shd w:val="clear" w:color="auto" w:fill="FFFFFF" w:themeFill="background1"/>
                          </w:tcPr>
                          <w:p w14:paraId="6209A631" w14:textId="23B97302" w:rsidR="00966221" w:rsidRDefault="00966221" w:rsidP="00CE23DA">
                            <w:pPr>
                              <w:pStyle w:val="inBox"/>
                            </w:pPr>
                            <w:r w:rsidRPr="002A6A53">
                              <w:t>Team Collaboration</w:t>
                            </w:r>
                          </w:p>
                        </w:tc>
                        <w:tc>
                          <w:tcPr>
                            <w:tcW w:w="7104" w:type="dxa"/>
                            <w:shd w:val="clear" w:color="auto" w:fill="FFFFFF" w:themeFill="background1"/>
                          </w:tcPr>
                          <w:p w14:paraId="273997C5" w14:textId="48F3F6D4" w:rsidR="00966221" w:rsidRDefault="00966221" w:rsidP="002A6A53">
                            <w:r>
                              <w:t>B</w:t>
                            </w:r>
                            <w:r w:rsidRPr="002A6A53">
                              <w:t>uild</w:t>
                            </w:r>
                            <w:r>
                              <w:t>s</w:t>
                            </w:r>
                            <w:r w:rsidRPr="002A6A53">
                              <w:t xml:space="preserve"> your sk</w:t>
                            </w:r>
                            <w:r>
                              <w:t>ills as a collaborative leader, f</w:t>
                            </w:r>
                            <w:r w:rsidRPr="002A6A53">
                              <w:t>ocus</w:t>
                            </w:r>
                            <w:r>
                              <w:t>ing</w:t>
                            </w:r>
                            <w:r w:rsidRPr="002A6A53">
                              <w:t xml:space="preserve"> on acti</w:t>
                            </w:r>
                            <w:r>
                              <w:t xml:space="preserve">ve listening, motivating others, collaborating with a team, as well as </w:t>
                            </w:r>
                            <w:r w:rsidRPr="002A6A53">
                              <w:t>interpersonal communication and public speaking</w:t>
                            </w:r>
                            <w:r>
                              <w:t>.</w:t>
                            </w:r>
                          </w:p>
                        </w:tc>
                      </w:tr>
                      <w:tr w:rsidR="00966221" w14:paraId="456F6468" w14:textId="77777777" w:rsidTr="00953141">
                        <w:tc>
                          <w:tcPr>
                            <w:tcW w:w="3547" w:type="dxa"/>
                            <w:shd w:val="clear" w:color="auto" w:fill="FFFFFF" w:themeFill="background1"/>
                          </w:tcPr>
                          <w:p w14:paraId="3923096F" w14:textId="204DBA76" w:rsidR="00966221" w:rsidRDefault="00966221" w:rsidP="00CE23DA">
                            <w:pPr>
                              <w:pStyle w:val="inBox"/>
                            </w:pPr>
                            <w:r w:rsidRPr="002A6A53">
                              <w:t>Visionary Communication</w:t>
                            </w:r>
                          </w:p>
                        </w:tc>
                        <w:tc>
                          <w:tcPr>
                            <w:tcW w:w="7104" w:type="dxa"/>
                            <w:shd w:val="clear" w:color="auto" w:fill="FFFFFF" w:themeFill="background1"/>
                          </w:tcPr>
                          <w:p w14:paraId="102DBB19" w14:textId="649A9194" w:rsidR="00966221" w:rsidRDefault="00966221" w:rsidP="003D2A9C">
                            <w:r>
                              <w:t>Learn skills for sharing information with a group, planning communications and creating innovative solutions, and ultimately develop a long-term personal or professional vision.</w:t>
                            </w:r>
                          </w:p>
                        </w:tc>
                      </w:tr>
                      <w:tr w:rsidR="00953141" w14:paraId="07B712BF" w14:textId="77777777" w:rsidTr="00953141">
                        <w:trPr>
                          <w:trHeight w:val="833"/>
                        </w:trPr>
                        <w:tc>
                          <w:tcPr>
                            <w:tcW w:w="3547" w:type="dxa"/>
                            <w:shd w:val="clear" w:color="auto" w:fill="FFFFFF" w:themeFill="background1"/>
                          </w:tcPr>
                          <w:p w14:paraId="4012E225" w14:textId="44BAFCD3" w:rsidR="00953141" w:rsidRPr="002A6A53" w:rsidRDefault="00953141" w:rsidP="00CE23DA">
                            <w:pPr>
                              <w:pStyle w:val="inBox"/>
                            </w:pPr>
                            <w:r w:rsidRPr="00953141">
                              <w:t>Engaging Humor</w:t>
                            </w:r>
                          </w:p>
                        </w:tc>
                        <w:tc>
                          <w:tcPr>
                            <w:tcW w:w="7104" w:type="dxa"/>
                            <w:shd w:val="clear" w:color="auto" w:fill="FFFFFF" w:themeFill="background1"/>
                          </w:tcPr>
                          <w:p w14:paraId="2F7A73BE" w14:textId="32C4F336" w:rsidR="00953141" w:rsidRDefault="00756D59" w:rsidP="003D2A9C">
                            <w:r>
                              <w:rPr>
                                <w:color w:val="444444"/>
                                <w:shd w:val="clear" w:color="auto" w:fill="FFFFFF"/>
                              </w:rPr>
                              <w:t>Build your skills as a humorous and engaging public speaker, focusing on your sense of humor and how that sense of humor translates to engaging audience members.</w:t>
                            </w:r>
                          </w:p>
                        </w:tc>
                      </w:tr>
                    </w:tbl>
                    <w:p w14:paraId="76DCAA56" w14:textId="77777777" w:rsidR="00966221" w:rsidRDefault="00966221"/>
                  </w:txbxContent>
                </v:textbox>
                <w10:wrap type="through" anchorx="page"/>
              </v:shape>
            </w:pict>
          </mc:Fallback>
        </mc:AlternateContent>
      </w:r>
      <w:r w:rsidR="00953141">
        <w:rPr>
          <w:noProof/>
        </w:rPr>
        <mc:AlternateContent>
          <mc:Choice Requires="wps">
            <w:drawing>
              <wp:anchor distT="0" distB="0" distL="114300" distR="114300" simplePos="0" relativeHeight="251767871" behindDoc="0" locked="0" layoutInCell="1" allowOverlap="1" wp14:anchorId="1F0EAC2F" wp14:editId="49842FBC">
                <wp:simplePos x="0" y="0"/>
                <wp:positionH relativeFrom="page">
                  <wp:posOffset>307340</wp:posOffset>
                </wp:positionH>
                <wp:positionV relativeFrom="page">
                  <wp:posOffset>986155</wp:posOffset>
                </wp:positionV>
                <wp:extent cx="6645910" cy="502920"/>
                <wp:effectExtent l="0" t="0" r="0" b="5080"/>
                <wp:wrapSquare wrapText="bothSides"/>
                <wp:docPr id="292" name="Text Box 292"/>
                <wp:cNvGraphicFramePr/>
                <a:graphic xmlns:a="http://schemas.openxmlformats.org/drawingml/2006/main">
                  <a:graphicData uri="http://schemas.microsoft.com/office/word/2010/wordprocessingShape">
                    <wps:wsp>
                      <wps:cNvSpPr txBox="1"/>
                      <wps:spPr>
                        <a:xfrm>
                          <a:off x="0" y="0"/>
                          <a:ext cx="6645910" cy="5029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3DC747B" w14:textId="228E5F8F" w:rsidR="00966221" w:rsidRDefault="00966221" w:rsidP="003D2A9C">
                            <w:pPr>
                              <w:pStyle w:val="leadparagraph"/>
                            </w:pPr>
                            <w:r>
                              <w:t xml:space="preserve">The </w:t>
                            </w:r>
                            <w:r>
                              <w:rPr>
                                <w:b/>
                              </w:rPr>
                              <w:t>O</w:t>
                            </w:r>
                            <w:r w:rsidRPr="003D2A9C">
                              <w:rPr>
                                <w:b/>
                              </w:rPr>
                              <w:t>nline Pathways Assessment</w:t>
                            </w:r>
                            <w:r>
                              <w:t xml:space="preserve"> will help you identify which of the 1</w:t>
                            </w:r>
                            <w:r w:rsidR="00756D59">
                              <w:t>1</w:t>
                            </w:r>
                            <w:r>
                              <w:t xml:space="preserve"> learning paths below will best suit your needs, interests and go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AC2F" id="Text Box 292" o:spid="_x0000_s1065" type="#_x0000_t202" style="position:absolute;left:0;text-align:left;margin-left:24.2pt;margin-top:77.65pt;width:523.3pt;height:39.6pt;z-index:25176787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" filled="f" stroked="f">
                <v:textbox>
                  <w:txbxContent>
                    <w:p w14:paraId="33DC747B" w14:textId="228E5F8F" w:rsidR="00966221" w:rsidRDefault="00966221" w:rsidP="003D2A9C">
                      <w:pPr>
                        <w:pStyle w:val="leadparagraph"/>
                      </w:pPr>
                      <w:r>
                        <w:t xml:space="preserve">The </w:t>
                      </w:r>
                      <w:r>
                        <w:rPr>
                          <w:b/>
                        </w:rPr>
                        <w:t>O</w:t>
                      </w:r>
                      <w:r w:rsidRPr="003D2A9C">
                        <w:rPr>
                          <w:b/>
                        </w:rPr>
                        <w:t>nline Pathways Assessment</w:t>
                      </w:r>
                      <w:r>
                        <w:t xml:space="preserve"> will help you identify which of the 1</w:t>
                      </w:r>
                      <w:r w:rsidR="00756D59">
                        <w:t>1</w:t>
                      </w:r>
                      <w:r>
                        <w:t xml:space="preserve"> learning paths below will best suit your needs, interests and goals.</w:t>
                      </w:r>
                    </w:p>
                  </w:txbxContent>
                </v:textbox>
                <w10:wrap type="square" anchorx="page" anchory="page"/>
              </v:shape>
            </w:pict>
          </mc:Fallback>
        </mc:AlternateContent>
      </w:r>
      <w:r w:rsidR="00BC273B">
        <w:rPr>
          <w:noProof/>
        </w:rPr>
        <mc:AlternateContent>
          <mc:Choice Requires="wps">
            <w:drawing>
              <wp:anchor distT="0" distB="0" distL="114300" distR="114300" simplePos="0" relativeHeight="251753535" behindDoc="1" locked="0" layoutInCell="1" allowOverlap="1" wp14:anchorId="30F77F58" wp14:editId="082A6FFF">
                <wp:simplePos x="0" y="0"/>
                <wp:positionH relativeFrom="page">
                  <wp:posOffset>-41910</wp:posOffset>
                </wp:positionH>
                <wp:positionV relativeFrom="page">
                  <wp:posOffset>304800</wp:posOffset>
                </wp:positionV>
                <wp:extent cx="7795260" cy="583565"/>
                <wp:effectExtent l="0" t="0" r="27940" b="26035"/>
                <wp:wrapNone/>
                <wp:docPr id="65" name="Text Box 65"/>
                <wp:cNvGraphicFramePr/>
                <a:graphic xmlns:a="http://schemas.openxmlformats.org/drawingml/2006/main">
                  <a:graphicData uri="http://schemas.microsoft.com/office/word/2010/wordprocessingShape">
                    <wps:wsp>
                      <wps:cNvSpPr txBox="1"/>
                      <wps:spPr>
                        <a:xfrm>
                          <a:off x="0" y="0"/>
                          <a:ext cx="7795260" cy="583565"/>
                        </a:xfrm>
                        <a:prstGeom prst="rect">
                          <a:avLst/>
                        </a:prstGeom>
                        <a:solidFill>
                          <a:srgbClr val="ADC0D6">
                            <a:alpha val="55000"/>
                          </a:srgbClr>
                        </a:solidFill>
                        <a:ln>
                          <a:solidFill>
                            <a:schemeClr val="accent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EF9BD43" w14:textId="3E9052AE" w:rsidR="00966221" w:rsidRDefault="00966221" w:rsidP="00BC273B">
                            <w:pPr>
                              <w:pStyle w:val="Header-Right"/>
                            </w:pPr>
                            <w:r>
                              <w:t xml:space="preserve">  Learning Pathway</w:t>
                            </w:r>
                          </w:p>
                          <w:p w14:paraId="5DDE93C5" w14:textId="77777777" w:rsidR="00966221" w:rsidRPr="0023348D" w:rsidRDefault="00966221" w:rsidP="00BC27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77F58" id="Text Box 65" o:spid="_x0000_s1066" type="#_x0000_t202" style="position:absolute;left:0;text-align:left;margin-left:-3.3pt;margin-top:24pt;width:613.8pt;height:45.95pt;z-index:-2515629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" fillcolor="#adc0d6" strokecolor="#4f81bd [3204]">
                <v:fill opacity="35980f"/>
                <v:textbox>
                  <w:txbxContent>
                    <w:p w14:paraId="4EF9BD43" w14:textId="3E9052AE" w:rsidR="00966221" w:rsidRDefault="00966221" w:rsidP="00BC273B">
                      <w:pPr>
                        <w:pStyle w:val="Header-Right"/>
                      </w:pPr>
                      <w:r>
                        <w:t xml:space="preserve">  Learning Pathway</w:t>
                      </w:r>
                    </w:p>
                    <w:p w14:paraId="5DDE93C5" w14:textId="77777777" w:rsidR="00966221" w:rsidRPr="0023348D" w:rsidRDefault="00966221" w:rsidP="00BC273B"/>
                  </w:txbxContent>
                </v:textbox>
                <w10:wrap anchorx="page" anchory="page"/>
              </v:shape>
            </w:pict>
          </mc:Fallback>
        </mc:AlternateContent>
      </w:r>
      <w:r w:rsidR="006C07F6">
        <w:br w:type="page"/>
      </w:r>
      <w:r w:rsidR="000B6A67">
        <w:rPr>
          <w:noProof/>
        </w:rPr>
        <w:lastRenderedPageBreak/>
        <mc:AlternateContent>
          <mc:Choice Requires="wps">
            <w:drawing>
              <wp:anchor distT="0" distB="0" distL="114300" distR="114300" simplePos="0" relativeHeight="251714623" behindDoc="0" locked="0" layoutInCell="1" allowOverlap="1" wp14:anchorId="5354438D" wp14:editId="13D2C977">
                <wp:simplePos x="0" y="0"/>
                <wp:positionH relativeFrom="margin">
                  <wp:align>center</wp:align>
                </wp:positionH>
                <wp:positionV relativeFrom="page">
                  <wp:posOffset>1776095</wp:posOffset>
                </wp:positionV>
                <wp:extent cx="4110990" cy="1450975"/>
                <wp:effectExtent l="228600" t="228600" r="232410" b="225425"/>
                <wp:wrapSquare wrapText="bothSides"/>
                <wp:docPr id="66" name="Text Box 66"/>
                <wp:cNvGraphicFramePr/>
                <a:graphic xmlns:a="http://schemas.openxmlformats.org/drawingml/2006/main">
                  <a:graphicData uri="http://schemas.microsoft.com/office/word/2010/wordprocessingShape">
                    <wps:wsp>
                      <wps:cNvSpPr txBox="1"/>
                      <wps:spPr>
                        <a:xfrm>
                          <a:off x="0" y="0"/>
                          <a:ext cx="4110990" cy="1450975"/>
                        </a:xfrm>
                        <a:prstGeom prst="rect">
                          <a:avLst/>
                        </a:prstGeom>
                        <a:solidFill>
                          <a:srgbClr val="A9B2B1"/>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75DF1C0" w14:textId="1F3ECDEE" w:rsidR="00966221" w:rsidRPr="000441C5" w:rsidRDefault="00966221" w:rsidP="00055D73">
                            <w:pPr>
                              <w:pStyle w:val="Heading2"/>
                              <w:numPr>
                                <w:ilvl w:val="0"/>
                                <w:numId w:val="0"/>
                              </w:numPr>
                              <w:jc w:val="center"/>
                              <w:rPr>
                                <w:sz w:val="32"/>
                              </w:rPr>
                            </w:pPr>
                            <w:r>
                              <w:rPr>
                                <w:sz w:val="32"/>
                              </w:rPr>
                              <w:t>Your First Few Meetings</w:t>
                            </w:r>
                          </w:p>
                          <w:p w14:paraId="7F9FF57C" w14:textId="31862770" w:rsidR="00966221" w:rsidRDefault="000B6A67" w:rsidP="00055D73">
                            <w:pPr>
                              <w:jc w:val="both"/>
                            </w:pPr>
                            <w:r w:rsidRPr="000B6A67">
                              <w:t>When you first join you will be asked if you want a mentor, who will help you get started, answer your questions, and help you settle into your club’s culture</w:t>
                            </w:r>
                            <w:r w:rsidR="00966221">
                              <w:t>.</w:t>
                            </w:r>
                          </w:p>
                          <w:p w14:paraId="53F1AA75" w14:textId="71C234D1" w:rsidR="00966221" w:rsidRDefault="00966221" w:rsidP="00055D73">
                            <w:pPr>
                              <w:jc w:val="both"/>
                            </w:pPr>
                            <w:r>
                              <w:t xml:space="preserve">You’ll also find </w:t>
                            </w:r>
                            <w:r w:rsidR="000B6A67">
                              <w:t>fellow members</w:t>
                            </w:r>
                            <w:r>
                              <w:t xml:space="preserve"> only too happy to make you feel as welcome as they felt when they first jo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4438D" id="Text Box 66" o:spid="_x0000_s1067" type="#_x0000_t202" style="position:absolute;left:0;text-align:left;margin-left:0;margin-top:139.85pt;width:323.7pt;height:114.25pt;z-index:25171462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" fillcolor="#a9b2b1" stroked="f">
                <v:textbox>
                  <w:txbxContent>
                    <w:p w14:paraId="475DF1C0" w14:textId="1F3ECDEE" w:rsidR="00966221" w:rsidRPr="000441C5" w:rsidRDefault="00966221" w:rsidP="00055D73">
                      <w:pPr>
                        <w:pStyle w:val="Heading2"/>
                        <w:numPr>
                          <w:ilvl w:val="0"/>
                          <w:numId w:val="0"/>
                        </w:numPr>
                        <w:jc w:val="center"/>
                        <w:rPr>
                          <w:sz w:val="32"/>
                        </w:rPr>
                      </w:pPr>
                      <w:r>
                        <w:rPr>
                          <w:sz w:val="32"/>
                        </w:rPr>
                        <w:t>Your First Few Meetings</w:t>
                      </w:r>
                    </w:p>
                    <w:p w14:paraId="7F9FF57C" w14:textId="31862770" w:rsidR="00966221" w:rsidRDefault="000B6A67" w:rsidP="00055D73">
                      <w:pPr>
                        <w:jc w:val="both"/>
                      </w:pPr>
                      <w:r w:rsidRPr="000B6A67">
                        <w:t>When you first join you will be asked if you want a mentor, who will help you get started, answer your questions, and help you settle into your club’s culture</w:t>
                      </w:r>
                      <w:r w:rsidR="00966221">
                        <w:t>.</w:t>
                      </w:r>
                    </w:p>
                    <w:p w14:paraId="53F1AA75" w14:textId="71C234D1" w:rsidR="00966221" w:rsidRDefault="00966221" w:rsidP="00055D73">
                      <w:pPr>
                        <w:jc w:val="both"/>
                      </w:pPr>
                      <w:r>
                        <w:t xml:space="preserve">You’ll also find </w:t>
                      </w:r>
                      <w:r w:rsidR="000B6A67">
                        <w:t>fellow members</w:t>
                      </w:r>
                      <w:r>
                        <w:t xml:space="preserve"> only too happy to make you feel as welcome as they felt when they first joined.</w:t>
                      </w:r>
                    </w:p>
                  </w:txbxContent>
                </v:textbox>
                <w10:wrap type="square" anchorx="margin" anchory="page"/>
              </v:shape>
            </w:pict>
          </mc:Fallback>
        </mc:AlternateContent>
      </w:r>
      <w:r w:rsidR="0068329C">
        <w:rPr>
          <w:noProof/>
        </w:rPr>
        <mc:AlternateContent>
          <mc:Choice Requires="wps">
            <w:drawing>
              <wp:anchor distT="0" distB="0" distL="114300" distR="114300" simplePos="0" relativeHeight="251727935" behindDoc="0" locked="0" layoutInCell="1" allowOverlap="1" wp14:anchorId="1F660705" wp14:editId="3C8BC2A3">
                <wp:simplePos x="0" y="0"/>
                <wp:positionH relativeFrom="page">
                  <wp:posOffset>288290</wp:posOffset>
                </wp:positionH>
                <wp:positionV relativeFrom="page">
                  <wp:posOffset>1023620</wp:posOffset>
                </wp:positionV>
                <wp:extent cx="6645910" cy="525780"/>
                <wp:effectExtent l="0" t="0" r="0" b="7620"/>
                <wp:wrapSquare wrapText="bothSides"/>
                <wp:docPr id="76" name="Text Box 76"/>
                <wp:cNvGraphicFramePr/>
                <a:graphic xmlns:a="http://schemas.openxmlformats.org/drawingml/2006/main">
                  <a:graphicData uri="http://schemas.microsoft.com/office/word/2010/wordprocessingShape">
                    <wps:wsp>
                      <wps:cNvSpPr txBox="1"/>
                      <wps:spPr>
                        <a:xfrm>
                          <a:off x="0" y="0"/>
                          <a:ext cx="6645910" cy="5257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DBF7F89" w14:textId="1BD8AF97" w:rsidR="00966221" w:rsidRDefault="00966221" w:rsidP="00EC384D">
                            <w:pPr>
                              <w:pStyle w:val="leadparagraph"/>
                            </w:pPr>
                            <w:r>
                              <w:t xml:space="preserve">This is where you develop </w:t>
                            </w:r>
                            <w:r>
                              <w:rPr>
                                <w:b/>
                              </w:rPr>
                              <w:t>communication and leadership skills</w:t>
                            </w:r>
                            <w:r>
                              <w:t xml:space="preserve">. From your first few meetings you’ll feel like you really belong. From there, it just gets better. </w:t>
                            </w:r>
                          </w:p>
                          <w:p w14:paraId="668CAF3E" w14:textId="6355A244" w:rsidR="00966221" w:rsidRDefault="00966221" w:rsidP="00EC384D">
                            <w:pPr>
                              <w:pStyle w:val="lead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60705" id="Text Box 76" o:spid="_x0000_s1068" type="#_x0000_t202" style="position:absolute;left:0;text-align:left;margin-left:22.7pt;margin-top:80.6pt;width:523.3pt;height:41.4pt;z-index:2517279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" filled="f" stroked="f">
                <v:textbox>
                  <w:txbxContent>
                    <w:p w14:paraId="6DBF7F89" w14:textId="1BD8AF97" w:rsidR="00966221" w:rsidRDefault="00966221" w:rsidP="00EC384D">
                      <w:pPr>
                        <w:pStyle w:val="leadparagraph"/>
                      </w:pPr>
                      <w:r>
                        <w:t xml:space="preserve">This is where you develop </w:t>
                      </w:r>
                      <w:r>
                        <w:rPr>
                          <w:b/>
                        </w:rPr>
                        <w:t>communication and leadership skills</w:t>
                      </w:r>
                      <w:r>
                        <w:t xml:space="preserve">. From your first few meetings you’ll feel like you really belong. From there, it just gets better. </w:t>
                      </w:r>
                    </w:p>
                    <w:p w14:paraId="668CAF3E" w14:textId="6355A244" w:rsidR="00966221" w:rsidRDefault="00966221" w:rsidP="00EC384D">
                      <w:pPr>
                        <w:pStyle w:val="leadparagraph"/>
                      </w:pPr>
                    </w:p>
                  </w:txbxContent>
                </v:textbox>
                <w10:wrap type="square" anchorx="page" anchory="page"/>
              </v:shape>
            </w:pict>
          </mc:Fallback>
        </mc:AlternateContent>
      </w:r>
      <w:r w:rsidR="00BC273B">
        <w:rPr>
          <w:noProof/>
        </w:rPr>
        <mc:AlternateContent>
          <mc:Choice Requires="wps">
            <w:drawing>
              <wp:anchor distT="0" distB="0" distL="114300" distR="114300" simplePos="0" relativeHeight="251755583" behindDoc="1" locked="0" layoutInCell="1" allowOverlap="1" wp14:anchorId="7C5B8912" wp14:editId="398A0766">
                <wp:simplePos x="0" y="0"/>
                <wp:positionH relativeFrom="page">
                  <wp:posOffset>-38100</wp:posOffset>
                </wp:positionH>
                <wp:positionV relativeFrom="page">
                  <wp:posOffset>300778</wp:posOffset>
                </wp:positionV>
                <wp:extent cx="7795260" cy="583565"/>
                <wp:effectExtent l="0" t="0" r="27940" b="26035"/>
                <wp:wrapNone/>
                <wp:docPr id="72" name="Text Box 72"/>
                <wp:cNvGraphicFramePr/>
                <a:graphic xmlns:a="http://schemas.openxmlformats.org/drawingml/2006/main">
                  <a:graphicData uri="http://schemas.microsoft.com/office/word/2010/wordprocessingShape">
                    <wps:wsp>
                      <wps:cNvSpPr txBox="1"/>
                      <wps:spPr>
                        <a:xfrm>
                          <a:off x="0" y="0"/>
                          <a:ext cx="7795260" cy="583565"/>
                        </a:xfrm>
                        <a:prstGeom prst="rect">
                          <a:avLst/>
                        </a:prstGeom>
                        <a:solidFill>
                          <a:srgbClr val="ADC0D6">
                            <a:alpha val="55000"/>
                          </a:srgbClr>
                        </a:solidFill>
                        <a:ln>
                          <a:solidFill>
                            <a:schemeClr val="accent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B4F7F21" w14:textId="39940BBE" w:rsidR="00966221" w:rsidRDefault="00966221" w:rsidP="00BC273B">
                            <w:pPr>
                              <w:pStyle w:val="Header-Right"/>
                            </w:pPr>
                            <w:r>
                              <w:t xml:space="preserve">  Grow </w:t>
                            </w:r>
                            <w:r w:rsidR="00B10C94">
                              <w:t>With</w:t>
                            </w:r>
                            <w:r>
                              <w:t xml:space="preserve"> </w:t>
                            </w:r>
                            <w:r w:rsidR="00B10C94">
                              <w:t>Y</w:t>
                            </w:r>
                            <w:r>
                              <w:t>our Club</w:t>
                            </w:r>
                          </w:p>
                          <w:p w14:paraId="23CCE4F0" w14:textId="77777777" w:rsidR="00966221" w:rsidRPr="0023348D" w:rsidRDefault="00966221" w:rsidP="00BC273B"/>
                          <w:p w14:paraId="2B416E67" w14:textId="77777777" w:rsidR="00966221" w:rsidRPr="0023348D" w:rsidRDefault="00966221" w:rsidP="00BC27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B8912" id="Text Box 72" o:spid="_x0000_s1069" type="#_x0000_t202" style="position:absolute;left:0;text-align:left;margin-left:-3pt;margin-top:23.7pt;width:613.8pt;height:45.95pt;z-index:-25156089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" fillcolor="#adc0d6" strokecolor="#4f81bd [3204]">
                <v:fill opacity="35980f"/>
                <v:textbox>
                  <w:txbxContent>
                    <w:p w14:paraId="2B4F7F21" w14:textId="39940BBE" w:rsidR="00966221" w:rsidRDefault="00966221" w:rsidP="00BC273B">
                      <w:pPr>
                        <w:pStyle w:val="Header-Right"/>
                      </w:pPr>
                      <w:r>
                        <w:t xml:space="preserve">  Grow </w:t>
                      </w:r>
                      <w:proofErr w:type="gramStart"/>
                      <w:r w:rsidR="00B10C94">
                        <w:t>With</w:t>
                      </w:r>
                      <w:proofErr w:type="gramEnd"/>
                      <w:r>
                        <w:t xml:space="preserve"> </w:t>
                      </w:r>
                      <w:r w:rsidR="00B10C94">
                        <w:t>Y</w:t>
                      </w:r>
                      <w:r>
                        <w:t>our Club</w:t>
                      </w:r>
                    </w:p>
                    <w:p w14:paraId="23CCE4F0" w14:textId="77777777" w:rsidR="00966221" w:rsidRPr="0023348D" w:rsidRDefault="00966221" w:rsidP="00BC273B"/>
                    <w:p w14:paraId="2B416E67" w14:textId="77777777" w:rsidR="00966221" w:rsidRPr="0023348D" w:rsidRDefault="00966221" w:rsidP="00BC273B"/>
                  </w:txbxContent>
                </v:textbox>
                <w10:wrap anchorx="page" anchory="page"/>
              </v:shape>
            </w:pict>
          </mc:Fallback>
        </mc:AlternateContent>
      </w:r>
      <w:r w:rsidR="00C55133">
        <w:rPr>
          <w:noProof/>
        </w:rPr>
        <mc:AlternateContent>
          <mc:Choice Requires="wps">
            <w:drawing>
              <wp:anchor distT="0" distB="0" distL="114300" distR="114300" simplePos="0" relativeHeight="251716671" behindDoc="0" locked="0" layoutInCell="1" allowOverlap="1" wp14:anchorId="4A5B9276" wp14:editId="385CD799">
                <wp:simplePos x="0" y="0"/>
                <wp:positionH relativeFrom="page">
                  <wp:posOffset>1663065</wp:posOffset>
                </wp:positionH>
                <wp:positionV relativeFrom="page">
                  <wp:posOffset>3761105</wp:posOffset>
                </wp:positionV>
                <wp:extent cx="4110990" cy="1607185"/>
                <wp:effectExtent l="228600" t="228600" r="232410" b="221615"/>
                <wp:wrapSquare wrapText="bothSides"/>
                <wp:docPr id="67" name="Text Box 67"/>
                <wp:cNvGraphicFramePr/>
                <a:graphic xmlns:a="http://schemas.openxmlformats.org/drawingml/2006/main">
                  <a:graphicData uri="http://schemas.microsoft.com/office/word/2010/wordprocessingShape">
                    <wps:wsp>
                      <wps:cNvSpPr txBox="1"/>
                      <wps:spPr>
                        <a:xfrm>
                          <a:off x="0" y="0"/>
                          <a:ext cx="4110990" cy="1607185"/>
                        </a:xfrm>
                        <a:prstGeom prst="rect">
                          <a:avLst/>
                        </a:prstGeom>
                        <a:solidFill>
                          <a:srgbClr val="A9B2B1"/>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9A66139" w14:textId="469E99DA" w:rsidR="00966221" w:rsidRPr="000441C5" w:rsidRDefault="00966221" w:rsidP="00055D73">
                            <w:pPr>
                              <w:pStyle w:val="Heading2"/>
                              <w:numPr>
                                <w:ilvl w:val="0"/>
                                <w:numId w:val="0"/>
                              </w:numPr>
                              <w:jc w:val="center"/>
                              <w:rPr>
                                <w:sz w:val="32"/>
                              </w:rPr>
                            </w:pPr>
                            <w:r>
                              <w:rPr>
                                <w:sz w:val="32"/>
                              </w:rPr>
                              <w:t>Mentoring Others</w:t>
                            </w:r>
                          </w:p>
                          <w:p w14:paraId="5384D154" w14:textId="77777777" w:rsidR="00966221" w:rsidRDefault="00966221" w:rsidP="00055D73">
                            <w:pPr>
                              <w:jc w:val="both"/>
                            </w:pPr>
                            <w:r>
                              <w:t xml:space="preserve">Once you gain enough experience, you will be encouraged to take new members under your wing and help them get settled. </w:t>
                            </w:r>
                          </w:p>
                          <w:p w14:paraId="3EEC9363" w14:textId="20C878B6" w:rsidR="00966221" w:rsidRDefault="00966221" w:rsidP="00055D73">
                            <w:pPr>
                              <w:jc w:val="both"/>
                            </w:pPr>
                            <w:r>
                              <w:t xml:space="preserve">Most people find this to be one of the most rewarding things they do in Toastmasters, and often the start of a </w:t>
                            </w:r>
                            <w:r w:rsidR="000B6A67">
                              <w:t>long-term</w:t>
                            </w:r>
                            <w:r>
                              <w:t xml:space="preserve"> friend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B9276" id="Text Box 67" o:spid="_x0000_s1070" type="#_x0000_t202" style="position:absolute;left:0;text-align:left;margin-left:130.95pt;margin-top:296.15pt;width:323.7pt;height:126.55pt;z-index:25171667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" fillcolor="#a9b2b1" stroked="f">
                <v:textbox>
                  <w:txbxContent>
                    <w:p w14:paraId="39A66139" w14:textId="469E99DA" w:rsidR="00966221" w:rsidRPr="000441C5" w:rsidRDefault="00966221" w:rsidP="00055D73">
                      <w:pPr>
                        <w:pStyle w:val="Heading2"/>
                        <w:numPr>
                          <w:ilvl w:val="0"/>
                          <w:numId w:val="0"/>
                        </w:numPr>
                        <w:jc w:val="center"/>
                        <w:rPr>
                          <w:sz w:val="32"/>
                        </w:rPr>
                      </w:pPr>
                      <w:r>
                        <w:rPr>
                          <w:sz w:val="32"/>
                        </w:rPr>
                        <w:t>Mentoring Others</w:t>
                      </w:r>
                    </w:p>
                    <w:p w14:paraId="5384D154" w14:textId="77777777" w:rsidR="00966221" w:rsidRDefault="00966221" w:rsidP="00055D73">
                      <w:pPr>
                        <w:jc w:val="both"/>
                      </w:pPr>
                      <w:r>
                        <w:t xml:space="preserve">Once you gain enough experience, you will be encouraged to take new members under your wing and help them get settled. </w:t>
                      </w:r>
                    </w:p>
                    <w:p w14:paraId="3EEC9363" w14:textId="20C878B6" w:rsidR="00966221" w:rsidRDefault="00966221" w:rsidP="00055D73">
                      <w:pPr>
                        <w:jc w:val="both"/>
                      </w:pPr>
                      <w:r>
                        <w:t xml:space="preserve">Most people find this to be one of the most rewarding things they do in Toastmasters, and often the start of a </w:t>
                      </w:r>
                      <w:r w:rsidR="000B6A67">
                        <w:t>long-term</w:t>
                      </w:r>
                      <w:r>
                        <w:t xml:space="preserve"> friendship.</w:t>
                      </w:r>
                    </w:p>
                  </w:txbxContent>
                </v:textbox>
                <w10:wrap type="square" anchorx="page" anchory="page"/>
              </v:shape>
            </w:pict>
          </mc:Fallback>
        </mc:AlternateContent>
      </w:r>
      <w:r w:rsidR="00C55133">
        <w:rPr>
          <w:noProof/>
        </w:rPr>
        <mc:AlternateContent>
          <mc:Choice Requires="wps">
            <w:drawing>
              <wp:anchor distT="0" distB="0" distL="114300" distR="114300" simplePos="0" relativeHeight="251718719" behindDoc="0" locked="0" layoutInCell="1" allowOverlap="1" wp14:anchorId="0CEB0D74" wp14:editId="20F09638">
                <wp:simplePos x="0" y="0"/>
                <wp:positionH relativeFrom="page">
                  <wp:posOffset>1663065</wp:posOffset>
                </wp:positionH>
                <wp:positionV relativeFrom="page">
                  <wp:posOffset>5826125</wp:posOffset>
                </wp:positionV>
                <wp:extent cx="4110990" cy="1764665"/>
                <wp:effectExtent l="228600" t="228600" r="232410" b="235585"/>
                <wp:wrapSquare wrapText="bothSides"/>
                <wp:docPr id="69" name="Text Box 69"/>
                <wp:cNvGraphicFramePr/>
                <a:graphic xmlns:a="http://schemas.openxmlformats.org/drawingml/2006/main">
                  <a:graphicData uri="http://schemas.microsoft.com/office/word/2010/wordprocessingShape">
                    <wps:wsp>
                      <wps:cNvSpPr txBox="1"/>
                      <wps:spPr>
                        <a:xfrm>
                          <a:off x="0" y="0"/>
                          <a:ext cx="4110990" cy="1764665"/>
                        </a:xfrm>
                        <a:prstGeom prst="rect">
                          <a:avLst/>
                        </a:prstGeom>
                        <a:solidFill>
                          <a:srgbClr val="A9B2B1"/>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ED519F1" w14:textId="7945B332" w:rsidR="00966221" w:rsidRPr="000441C5" w:rsidRDefault="00966221" w:rsidP="00055D73">
                            <w:pPr>
                              <w:pStyle w:val="Heading2"/>
                              <w:numPr>
                                <w:ilvl w:val="0"/>
                                <w:numId w:val="0"/>
                              </w:numPr>
                              <w:jc w:val="center"/>
                              <w:rPr>
                                <w:sz w:val="32"/>
                              </w:rPr>
                            </w:pPr>
                            <w:r>
                              <w:rPr>
                                <w:sz w:val="32"/>
                              </w:rPr>
                              <w:t>The Club Executive</w:t>
                            </w:r>
                          </w:p>
                          <w:p w14:paraId="151C39FB" w14:textId="22D958B9" w:rsidR="00966221" w:rsidRDefault="000B6A67" w:rsidP="00055D73">
                            <w:pPr>
                              <w:jc w:val="both"/>
                            </w:pPr>
                            <w:r w:rsidRPr="000B6A67">
                              <w:t xml:space="preserve">Each year, every </w:t>
                            </w:r>
                            <w:r w:rsidR="00055D73">
                              <w:t>C</w:t>
                            </w:r>
                            <w:r w:rsidRPr="000B6A67">
                              <w:t xml:space="preserve">lub </w:t>
                            </w:r>
                            <w:proofErr w:type="gramStart"/>
                            <w:r w:rsidR="00A30BF5" w:rsidRPr="000B6A67">
                              <w:t>elect</w:t>
                            </w:r>
                            <w:r w:rsidR="00B10C94">
                              <w:t>s</w:t>
                            </w:r>
                            <w:proofErr w:type="gramEnd"/>
                            <w:r w:rsidRPr="000B6A67">
                              <w:t xml:space="preserve"> </w:t>
                            </w:r>
                            <w:r w:rsidR="00B10C94">
                              <w:t>seven</w:t>
                            </w:r>
                            <w:r w:rsidRPr="000B6A67">
                              <w:t xml:space="preserve"> members to take on leadership roles within the </w:t>
                            </w:r>
                            <w:r w:rsidR="00055D73">
                              <w:t>C</w:t>
                            </w:r>
                            <w:r w:rsidRPr="000B6A67">
                              <w:t xml:space="preserve">lub.  Club Executives are provided with leadership training to help them develop and understand their roles.  This is the beginning of your leadership journey within Toastmasters – a journey that will take you as far as you want to </w:t>
                            </w:r>
                            <w:r>
                              <w:t>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B0D74" id="Text Box 69" o:spid="_x0000_s1071" type="#_x0000_t202" style="position:absolute;left:0;text-align:left;margin-left:130.95pt;margin-top:458.75pt;width:323.7pt;height:138.95pt;z-index:25171871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" fillcolor="#a9b2b1" stroked="f">
                <v:textbox>
                  <w:txbxContent>
                    <w:p w14:paraId="3ED519F1" w14:textId="7945B332" w:rsidR="00966221" w:rsidRPr="000441C5" w:rsidRDefault="00966221" w:rsidP="00055D73">
                      <w:pPr>
                        <w:pStyle w:val="Heading2"/>
                        <w:numPr>
                          <w:ilvl w:val="0"/>
                          <w:numId w:val="0"/>
                        </w:numPr>
                        <w:jc w:val="center"/>
                        <w:rPr>
                          <w:sz w:val="32"/>
                        </w:rPr>
                      </w:pPr>
                      <w:r>
                        <w:rPr>
                          <w:sz w:val="32"/>
                        </w:rPr>
                        <w:t>The Club Executive</w:t>
                      </w:r>
                    </w:p>
                    <w:p w14:paraId="151C39FB" w14:textId="22D958B9" w:rsidR="00966221" w:rsidRDefault="000B6A67" w:rsidP="00055D73">
                      <w:pPr>
                        <w:jc w:val="both"/>
                      </w:pPr>
                      <w:r w:rsidRPr="000B6A67">
                        <w:t xml:space="preserve">Each year, every </w:t>
                      </w:r>
                      <w:r w:rsidR="00055D73">
                        <w:t>C</w:t>
                      </w:r>
                      <w:r w:rsidRPr="000B6A67">
                        <w:t xml:space="preserve">lub </w:t>
                      </w:r>
                      <w:proofErr w:type="gramStart"/>
                      <w:r w:rsidR="00A30BF5" w:rsidRPr="000B6A67">
                        <w:t>elect</w:t>
                      </w:r>
                      <w:r w:rsidR="00B10C94">
                        <w:t>s</w:t>
                      </w:r>
                      <w:proofErr w:type="gramEnd"/>
                      <w:r w:rsidRPr="000B6A67">
                        <w:t xml:space="preserve"> </w:t>
                      </w:r>
                      <w:r w:rsidR="00B10C94">
                        <w:t>seven</w:t>
                      </w:r>
                      <w:r w:rsidRPr="000B6A67">
                        <w:t xml:space="preserve"> members to take on leadership roles within the </w:t>
                      </w:r>
                      <w:r w:rsidR="00055D73">
                        <w:t>C</w:t>
                      </w:r>
                      <w:r w:rsidRPr="000B6A67">
                        <w:t xml:space="preserve">lub.  Club Executives are provided with leadership training to help them develop and understand their roles.  This is the beginning of your leadership journey within Toastmasters – a journey that will take you as far as you want to </w:t>
                      </w:r>
                      <w:r>
                        <w:t>go.</w:t>
                      </w:r>
                    </w:p>
                  </w:txbxContent>
                </v:textbox>
                <w10:wrap type="square" anchorx="page" anchory="page"/>
              </v:shape>
            </w:pict>
          </mc:Fallback>
        </mc:AlternateContent>
      </w:r>
      <w:r w:rsidR="00C55133">
        <w:rPr>
          <w:noProof/>
        </w:rPr>
        <mc:AlternateContent>
          <mc:Choice Requires="wps">
            <w:drawing>
              <wp:anchor distT="0" distB="0" distL="114300" distR="114300" simplePos="0" relativeHeight="251720767" behindDoc="0" locked="0" layoutInCell="1" allowOverlap="1" wp14:anchorId="5668250B" wp14:editId="422FD668">
                <wp:simplePos x="0" y="0"/>
                <wp:positionH relativeFrom="page">
                  <wp:posOffset>1663065</wp:posOffset>
                </wp:positionH>
                <wp:positionV relativeFrom="page">
                  <wp:posOffset>8048625</wp:posOffset>
                </wp:positionV>
                <wp:extent cx="4110990" cy="1632585"/>
                <wp:effectExtent l="228600" t="228600" r="232410" b="234315"/>
                <wp:wrapSquare wrapText="bothSides"/>
                <wp:docPr id="70" name="Text Box 70"/>
                <wp:cNvGraphicFramePr/>
                <a:graphic xmlns:a="http://schemas.openxmlformats.org/drawingml/2006/main">
                  <a:graphicData uri="http://schemas.microsoft.com/office/word/2010/wordprocessingShape">
                    <wps:wsp>
                      <wps:cNvSpPr txBox="1"/>
                      <wps:spPr>
                        <a:xfrm>
                          <a:off x="0" y="0"/>
                          <a:ext cx="4110990" cy="1632585"/>
                        </a:xfrm>
                        <a:prstGeom prst="rect">
                          <a:avLst/>
                        </a:prstGeom>
                        <a:solidFill>
                          <a:srgbClr val="A9B2B1"/>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73A5431" w14:textId="7FFD2D0A" w:rsidR="00966221" w:rsidRPr="000441C5" w:rsidRDefault="00966221" w:rsidP="00B10C94">
                            <w:pPr>
                              <w:pStyle w:val="Heading2"/>
                              <w:numPr>
                                <w:ilvl w:val="0"/>
                                <w:numId w:val="0"/>
                              </w:numPr>
                              <w:jc w:val="center"/>
                              <w:rPr>
                                <w:sz w:val="32"/>
                              </w:rPr>
                            </w:pPr>
                            <w:r>
                              <w:rPr>
                                <w:sz w:val="32"/>
                              </w:rPr>
                              <w:t>Club Contests</w:t>
                            </w:r>
                          </w:p>
                          <w:p w14:paraId="03BCB3FF" w14:textId="2BA5D2D1" w:rsidR="00966221" w:rsidRDefault="000B6A67" w:rsidP="00B10C94">
                            <w:pPr>
                              <w:jc w:val="both"/>
                            </w:pPr>
                            <w:r w:rsidRPr="000B6A67">
                              <w:t xml:space="preserve">Clubs stage </w:t>
                            </w:r>
                            <w:r w:rsidR="00B10C94">
                              <w:t>four</w:t>
                            </w:r>
                            <w:r w:rsidRPr="000B6A67">
                              <w:t xml:space="preserve"> contests each year – the International Speech, Humorous Speech, Table Topics and Evaluation Contests.  These contests provide an opportunity to stretch yourself and help you become comfortable speaking in more challenging environments</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8250B" id="Text Box 70" o:spid="_x0000_s1072" type="#_x0000_t202" style="position:absolute;left:0;text-align:left;margin-left:130.95pt;margin-top:633.75pt;width:323.7pt;height:128.55pt;z-index:25172076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" fillcolor="#a9b2b1" stroked="f">
                <v:textbox>
                  <w:txbxContent>
                    <w:p w14:paraId="273A5431" w14:textId="7FFD2D0A" w:rsidR="00966221" w:rsidRPr="000441C5" w:rsidRDefault="00966221" w:rsidP="00B10C94">
                      <w:pPr>
                        <w:pStyle w:val="Heading2"/>
                        <w:numPr>
                          <w:ilvl w:val="0"/>
                          <w:numId w:val="0"/>
                        </w:numPr>
                        <w:jc w:val="center"/>
                        <w:rPr>
                          <w:sz w:val="32"/>
                        </w:rPr>
                      </w:pPr>
                      <w:r>
                        <w:rPr>
                          <w:sz w:val="32"/>
                        </w:rPr>
                        <w:t>Club Contests</w:t>
                      </w:r>
                    </w:p>
                    <w:p w14:paraId="03BCB3FF" w14:textId="2BA5D2D1" w:rsidR="00966221" w:rsidRDefault="000B6A67" w:rsidP="00B10C94">
                      <w:pPr>
                        <w:jc w:val="both"/>
                      </w:pPr>
                      <w:r w:rsidRPr="000B6A67">
                        <w:t xml:space="preserve">Clubs stage </w:t>
                      </w:r>
                      <w:r w:rsidR="00B10C94">
                        <w:t>four</w:t>
                      </w:r>
                      <w:r w:rsidRPr="000B6A67">
                        <w:t xml:space="preserve"> contests each year – the International Speech, Humorous Speech, Table Topics and Evaluation Contests.  These contests provide an opportunity to stretch yourself and help you become comfortable speaking in more challenging environments</w:t>
                      </w:r>
                      <w:r w:rsidR="00966221">
                        <w:t>.</w:t>
                      </w:r>
                    </w:p>
                  </w:txbxContent>
                </v:textbox>
                <w10:wrap type="square" anchorx="page" anchory="page"/>
              </v:shape>
            </w:pict>
          </mc:Fallback>
        </mc:AlternateContent>
      </w:r>
      <w:r w:rsidR="00C60E46">
        <w:br w:type="page"/>
      </w:r>
    </w:p>
    <w:p w14:paraId="57111361" w14:textId="7EFBB5EA" w:rsidR="0023348D" w:rsidRDefault="000B6A67" w:rsidP="000735FE">
      <w:pPr>
        <w:pStyle w:val="inbox2"/>
      </w:pPr>
      <w:r>
        <w:rPr>
          <w:noProof/>
        </w:rPr>
        <w:lastRenderedPageBreak/>
        <mc:AlternateContent>
          <mc:Choice Requires="wps">
            <w:drawing>
              <wp:anchor distT="0" distB="0" distL="114300" distR="114300" simplePos="0" relativeHeight="251669504" behindDoc="0" locked="0" layoutInCell="1" allowOverlap="1" wp14:anchorId="5200C1E3" wp14:editId="44D887B9">
                <wp:simplePos x="0" y="0"/>
                <wp:positionH relativeFrom="page">
                  <wp:posOffset>1819276</wp:posOffset>
                </wp:positionH>
                <wp:positionV relativeFrom="page">
                  <wp:posOffset>8058150</wp:posOffset>
                </wp:positionV>
                <wp:extent cx="4110990" cy="1781175"/>
                <wp:effectExtent l="228600" t="228600" r="232410" b="238125"/>
                <wp:wrapSquare wrapText="bothSides"/>
                <wp:docPr id="82" name="Text Box 82"/>
                <wp:cNvGraphicFramePr/>
                <a:graphic xmlns:a="http://schemas.openxmlformats.org/drawingml/2006/main">
                  <a:graphicData uri="http://schemas.microsoft.com/office/word/2010/wordprocessingShape">
                    <wps:wsp>
                      <wps:cNvSpPr txBox="1"/>
                      <wps:spPr>
                        <a:xfrm>
                          <a:off x="0" y="0"/>
                          <a:ext cx="4110990" cy="1781175"/>
                        </a:xfrm>
                        <a:prstGeom prst="rect">
                          <a:avLst/>
                        </a:prstGeom>
                        <a:solidFill>
                          <a:srgbClr val="A9B2B1"/>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9E712EC" w14:textId="44495873" w:rsidR="00966221" w:rsidRPr="000441C5" w:rsidRDefault="00966221" w:rsidP="00C61105">
                            <w:pPr>
                              <w:pStyle w:val="Heading2"/>
                              <w:numPr>
                                <w:ilvl w:val="0"/>
                                <w:numId w:val="0"/>
                              </w:numPr>
                              <w:jc w:val="center"/>
                              <w:rPr>
                                <w:sz w:val="32"/>
                              </w:rPr>
                            </w:pPr>
                            <w:r>
                              <w:rPr>
                                <w:sz w:val="32"/>
                              </w:rPr>
                              <w:t>Toastmasters International</w:t>
                            </w:r>
                          </w:p>
                          <w:p w14:paraId="3350D601" w14:textId="55E3ED68" w:rsidR="00966221" w:rsidRDefault="00966221" w:rsidP="00B10C94">
                            <w:pPr>
                              <w:jc w:val="both"/>
                            </w:pPr>
                            <w:r>
                              <w:t xml:space="preserve">The international organisation </w:t>
                            </w:r>
                            <w:r w:rsidR="000B6A67">
                              <w:t>comprises of</w:t>
                            </w:r>
                            <w:r>
                              <w:t xml:space="preserve"> </w:t>
                            </w:r>
                            <w:r w:rsidR="000B6A67" w:rsidRPr="000B6A67">
                              <w:t>approximately</w:t>
                            </w:r>
                            <w:r>
                              <w:t xml:space="preserve"> 350,000 members in over 16,000 clubs in 141 countries.  These </w:t>
                            </w:r>
                            <w:r w:rsidR="00B10C94">
                              <w:t>C</w:t>
                            </w:r>
                            <w:r>
                              <w:t xml:space="preserve">lubs are organized into </w:t>
                            </w:r>
                            <w:r w:rsidR="002C678C">
                              <w:t>over</w:t>
                            </w:r>
                            <w:r>
                              <w:t xml:space="preserve"> 100 Districts around the world. </w:t>
                            </w:r>
                          </w:p>
                          <w:p w14:paraId="643AC36C" w14:textId="3FB3A5B8" w:rsidR="00966221" w:rsidRDefault="000B6A67" w:rsidP="00B10C94">
                            <w:pPr>
                              <w:jc w:val="both"/>
                            </w:pPr>
                            <w:r w:rsidRPr="000B6A67">
                              <w:t xml:space="preserve">District Annual Conferences and the Toastmasters International Convention, provide wonderful opportunities to meet others and expand your </w:t>
                            </w:r>
                            <w:r>
                              <w:t>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0C1E3" id="Text Box 82" o:spid="_x0000_s1073" type="#_x0000_t202" style="position:absolute;left:0;text-align:left;margin-left:143.25pt;margin-top:634.5pt;width:323.7pt;height:140.2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" fillcolor="#a9b2b1" stroked="f">
                <v:textbox>
                  <w:txbxContent>
                    <w:p w14:paraId="49E712EC" w14:textId="44495873" w:rsidR="00966221" w:rsidRPr="000441C5" w:rsidRDefault="00966221" w:rsidP="00C61105">
                      <w:pPr>
                        <w:pStyle w:val="Heading2"/>
                        <w:numPr>
                          <w:ilvl w:val="0"/>
                          <w:numId w:val="0"/>
                        </w:numPr>
                        <w:jc w:val="center"/>
                        <w:rPr>
                          <w:sz w:val="32"/>
                        </w:rPr>
                      </w:pPr>
                      <w:r>
                        <w:rPr>
                          <w:sz w:val="32"/>
                        </w:rPr>
                        <w:t>Toastmasters International</w:t>
                      </w:r>
                    </w:p>
                    <w:p w14:paraId="3350D601" w14:textId="55E3ED68" w:rsidR="00966221" w:rsidRDefault="00966221" w:rsidP="00B10C94">
                      <w:pPr>
                        <w:jc w:val="both"/>
                      </w:pPr>
                      <w:r>
                        <w:t xml:space="preserve">The international organisation </w:t>
                      </w:r>
                      <w:r w:rsidR="000B6A67">
                        <w:t>comprises of</w:t>
                      </w:r>
                      <w:r>
                        <w:t xml:space="preserve"> </w:t>
                      </w:r>
                      <w:r w:rsidR="000B6A67" w:rsidRPr="000B6A67">
                        <w:t>approximately</w:t>
                      </w:r>
                      <w:r>
                        <w:t xml:space="preserve"> 350,000 members in over 16,000 clubs in 141 countries.  These </w:t>
                      </w:r>
                      <w:r w:rsidR="00B10C94">
                        <w:t>C</w:t>
                      </w:r>
                      <w:r>
                        <w:t xml:space="preserve">lubs are organized into </w:t>
                      </w:r>
                      <w:r w:rsidR="002C678C">
                        <w:t>over</w:t>
                      </w:r>
                      <w:r>
                        <w:t xml:space="preserve"> 100 Districts around the world. </w:t>
                      </w:r>
                    </w:p>
                    <w:p w14:paraId="643AC36C" w14:textId="3FB3A5B8" w:rsidR="00966221" w:rsidRDefault="000B6A67" w:rsidP="00B10C94">
                      <w:pPr>
                        <w:jc w:val="both"/>
                      </w:pPr>
                      <w:r w:rsidRPr="000B6A67">
                        <w:t xml:space="preserve">District Annual Conferences and the Toastmasters International Convention, provide wonderful opportunities to meet others and expand your </w:t>
                      </w:r>
                      <w:r>
                        <w:t>network.</w:t>
                      </w:r>
                    </w:p>
                  </w:txbxContent>
                </v:textbox>
                <w10:wrap type="square" anchorx="page" anchory="page"/>
              </v:shape>
            </w:pict>
          </mc:Fallback>
        </mc:AlternateContent>
      </w:r>
      <w:r w:rsidR="00A476BA">
        <w:rPr>
          <w:noProof/>
        </w:rPr>
        <mc:AlternateContent>
          <mc:Choice Requires="wps">
            <w:drawing>
              <wp:anchor distT="0" distB="0" distL="114300" distR="114300" simplePos="0" relativeHeight="251663360" behindDoc="0" locked="0" layoutInCell="1" allowOverlap="1" wp14:anchorId="2CCB9EA9" wp14:editId="603EED35">
                <wp:simplePos x="0" y="0"/>
                <wp:positionH relativeFrom="page">
                  <wp:posOffset>285750</wp:posOffset>
                </wp:positionH>
                <wp:positionV relativeFrom="page">
                  <wp:posOffset>942975</wp:posOffset>
                </wp:positionV>
                <wp:extent cx="6648450" cy="828675"/>
                <wp:effectExtent l="0" t="0" r="0" b="9525"/>
                <wp:wrapSquare wrapText="bothSides"/>
                <wp:docPr id="78" name="Text Box 78"/>
                <wp:cNvGraphicFramePr/>
                <a:graphic xmlns:a="http://schemas.openxmlformats.org/drawingml/2006/main">
                  <a:graphicData uri="http://schemas.microsoft.com/office/word/2010/wordprocessingShape">
                    <wps:wsp>
                      <wps:cNvSpPr txBox="1"/>
                      <wps:spPr>
                        <a:xfrm>
                          <a:off x="0" y="0"/>
                          <a:ext cx="6648450" cy="8286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9183F7D" w14:textId="6704F3C8" w:rsidR="00966221" w:rsidRDefault="00966221" w:rsidP="00EC384D">
                            <w:pPr>
                              <w:pStyle w:val="leadparagraph"/>
                            </w:pPr>
                            <w:r>
                              <w:t xml:space="preserve">Time to enter the </w:t>
                            </w:r>
                            <w:r>
                              <w:rPr>
                                <w:b/>
                              </w:rPr>
                              <w:t>Growth Zone</w:t>
                            </w:r>
                            <w:r>
                              <w:t xml:space="preserve">. With over 350 </w:t>
                            </w:r>
                            <w:r w:rsidR="00854F5D">
                              <w:t>C</w:t>
                            </w:r>
                            <w:r>
                              <w:t>lubs in NSW and ACT alone, you’ll find unbelievable opportunities in the wider Toastmaster organisation for speaking, leadership, and network buil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B9EA9" id="Text Box 78" o:spid="_x0000_s1074" type="#_x0000_t202" style="position:absolute;left:0;text-align:left;margin-left:22.5pt;margin-top:74.25pt;width:523.5pt;height:65.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" filled="f" stroked="f">
                <v:textbox>
                  <w:txbxContent>
                    <w:p w14:paraId="69183F7D" w14:textId="6704F3C8" w:rsidR="00966221" w:rsidRDefault="00966221" w:rsidP="00EC384D">
                      <w:pPr>
                        <w:pStyle w:val="leadparagraph"/>
                      </w:pPr>
                      <w:r>
                        <w:t xml:space="preserve">Time to enter the </w:t>
                      </w:r>
                      <w:r>
                        <w:rPr>
                          <w:b/>
                        </w:rPr>
                        <w:t>Growth Zone</w:t>
                      </w:r>
                      <w:r>
                        <w:t xml:space="preserve">. With over 350 </w:t>
                      </w:r>
                      <w:r w:rsidR="00854F5D">
                        <w:t>C</w:t>
                      </w:r>
                      <w:r>
                        <w:t>lubs in NSW and ACT alone, you’ll find unbelievable opportunities in the wider Toastmaster organisation for speaking, leadership, and network building.</w:t>
                      </w:r>
                    </w:p>
                  </w:txbxContent>
                </v:textbox>
                <w10:wrap type="square" anchorx="page" anchory="page"/>
              </v:shape>
            </w:pict>
          </mc:Fallback>
        </mc:AlternateContent>
      </w:r>
      <w:r w:rsidR="00BC273B">
        <w:rPr>
          <w:noProof/>
        </w:rPr>
        <mc:AlternateContent>
          <mc:Choice Requires="wps">
            <w:drawing>
              <wp:anchor distT="0" distB="0" distL="114300" distR="114300" simplePos="0" relativeHeight="251671552" behindDoc="1" locked="0" layoutInCell="1" allowOverlap="1" wp14:anchorId="6C154745" wp14:editId="1928C406">
                <wp:simplePos x="0" y="0"/>
                <wp:positionH relativeFrom="page">
                  <wp:posOffset>-16722</wp:posOffset>
                </wp:positionH>
                <wp:positionV relativeFrom="page">
                  <wp:posOffset>288290</wp:posOffset>
                </wp:positionV>
                <wp:extent cx="7795260" cy="583565"/>
                <wp:effectExtent l="0" t="0" r="27940" b="26035"/>
                <wp:wrapNone/>
                <wp:docPr id="73" name="Text Box 73"/>
                <wp:cNvGraphicFramePr/>
                <a:graphic xmlns:a="http://schemas.openxmlformats.org/drawingml/2006/main">
                  <a:graphicData uri="http://schemas.microsoft.com/office/word/2010/wordprocessingShape">
                    <wps:wsp>
                      <wps:cNvSpPr txBox="1"/>
                      <wps:spPr>
                        <a:xfrm>
                          <a:off x="0" y="0"/>
                          <a:ext cx="7795260" cy="583565"/>
                        </a:xfrm>
                        <a:prstGeom prst="rect">
                          <a:avLst/>
                        </a:prstGeom>
                        <a:solidFill>
                          <a:srgbClr val="ADC0D6">
                            <a:alpha val="55000"/>
                          </a:srgbClr>
                        </a:solidFill>
                        <a:ln>
                          <a:solidFill>
                            <a:schemeClr val="accent1"/>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C88D436" w14:textId="22254191" w:rsidR="00966221" w:rsidRDefault="00966221" w:rsidP="00BC273B">
                            <w:pPr>
                              <w:pStyle w:val="Header-Right"/>
                            </w:pPr>
                            <w:r>
                              <w:t xml:space="preserve">  Beyond Your Club</w:t>
                            </w:r>
                          </w:p>
                          <w:p w14:paraId="08421036" w14:textId="77777777" w:rsidR="00966221" w:rsidRPr="0023348D" w:rsidRDefault="00966221" w:rsidP="00BC273B"/>
                          <w:p w14:paraId="69748D01" w14:textId="77777777" w:rsidR="00966221" w:rsidRPr="0023348D" w:rsidRDefault="00966221" w:rsidP="00BC27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54745" id="Text Box 73" o:spid="_x0000_s1075" type="#_x0000_t202" style="position:absolute;left:0;text-align:left;margin-left:-1.3pt;margin-top:22.7pt;width:613.8pt;height:45.9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" fillcolor="#adc0d6" strokecolor="#4f81bd [3204]">
                <v:fill opacity="35980f"/>
                <v:textbox>
                  <w:txbxContent>
                    <w:p w14:paraId="5C88D436" w14:textId="22254191" w:rsidR="00966221" w:rsidRDefault="00966221" w:rsidP="00BC273B">
                      <w:pPr>
                        <w:pStyle w:val="Header-Right"/>
                      </w:pPr>
                      <w:r>
                        <w:t xml:space="preserve">  Beyond Your Club</w:t>
                      </w:r>
                    </w:p>
                    <w:p w14:paraId="08421036" w14:textId="77777777" w:rsidR="00966221" w:rsidRPr="0023348D" w:rsidRDefault="00966221" w:rsidP="00BC273B"/>
                    <w:p w14:paraId="69748D01" w14:textId="77777777" w:rsidR="00966221" w:rsidRPr="0023348D" w:rsidRDefault="00966221" w:rsidP="00BC273B"/>
                  </w:txbxContent>
                </v:textbox>
                <w10:wrap anchorx="page" anchory="page"/>
              </v:shape>
            </w:pict>
          </mc:Fallback>
        </mc:AlternateContent>
      </w:r>
      <w:r w:rsidR="001B000D">
        <w:rPr>
          <w:noProof/>
        </w:rPr>
        <mc:AlternateContent>
          <mc:Choice Requires="wps">
            <w:drawing>
              <wp:anchor distT="0" distB="0" distL="114300" distR="114300" simplePos="0" relativeHeight="251667456" behindDoc="0" locked="0" layoutInCell="1" allowOverlap="1" wp14:anchorId="238365D3" wp14:editId="4E6E6E19">
                <wp:simplePos x="0" y="0"/>
                <wp:positionH relativeFrom="page">
                  <wp:posOffset>1815465</wp:posOffset>
                </wp:positionH>
                <wp:positionV relativeFrom="page">
                  <wp:posOffset>5996305</wp:posOffset>
                </wp:positionV>
                <wp:extent cx="4110990" cy="1539875"/>
                <wp:effectExtent l="228600" t="228600" r="232410" b="231775"/>
                <wp:wrapSquare wrapText="bothSides"/>
                <wp:docPr id="81" name="Text Box 81"/>
                <wp:cNvGraphicFramePr/>
                <a:graphic xmlns:a="http://schemas.openxmlformats.org/drawingml/2006/main">
                  <a:graphicData uri="http://schemas.microsoft.com/office/word/2010/wordprocessingShape">
                    <wps:wsp>
                      <wps:cNvSpPr txBox="1"/>
                      <wps:spPr>
                        <a:xfrm>
                          <a:off x="0" y="0"/>
                          <a:ext cx="4110990" cy="1539875"/>
                        </a:xfrm>
                        <a:prstGeom prst="rect">
                          <a:avLst/>
                        </a:prstGeom>
                        <a:solidFill>
                          <a:srgbClr val="A9B2B1"/>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EE44551" w14:textId="381BD0FD" w:rsidR="00966221" w:rsidRPr="000441C5" w:rsidRDefault="00966221" w:rsidP="00C61105">
                            <w:pPr>
                              <w:pStyle w:val="Heading2"/>
                              <w:numPr>
                                <w:ilvl w:val="0"/>
                                <w:numId w:val="0"/>
                              </w:numPr>
                              <w:shd w:val="clear" w:color="auto" w:fill="A9B2B1"/>
                              <w:jc w:val="center"/>
                              <w:rPr>
                                <w:sz w:val="32"/>
                              </w:rPr>
                            </w:pPr>
                            <w:r>
                              <w:rPr>
                                <w:sz w:val="32"/>
                              </w:rPr>
                              <w:t>Higher Leadership Opportunities</w:t>
                            </w:r>
                          </w:p>
                          <w:p w14:paraId="3E11BF5C" w14:textId="4E5C61F5" w:rsidR="00966221" w:rsidRDefault="000B6A67" w:rsidP="00C61105">
                            <w:pPr>
                              <w:shd w:val="clear" w:color="auto" w:fill="A9B2B1"/>
                              <w:jc w:val="both"/>
                            </w:pPr>
                            <w:r w:rsidRPr="000B6A67">
                              <w:t>Members who have successfully served as Club Executives often go onto higher leadership roles within the Toastmasters organization.  These leaders receive a higher level of training, as well as invaluable leadership experience that is not often available to people generally</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365D3" id="Text Box 81" o:spid="_x0000_s1076" type="#_x0000_t202" style="position:absolute;left:0;text-align:left;margin-left:142.95pt;margin-top:472.15pt;width:323.7pt;height:121.2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" fillcolor="#a9b2b1" stroked="f">
                <v:textbox>
                  <w:txbxContent>
                    <w:p w14:paraId="6EE44551" w14:textId="381BD0FD" w:rsidR="00966221" w:rsidRPr="000441C5" w:rsidRDefault="00966221" w:rsidP="00C61105">
                      <w:pPr>
                        <w:pStyle w:val="Heading2"/>
                        <w:numPr>
                          <w:ilvl w:val="0"/>
                          <w:numId w:val="0"/>
                        </w:numPr>
                        <w:shd w:val="clear" w:color="auto" w:fill="A9B2B1"/>
                        <w:jc w:val="center"/>
                        <w:rPr>
                          <w:sz w:val="32"/>
                        </w:rPr>
                      </w:pPr>
                      <w:r>
                        <w:rPr>
                          <w:sz w:val="32"/>
                        </w:rPr>
                        <w:t>Higher Leadership Opportunities</w:t>
                      </w:r>
                    </w:p>
                    <w:p w14:paraId="3E11BF5C" w14:textId="4E5C61F5" w:rsidR="00966221" w:rsidRDefault="000B6A67" w:rsidP="00C61105">
                      <w:pPr>
                        <w:shd w:val="clear" w:color="auto" w:fill="A9B2B1"/>
                        <w:jc w:val="both"/>
                      </w:pPr>
                      <w:r w:rsidRPr="000B6A67">
                        <w:t>Members who have successfully served as Club Executives often go onto higher leadership roles within the Toastmasters organization.  These leaders receive a higher level of training, as well as invaluable leadership experience that is not often available to people generally</w:t>
                      </w:r>
                      <w:r w:rsidR="00966221">
                        <w:t>.</w:t>
                      </w:r>
                    </w:p>
                  </w:txbxContent>
                </v:textbox>
                <w10:wrap type="square" anchorx="page" anchory="page"/>
              </v:shape>
            </w:pict>
          </mc:Fallback>
        </mc:AlternateContent>
      </w:r>
      <w:r w:rsidR="00CD6677">
        <w:rPr>
          <w:noProof/>
        </w:rPr>
        <mc:AlternateContent>
          <mc:Choice Requires="wps">
            <w:drawing>
              <wp:anchor distT="0" distB="0" distL="114300" distR="114300" simplePos="0" relativeHeight="251734079" behindDoc="0" locked="0" layoutInCell="1" allowOverlap="1" wp14:anchorId="7DFAEEF7" wp14:editId="0A849D02">
                <wp:simplePos x="0" y="0"/>
                <wp:positionH relativeFrom="page">
                  <wp:posOffset>1815465</wp:posOffset>
                </wp:positionH>
                <wp:positionV relativeFrom="page">
                  <wp:posOffset>3866515</wp:posOffset>
                </wp:positionV>
                <wp:extent cx="4110990" cy="1607185"/>
                <wp:effectExtent l="228600" t="228600" r="232410" b="221615"/>
                <wp:wrapSquare wrapText="bothSides"/>
                <wp:docPr id="80" name="Text Box 80"/>
                <wp:cNvGraphicFramePr/>
                <a:graphic xmlns:a="http://schemas.openxmlformats.org/drawingml/2006/main">
                  <a:graphicData uri="http://schemas.microsoft.com/office/word/2010/wordprocessingShape">
                    <wps:wsp>
                      <wps:cNvSpPr txBox="1"/>
                      <wps:spPr>
                        <a:xfrm>
                          <a:off x="0" y="0"/>
                          <a:ext cx="4110990" cy="1607185"/>
                        </a:xfrm>
                        <a:prstGeom prst="rect">
                          <a:avLst/>
                        </a:prstGeom>
                        <a:solidFill>
                          <a:srgbClr val="A9B2B1">
                            <a:alpha val="53000"/>
                          </a:srgbClr>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FA50470" w14:textId="1EF4DEDC" w:rsidR="00966221" w:rsidRPr="00C61105" w:rsidRDefault="00966221" w:rsidP="00C61105">
                            <w:pPr>
                              <w:pStyle w:val="Heading2"/>
                              <w:numPr>
                                <w:ilvl w:val="0"/>
                                <w:numId w:val="0"/>
                              </w:numPr>
                              <w:shd w:val="clear" w:color="auto" w:fill="A9B2B1"/>
                              <w:jc w:val="center"/>
                              <w:rPr>
                                <w:sz w:val="32"/>
                                <w14:glow w14:rad="0">
                                  <w14:srgbClr w14:val="A9B2B1"/>
                                </w14:glow>
                              </w:rPr>
                            </w:pPr>
                            <w:r w:rsidRPr="00C61105">
                              <w:rPr>
                                <w:sz w:val="32"/>
                                <w14:glow w14:rad="0">
                                  <w14:srgbClr w14:val="A9B2B1"/>
                                </w14:glow>
                              </w:rPr>
                              <w:t>Higher Level Contests</w:t>
                            </w:r>
                          </w:p>
                          <w:p w14:paraId="57D0589C" w14:textId="7FE025F3" w:rsidR="00966221" w:rsidRPr="00C61105" w:rsidRDefault="000B6A67" w:rsidP="00C61105">
                            <w:pPr>
                              <w:shd w:val="clear" w:color="auto" w:fill="A9B2B1"/>
                              <w:jc w:val="both"/>
                              <w:rPr>
                                <w14:glow w14:rad="0">
                                  <w14:srgbClr w14:val="A9B2B1"/>
                                </w14:glow>
                              </w:rPr>
                            </w:pPr>
                            <w:r w:rsidRPr="00C61105">
                              <w:rPr>
                                <w14:glow w14:rad="0">
                                  <w14:srgbClr w14:val="A9B2B1"/>
                                </w14:glow>
                              </w:rPr>
                              <w:t xml:space="preserve">Winners of </w:t>
                            </w:r>
                            <w:r w:rsidR="00854F5D" w:rsidRPr="00C61105">
                              <w:rPr>
                                <w14:glow w14:rad="0">
                                  <w14:srgbClr w14:val="A9B2B1"/>
                                </w14:glow>
                              </w:rPr>
                              <w:t>C</w:t>
                            </w:r>
                            <w:r w:rsidRPr="00C61105">
                              <w:rPr>
                                <w14:glow w14:rad="0">
                                  <w14:srgbClr w14:val="A9B2B1"/>
                                </w14:glow>
                              </w:rPr>
                              <w:t xml:space="preserve">lub contests advance to compete against </w:t>
                            </w:r>
                            <w:r w:rsidR="00854F5D" w:rsidRPr="00C61105">
                              <w:rPr>
                                <w14:glow w14:rad="0">
                                  <w14:srgbClr w14:val="A9B2B1"/>
                                </w14:glow>
                              </w:rPr>
                              <w:t>C</w:t>
                            </w:r>
                            <w:r w:rsidRPr="00C61105">
                              <w:rPr>
                                <w14:glow w14:rad="0">
                                  <w14:srgbClr w14:val="A9B2B1"/>
                                </w14:glow>
                              </w:rPr>
                              <w:t>lubs in their own Area, the onwards to the Division level and ultimately the District finals.  The District finals are held at the Annual Conference, which is an excellent way to meet other Toastmasters as well as see the best speakers in the organization</w:t>
                            </w:r>
                            <w:r w:rsidR="00966221" w:rsidRPr="00C61105">
                              <w:rPr>
                                <w14:glow w14:rad="0">
                                  <w14:srgbClr w14:val="A9B2B1"/>
                                </w14:gl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AEEF7" id="Text Box 80" o:spid="_x0000_s1077" type="#_x0000_t202" style="position:absolute;left:0;text-align:left;margin-left:142.95pt;margin-top:304.45pt;width:323.7pt;height:126.55pt;z-index:25173407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" fillcolor="#a9b2b1" stroked="f">
                <v:fill opacity="34695f"/>
                <v:textbox>
                  <w:txbxContent>
                    <w:p w14:paraId="6FA50470" w14:textId="1EF4DEDC" w:rsidR="00966221" w:rsidRPr="00C61105" w:rsidRDefault="00966221" w:rsidP="00C61105">
                      <w:pPr>
                        <w:pStyle w:val="Heading2"/>
                        <w:numPr>
                          <w:ilvl w:val="0"/>
                          <w:numId w:val="0"/>
                        </w:numPr>
                        <w:shd w:val="clear" w:color="auto" w:fill="A9B2B1"/>
                        <w:jc w:val="center"/>
                        <w:rPr>
                          <w:sz w:val="32"/>
                          <w14:glow w14:rad="0">
                            <w14:srgbClr w14:val="A9B2B1"/>
                          </w14:glow>
                        </w:rPr>
                      </w:pPr>
                      <w:r w:rsidRPr="00C61105">
                        <w:rPr>
                          <w:sz w:val="32"/>
                          <w14:glow w14:rad="0">
                            <w14:srgbClr w14:val="A9B2B1"/>
                          </w14:glow>
                        </w:rPr>
                        <w:t>Higher Level Contests</w:t>
                      </w:r>
                    </w:p>
                    <w:p w14:paraId="57D0589C" w14:textId="7FE025F3" w:rsidR="00966221" w:rsidRPr="00C61105" w:rsidRDefault="000B6A67" w:rsidP="00C61105">
                      <w:pPr>
                        <w:shd w:val="clear" w:color="auto" w:fill="A9B2B1"/>
                        <w:jc w:val="both"/>
                        <w:rPr>
                          <w14:glow w14:rad="0">
                            <w14:srgbClr w14:val="A9B2B1"/>
                          </w14:glow>
                        </w:rPr>
                      </w:pPr>
                      <w:r w:rsidRPr="00C61105">
                        <w:rPr>
                          <w14:glow w14:rad="0">
                            <w14:srgbClr w14:val="A9B2B1"/>
                          </w14:glow>
                        </w:rPr>
                        <w:t xml:space="preserve">Winners of </w:t>
                      </w:r>
                      <w:r w:rsidR="00854F5D" w:rsidRPr="00C61105">
                        <w:rPr>
                          <w14:glow w14:rad="0">
                            <w14:srgbClr w14:val="A9B2B1"/>
                          </w14:glow>
                        </w:rPr>
                        <w:t>C</w:t>
                      </w:r>
                      <w:r w:rsidRPr="00C61105">
                        <w:rPr>
                          <w14:glow w14:rad="0">
                            <w14:srgbClr w14:val="A9B2B1"/>
                          </w14:glow>
                        </w:rPr>
                        <w:t xml:space="preserve">lub contests advance to compete against </w:t>
                      </w:r>
                      <w:r w:rsidR="00854F5D" w:rsidRPr="00C61105">
                        <w:rPr>
                          <w14:glow w14:rad="0">
                            <w14:srgbClr w14:val="A9B2B1"/>
                          </w14:glow>
                        </w:rPr>
                        <w:t>C</w:t>
                      </w:r>
                      <w:r w:rsidRPr="00C61105">
                        <w:rPr>
                          <w14:glow w14:rad="0">
                            <w14:srgbClr w14:val="A9B2B1"/>
                          </w14:glow>
                        </w:rPr>
                        <w:t>lubs in their own Area, the onwards to the Division level and ultimately the District finals.  The District finals are held at the Annual Conference, which is an excellent way to meet other Toastmasters as well as see the best speakers in the organization</w:t>
                      </w:r>
                      <w:r w:rsidR="00966221" w:rsidRPr="00C61105">
                        <w:rPr>
                          <w14:glow w14:rad="0">
                            <w14:srgbClr w14:val="A9B2B1"/>
                          </w14:glow>
                        </w:rPr>
                        <w:t xml:space="preserve">. </w:t>
                      </w:r>
                    </w:p>
                  </w:txbxContent>
                </v:textbox>
                <w10:wrap type="square" anchorx="page" anchory="page"/>
              </v:shape>
            </w:pict>
          </mc:Fallback>
        </mc:AlternateContent>
      </w:r>
    </w:p>
    <w:p w14:paraId="708EB0E7" w14:textId="77777777" w:rsidR="000969B2" w:rsidRPr="000969B2" w:rsidRDefault="000969B2" w:rsidP="000969B2"/>
    <w:p w14:paraId="10FE871C" w14:textId="77777777" w:rsidR="000969B2" w:rsidRPr="000969B2" w:rsidRDefault="000969B2" w:rsidP="000969B2"/>
    <w:p w14:paraId="6ED22A91" w14:textId="77777777" w:rsidR="000969B2" w:rsidRPr="000969B2" w:rsidRDefault="000969B2" w:rsidP="000969B2"/>
    <w:p w14:paraId="1DCF53B2" w14:textId="197ED343" w:rsidR="000969B2" w:rsidRPr="000969B2" w:rsidRDefault="000969B2" w:rsidP="000969B2">
      <w:r>
        <w:rPr>
          <w:noProof/>
        </w:rPr>
        <mc:AlternateContent>
          <mc:Choice Requires="wps">
            <w:drawing>
              <wp:anchor distT="0" distB="0" distL="114300" distR="114300" simplePos="0" relativeHeight="251665408" behindDoc="0" locked="0" layoutInCell="1" allowOverlap="1" wp14:anchorId="7B838DC1" wp14:editId="709B0BA0">
                <wp:simplePos x="0" y="0"/>
                <wp:positionH relativeFrom="page">
                  <wp:posOffset>1805305</wp:posOffset>
                </wp:positionH>
                <wp:positionV relativeFrom="page">
                  <wp:posOffset>1914525</wp:posOffset>
                </wp:positionV>
                <wp:extent cx="4124325" cy="1504950"/>
                <wp:effectExtent l="228600" t="228600" r="238125" b="228600"/>
                <wp:wrapSquare wrapText="bothSides"/>
                <wp:docPr id="79" name="Text Box 79"/>
                <wp:cNvGraphicFramePr/>
                <a:graphic xmlns:a="http://schemas.openxmlformats.org/drawingml/2006/main">
                  <a:graphicData uri="http://schemas.microsoft.com/office/word/2010/wordprocessingShape">
                    <wps:wsp>
                      <wps:cNvSpPr txBox="1"/>
                      <wps:spPr>
                        <a:xfrm>
                          <a:off x="0" y="0"/>
                          <a:ext cx="4124325" cy="1504950"/>
                        </a:xfrm>
                        <a:prstGeom prst="rect">
                          <a:avLst/>
                        </a:prstGeom>
                        <a:solidFill>
                          <a:srgbClr val="A9B2B1"/>
                        </a:solidFill>
                        <a:ln>
                          <a:noFill/>
                        </a:ln>
                        <a:effectLst>
                          <a:glow rad="228600">
                            <a:srgbClr val="A9B2B1"/>
                          </a:glow>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27DFA6C" w14:textId="7EF3A8AB" w:rsidR="00966221" w:rsidRPr="000441C5" w:rsidRDefault="00966221" w:rsidP="00854F5D">
                            <w:pPr>
                              <w:pStyle w:val="Heading2"/>
                              <w:numPr>
                                <w:ilvl w:val="0"/>
                                <w:numId w:val="0"/>
                              </w:numPr>
                              <w:jc w:val="center"/>
                              <w:rPr>
                                <w:sz w:val="32"/>
                              </w:rPr>
                            </w:pPr>
                            <w:r>
                              <w:rPr>
                                <w:sz w:val="32"/>
                              </w:rPr>
                              <w:t xml:space="preserve">Speaking </w:t>
                            </w:r>
                            <w:r w:rsidR="00854F5D">
                              <w:rPr>
                                <w:sz w:val="32"/>
                              </w:rPr>
                              <w:t>a</w:t>
                            </w:r>
                            <w:r>
                              <w:rPr>
                                <w:sz w:val="32"/>
                              </w:rPr>
                              <w:t xml:space="preserve">t </w:t>
                            </w:r>
                            <w:r w:rsidR="00854F5D">
                              <w:rPr>
                                <w:sz w:val="32"/>
                              </w:rPr>
                              <w:t>o</w:t>
                            </w:r>
                            <w:r>
                              <w:rPr>
                                <w:sz w:val="32"/>
                              </w:rPr>
                              <w:t>ther Clubs</w:t>
                            </w:r>
                          </w:p>
                          <w:p w14:paraId="7F22A871" w14:textId="772F56FA" w:rsidR="00966221" w:rsidRDefault="000B6A67" w:rsidP="00854F5D">
                            <w:pPr>
                              <w:jc w:val="both"/>
                            </w:pPr>
                            <w:r w:rsidRPr="000B6A67">
                              <w:t xml:space="preserve">There is no doubt you’ll quickly become comfortable speaking before an audience at your own </w:t>
                            </w:r>
                            <w:r w:rsidR="00854F5D">
                              <w:t>C</w:t>
                            </w:r>
                            <w:r w:rsidRPr="000B6A67">
                              <w:t xml:space="preserve">lub.  This is excellent for self-confidence.  Members who want to challenge themselves are welcome to visit other </w:t>
                            </w:r>
                            <w:r w:rsidR="00854F5D">
                              <w:t>C</w:t>
                            </w:r>
                            <w:r w:rsidRPr="000B6A67">
                              <w:t>lubs where they may be able to get on the speaking program</w:t>
                            </w:r>
                            <w:r w:rsidR="0096622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38DC1" id="Text Box 79" o:spid="_x0000_s1078" type="#_x0000_t202" style="position:absolute;margin-left:142.15pt;margin-top:150.75pt;width:324.75pt;height:118.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" fillcolor="#a9b2b1" stroked="f">
                <v:textbox>
                  <w:txbxContent>
                    <w:p w14:paraId="427DFA6C" w14:textId="7EF3A8AB" w:rsidR="00966221" w:rsidRPr="000441C5" w:rsidRDefault="00966221" w:rsidP="00854F5D">
                      <w:pPr>
                        <w:pStyle w:val="Heading2"/>
                        <w:numPr>
                          <w:ilvl w:val="0"/>
                          <w:numId w:val="0"/>
                        </w:numPr>
                        <w:jc w:val="center"/>
                        <w:rPr>
                          <w:sz w:val="32"/>
                        </w:rPr>
                      </w:pPr>
                      <w:r>
                        <w:rPr>
                          <w:sz w:val="32"/>
                        </w:rPr>
                        <w:t xml:space="preserve">Speaking </w:t>
                      </w:r>
                      <w:r w:rsidR="00854F5D">
                        <w:rPr>
                          <w:sz w:val="32"/>
                        </w:rPr>
                        <w:t>a</w:t>
                      </w:r>
                      <w:r>
                        <w:rPr>
                          <w:sz w:val="32"/>
                        </w:rPr>
                        <w:t xml:space="preserve">t </w:t>
                      </w:r>
                      <w:r w:rsidR="00854F5D">
                        <w:rPr>
                          <w:sz w:val="32"/>
                        </w:rPr>
                        <w:t>o</w:t>
                      </w:r>
                      <w:r>
                        <w:rPr>
                          <w:sz w:val="32"/>
                        </w:rPr>
                        <w:t>ther Clubs</w:t>
                      </w:r>
                    </w:p>
                    <w:p w14:paraId="7F22A871" w14:textId="772F56FA" w:rsidR="00966221" w:rsidRDefault="000B6A67" w:rsidP="00854F5D">
                      <w:pPr>
                        <w:jc w:val="both"/>
                      </w:pPr>
                      <w:r w:rsidRPr="000B6A67">
                        <w:t xml:space="preserve">There is no doubt you’ll quickly become comfortable speaking before an audience at your own </w:t>
                      </w:r>
                      <w:r w:rsidR="00854F5D">
                        <w:t>C</w:t>
                      </w:r>
                      <w:r w:rsidRPr="000B6A67">
                        <w:t xml:space="preserve">lub.  This is excellent for self-confidence.  Members who want to challenge themselves are welcome to visit other </w:t>
                      </w:r>
                      <w:r w:rsidR="00854F5D">
                        <w:t>C</w:t>
                      </w:r>
                      <w:r w:rsidRPr="000B6A67">
                        <w:t>lubs where they may be able to get on the speaking program</w:t>
                      </w:r>
                      <w:r w:rsidR="00966221">
                        <w:t xml:space="preserve">. </w:t>
                      </w:r>
                    </w:p>
                  </w:txbxContent>
                </v:textbox>
                <w10:wrap type="square" anchorx="page" anchory="page"/>
              </v:shape>
            </w:pict>
          </mc:Fallback>
        </mc:AlternateContent>
      </w:r>
    </w:p>
    <w:p w14:paraId="37DFC888" w14:textId="425F70DB" w:rsidR="000969B2" w:rsidRPr="000969B2" w:rsidRDefault="000969B2" w:rsidP="000969B2"/>
    <w:p w14:paraId="328316D8" w14:textId="77777777" w:rsidR="000969B2" w:rsidRPr="000969B2" w:rsidRDefault="000969B2" w:rsidP="000969B2"/>
    <w:p w14:paraId="09767818" w14:textId="77777777" w:rsidR="000969B2" w:rsidRPr="000969B2" w:rsidRDefault="000969B2" w:rsidP="000969B2"/>
    <w:p w14:paraId="4632175D" w14:textId="77777777" w:rsidR="000969B2" w:rsidRDefault="000969B2" w:rsidP="000969B2">
      <w:pPr>
        <w:rPr>
          <w:rFonts w:eastAsiaTheme="minorHAnsi"/>
          <w:color w:val="772332"/>
          <w:sz w:val="32"/>
          <w:szCs w:val="36"/>
        </w:rPr>
      </w:pPr>
    </w:p>
    <w:p w14:paraId="303871F6" w14:textId="77777777" w:rsidR="000969B2" w:rsidRDefault="000969B2" w:rsidP="000969B2">
      <w:pPr>
        <w:rPr>
          <w:rFonts w:eastAsiaTheme="minorHAnsi"/>
          <w:color w:val="772332"/>
          <w:sz w:val="32"/>
          <w:szCs w:val="36"/>
        </w:rPr>
      </w:pPr>
    </w:p>
    <w:p w14:paraId="3123786C" w14:textId="77777777" w:rsidR="000969B2" w:rsidRDefault="000969B2" w:rsidP="000969B2">
      <w:pPr>
        <w:rPr>
          <w:rFonts w:eastAsiaTheme="minorHAnsi"/>
          <w:color w:val="772332"/>
          <w:sz w:val="32"/>
          <w:szCs w:val="36"/>
        </w:rPr>
      </w:pPr>
    </w:p>
    <w:p w14:paraId="32FB68E7" w14:textId="1BC5F9DC" w:rsidR="000969B2" w:rsidRPr="000969B2" w:rsidRDefault="000969B2" w:rsidP="000969B2">
      <w:pPr>
        <w:sectPr w:rsidR="000969B2" w:rsidRPr="000969B2" w:rsidSect="00C22886">
          <w:headerReference w:type="even" r:id="rId22"/>
          <w:headerReference w:type="default" r:id="rId23"/>
          <w:footerReference w:type="even" r:id="rId24"/>
          <w:footerReference w:type="default" r:id="rId25"/>
          <w:headerReference w:type="first" r:id="rId26"/>
          <w:footerReference w:type="first" r:id="rId27"/>
          <w:pgSz w:w="11906" w:h="16838"/>
          <w:pgMar w:top="0" w:right="0" w:bottom="0" w:left="0" w:header="720" w:footer="720" w:gutter="0"/>
          <w:cols w:space="720"/>
          <w:titlePg/>
        </w:sectPr>
      </w:pPr>
    </w:p>
    <w:p w14:paraId="71F441B4" w14:textId="2289CD54" w:rsidR="0023348D" w:rsidRDefault="00951816" w:rsidP="00E823D4">
      <w:r>
        <w:rPr>
          <w:noProof/>
        </w:rPr>
        <w:lastRenderedPageBreak/>
        <w:drawing>
          <wp:anchor distT="0" distB="0" distL="114300" distR="114300" simplePos="0" relativeHeight="251741247" behindDoc="0" locked="0" layoutInCell="1" allowOverlap="1" wp14:anchorId="6D06A9DE" wp14:editId="1B96CB89">
            <wp:simplePos x="0" y="0"/>
            <wp:positionH relativeFrom="page">
              <wp:posOffset>6294755</wp:posOffset>
            </wp:positionH>
            <wp:positionV relativeFrom="page">
              <wp:posOffset>4725035</wp:posOffset>
            </wp:positionV>
            <wp:extent cx="1040765" cy="862965"/>
            <wp:effectExtent l="0" t="0" r="635" b="635"/>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oastmasters Logo Color P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40765" cy="862965"/>
                    </a:xfrm>
                    <a:prstGeom prst="rect">
                      <a:avLst/>
                    </a:prstGeom>
                  </pic:spPr>
                </pic:pic>
              </a:graphicData>
            </a:graphic>
            <wp14:sizeRelH relativeFrom="margin">
              <wp14:pctWidth>0</wp14:pctWidth>
            </wp14:sizeRelH>
            <wp14:sizeRelV relativeFrom="margin">
              <wp14:pctHeight>0</wp14:pctHeight>
            </wp14:sizeRelV>
          </wp:anchor>
        </w:drawing>
      </w:r>
      <w:r w:rsidR="000B6A67">
        <w:rPr>
          <w:noProof/>
        </w:rPr>
        <mc:AlternateContent>
          <mc:Choice Requires="wps">
            <w:drawing>
              <wp:anchor distT="0" distB="0" distL="114300" distR="114300" simplePos="0" relativeHeight="251749439" behindDoc="0" locked="0" layoutInCell="1" allowOverlap="1" wp14:anchorId="18FFF0CF" wp14:editId="79DCA900">
                <wp:simplePos x="0" y="0"/>
                <wp:positionH relativeFrom="margin">
                  <wp:align>left</wp:align>
                </wp:positionH>
                <wp:positionV relativeFrom="page">
                  <wp:posOffset>1045210</wp:posOffset>
                </wp:positionV>
                <wp:extent cx="6645910" cy="668020"/>
                <wp:effectExtent l="0" t="0" r="0" b="0"/>
                <wp:wrapSquare wrapText="bothSides"/>
                <wp:docPr id="325" name="Text Box 325"/>
                <wp:cNvGraphicFramePr/>
                <a:graphic xmlns:a="http://schemas.openxmlformats.org/drawingml/2006/main">
                  <a:graphicData uri="http://schemas.microsoft.com/office/word/2010/wordprocessingShape">
                    <wps:wsp>
                      <wps:cNvSpPr txBox="1"/>
                      <wps:spPr>
                        <a:xfrm>
                          <a:off x="0" y="0"/>
                          <a:ext cx="6645910" cy="6680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24C467D" w14:textId="32BBAEC9" w:rsidR="00966221" w:rsidRDefault="000B6A67" w:rsidP="0093470A">
                            <w:pPr>
                              <w:pStyle w:val="leadparagraph"/>
                            </w:pPr>
                            <w:r w:rsidRPr="000B6A67">
                              <w:t>Just ask one of the Club Executives for a Membership Application Form to complete and make the required payment to join</w:t>
                            </w:r>
                            <w:r w:rsidR="0096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FF0CF" id="Text Box 325" o:spid="_x0000_s1079" type="#_x0000_t202" style="position:absolute;margin-left:0;margin-top:82.3pt;width:523.3pt;height:52.6pt;z-index:251749439;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" filled="f" stroked="f">
                <v:textbox>
                  <w:txbxContent>
                    <w:p w14:paraId="224C467D" w14:textId="32BBAEC9" w:rsidR="00966221" w:rsidRDefault="000B6A67" w:rsidP="0093470A">
                      <w:pPr>
                        <w:pStyle w:val="leadparagraph"/>
                      </w:pPr>
                      <w:r w:rsidRPr="000B6A67">
                        <w:t>Just ask one of the Club Executives for a Membership Application Form to complete and make the required payment to join</w:t>
                      </w:r>
                      <w:r w:rsidR="00966221">
                        <w:t>.</w:t>
                      </w:r>
                    </w:p>
                  </w:txbxContent>
                </v:textbox>
                <w10:wrap type="square" anchorx="margin" anchory="page"/>
              </v:shape>
            </w:pict>
          </mc:Fallback>
        </mc:AlternateContent>
      </w:r>
      <w:r w:rsidR="00304110">
        <w:rPr>
          <w:noProof/>
        </w:rPr>
        <mc:AlternateContent>
          <mc:Choice Requires="wps">
            <w:drawing>
              <wp:anchor distT="0" distB="0" distL="114300" distR="114300" simplePos="0" relativeHeight="251787327" behindDoc="0" locked="0" layoutInCell="1" allowOverlap="1" wp14:anchorId="67888237" wp14:editId="4B94AE31">
                <wp:simplePos x="0" y="0"/>
                <wp:positionH relativeFrom="page">
                  <wp:posOffset>457200</wp:posOffset>
                </wp:positionH>
                <wp:positionV relativeFrom="page">
                  <wp:posOffset>3260090</wp:posOffset>
                </wp:positionV>
                <wp:extent cx="6858000" cy="1468755"/>
                <wp:effectExtent l="0" t="0" r="0" b="4445"/>
                <wp:wrapSquare wrapText="bothSides"/>
                <wp:docPr id="3" name="Text Box 3"/>
                <wp:cNvGraphicFramePr/>
                <a:graphic xmlns:a="http://schemas.openxmlformats.org/drawingml/2006/main">
                  <a:graphicData uri="http://schemas.microsoft.com/office/word/2010/wordprocessingShape">
                    <wps:wsp>
                      <wps:cNvSpPr txBox="1"/>
                      <wps:spPr>
                        <a:xfrm>
                          <a:off x="0" y="0"/>
                          <a:ext cx="6858000" cy="14687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B99B78B" w14:textId="3375EAF4" w:rsidR="00966221" w:rsidRPr="000441C5" w:rsidRDefault="00966221" w:rsidP="00A30BF5">
                            <w:pPr>
                              <w:pStyle w:val="Heading2"/>
                              <w:numPr>
                                <w:ilvl w:val="0"/>
                                <w:numId w:val="0"/>
                              </w:numPr>
                              <w:rPr>
                                <w:sz w:val="32"/>
                              </w:rPr>
                            </w:pPr>
                            <w:r>
                              <w:rPr>
                                <w:sz w:val="32"/>
                              </w:rPr>
                              <w:t xml:space="preserve">What Happens </w:t>
                            </w:r>
                            <w:r w:rsidR="00B10C94">
                              <w:rPr>
                                <w:sz w:val="32"/>
                              </w:rPr>
                              <w:t>W</w:t>
                            </w:r>
                            <w:r>
                              <w:rPr>
                                <w:sz w:val="32"/>
                              </w:rPr>
                              <w:t xml:space="preserve">hen I </w:t>
                            </w:r>
                            <w:r w:rsidR="00B10C94">
                              <w:rPr>
                                <w:sz w:val="32"/>
                              </w:rPr>
                              <w:t>Join?</w:t>
                            </w:r>
                          </w:p>
                          <w:p w14:paraId="0A65326B" w14:textId="5CA543AC" w:rsidR="00966221" w:rsidRDefault="00966221" w:rsidP="00B10C94">
                            <w:pPr>
                              <w:jc w:val="both"/>
                            </w:pPr>
                            <w:r>
                              <w:t xml:space="preserve">As soon as you’re a member, you can begin to participate in the many activities of your new </w:t>
                            </w:r>
                            <w:r w:rsidR="00B10C94">
                              <w:t>C</w:t>
                            </w:r>
                            <w:r>
                              <w:t>lub. At the next meeting you will be officially inducted as a member</w:t>
                            </w:r>
                            <w:r w:rsidR="002C678C">
                              <w:t>,</w:t>
                            </w:r>
                            <w:r w:rsidR="000B6A67">
                              <w:t xml:space="preserve"> you will </w:t>
                            </w:r>
                            <w:r>
                              <w:t xml:space="preserve">have a mentor appointed, </w:t>
                            </w:r>
                            <w:r w:rsidR="000B6A67">
                              <w:t>and the</w:t>
                            </w:r>
                            <w:r>
                              <w:t xml:space="preserve"> Vice-President Education will put you on the speaking </w:t>
                            </w:r>
                            <w:r w:rsidR="0040660F">
                              <w:t>program</w:t>
                            </w:r>
                            <w:r>
                              <w:t>.</w:t>
                            </w:r>
                          </w:p>
                          <w:p w14:paraId="1A5F9E92" w14:textId="552382C3" w:rsidR="00966221" w:rsidRDefault="00966221" w:rsidP="00B10C94">
                            <w:pPr>
                              <w:jc w:val="both"/>
                            </w:pPr>
                            <w:r>
                              <w:t xml:space="preserve">And </w:t>
                            </w:r>
                            <w:r w:rsidR="000B6A67">
                              <w:t>so,</w:t>
                            </w:r>
                            <w:r>
                              <w:t xml:space="preserve"> you’ll begin one of the most important personal development journeys that you will ever under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88237" id="Text Box 3" o:spid="_x0000_s1080" type="#_x0000_t202" style="position:absolute;margin-left:36pt;margin-top:256.7pt;width:540pt;height:115.65pt;z-index:2517873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" filled="f" stroked="f">
                <v:textbox>
                  <w:txbxContent>
                    <w:p w14:paraId="7B99B78B" w14:textId="3375EAF4" w:rsidR="00966221" w:rsidRPr="000441C5" w:rsidRDefault="00966221" w:rsidP="00A30BF5">
                      <w:pPr>
                        <w:pStyle w:val="Heading2"/>
                        <w:numPr>
                          <w:ilvl w:val="0"/>
                          <w:numId w:val="0"/>
                        </w:numPr>
                        <w:rPr>
                          <w:sz w:val="32"/>
                        </w:rPr>
                      </w:pPr>
                      <w:r>
                        <w:rPr>
                          <w:sz w:val="32"/>
                        </w:rPr>
                        <w:t xml:space="preserve">What Happens </w:t>
                      </w:r>
                      <w:r w:rsidR="00B10C94">
                        <w:rPr>
                          <w:sz w:val="32"/>
                        </w:rPr>
                        <w:t>W</w:t>
                      </w:r>
                      <w:r>
                        <w:rPr>
                          <w:sz w:val="32"/>
                        </w:rPr>
                        <w:t xml:space="preserve">hen I </w:t>
                      </w:r>
                      <w:r w:rsidR="00B10C94">
                        <w:rPr>
                          <w:sz w:val="32"/>
                        </w:rPr>
                        <w:t>Join?</w:t>
                      </w:r>
                    </w:p>
                    <w:p w14:paraId="0A65326B" w14:textId="5CA543AC" w:rsidR="00966221" w:rsidRDefault="00966221" w:rsidP="00B10C94">
                      <w:pPr>
                        <w:jc w:val="both"/>
                      </w:pPr>
                      <w:r>
                        <w:t xml:space="preserve">As soon as you’re a member, you can begin to participate in the many activities of your new </w:t>
                      </w:r>
                      <w:r w:rsidR="00B10C94">
                        <w:t>C</w:t>
                      </w:r>
                      <w:r>
                        <w:t>lub. At the next meeting you will be officially inducted as a member</w:t>
                      </w:r>
                      <w:r w:rsidR="002C678C">
                        <w:t>,</w:t>
                      </w:r>
                      <w:r w:rsidR="000B6A67">
                        <w:t xml:space="preserve"> you will </w:t>
                      </w:r>
                      <w:r>
                        <w:t xml:space="preserve">have a mentor appointed, </w:t>
                      </w:r>
                      <w:r w:rsidR="000B6A67">
                        <w:t>and the</w:t>
                      </w:r>
                      <w:r>
                        <w:t xml:space="preserve"> Vice-President Education will put you on the speaking </w:t>
                      </w:r>
                      <w:r w:rsidR="0040660F">
                        <w:t>program</w:t>
                      </w:r>
                      <w:r>
                        <w:t>.</w:t>
                      </w:r>
                    </w:p>
                    <w:p w14:paraId="1A5F9E92" w14:textId="552382C3" w:rsidR="00966221" w:rsidRDefault="00966221" w:rsidP="00B10C94">
                      <w:pPr>
                        <w:jc w:val="both"/>
                      </w:pPr>
                      <w:r>
                        <w:t xml:space="preserve">And </w:t>
                      </w:r>
                      <w:r w:rsidR="000B6A67">
                        <w:t>so,</w:t>
                      </w:r>
                      <w:r>
                        <w:t xml:space="preserve"> you’ll begin one of the most important personal development journeys that you will ever undertake.</w:t>
                      </w:r>
                    </w:p>
                  </w:txbxContent>
                </v:textbox>
                <w10:wrap type="square" anchorx="page" anchory="page"/>
              </v:shape>
            </w:pict>
          </mc:Fallback>
        </mc:AlternateContent>
      </w:r>
      <w:r w:rsidR="00304110">
        <w:rPr>
          <w:noProof/>
        </w:rPr>
        <mc:AlternateContent>
          <mc:Choice Requires="wps">
            <w:drawing>
              <wp:anchor distT="0" distB="0" distL="114300" distR="114300" simplePos="0" relativeHeight="251785279" behindDoc="0" locked="0" layoutInCell="1" allowOverlap="1" wp14:anchorId="65ECDE8E" wp14:editId="366CE092">
                <wp:simplePos x="0" y="0"/>
                <wp:positionH relativeFrom="page">
                  <wp:posOffset>457200</wp:posOffset>
                </wp:positionH>
                <wp:positionV relativeFrom="page">
                  <wp:posOffset>1642110</wp:posOffset>
                </wp:positionV>
                <wp:extent cx="6858000" cy="1547495"/>
                <wp:effectExtent l="0" t="0" r="0" b="1905"/>
                <wp:wrapSquare wrapText="bothSides"/>
                <wp:docPr id="1" name="Text Box 1"/>
                <wp:cNvGraphicFramePr/>
                <a:graphic xmlns:a="http://schemas.openxmlformats.org/drawingml/2006/main">
                  <a:graphicData uri="http://schemas.microsoft.com/office/word/2010/wordprocessingShape">
                    <wps:wsp>
                      <wps:cNvSpPr txBox="1"/>
                      <wps:spPr>
                        <a:xfrm>
                          <a:off x="0" y="0"/>
                          <a:ext cx="6858000" cy="154749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3E5DB20" w14:textId="2091AA07" w:rsidR="00966221" w:rsidRPr="000441C5" w:rsidRDefault="00966221" w:rsidP="00A30BF5">
                            <w:pPr>
                              <w:pStyle w:val="Heading2"/>
                              <w:numPr>
                                <w:ilvl w:val="0"/>
                                <w:numId w:val="0"/>
                              </w:numPr>
                              <w:rPr>
                                <w:sz w:val="32"/>
                              </w:rPr>
                            </w:pPr>
                            <w:r>
                              <w:rPr>
                                <w:sz w:val="32"/>
                              </w:rPr>
                              <w:t>Your Membership Investment</w:t>
                            </w:r>
                          </w:p>
                          <w:p w14:paraId="51062643" w14:textId="52C74801" w:rsidR="00966221" w:rsidRDefault="00966221" w:rsidP="00B10C94">
                            <w:pPr>
                              <w:jc w:val="both"/>
                            </w:pPr>
                            <w:r>
                              <w:t xml:space="preserve">Membership fees vary among </w:t>
                            </w:r>
                            <w:r w:rsidR="00B10C94">
                              <w:t>C</w:t>
                            </w:r>
                            <w:r>
                              <w:t xml:space="preserve">lubs, based on the cost of the venue, what the </w:t>
                            </w:r>
                            <w:r w:rsidR="00B10C94">
                              <w:t>C</w:t>
                            </w:r>
                            <w:r>
                              <w:t xml:space="preserve">lub offers, how often and for how long they meet. However, </w:t>
                            </w:r>
                            <w:r w:rsidR="00B10C94">
                              <w:t>C</w:t>
                            </w:r>
                            <w:r>
                              <w:t xml:space="preserve">lubs will typically require a once only membership fee, plus a </w:t>
                            </w:r>
                            <w:r w:rsidR="000B6A67">
                              <w:t>six-monthly</w:t>
                            </w:r>
                            <w:r>
                              <w:t xml:space="preserve"> membership fee. Clubs may also require a cost per meeting to cover venue hire. </w:t>
                            </w:r>
                          </w:p>
                          <w:p w14:paraId="4EF1FFA0" w14:textId="330CB2B7" w:rsidR="00966221" w:rsidRDefault="00966221" w:rsidP="00B10C94">
                            <w:pPr>
                              <w:jc w:val="both"/>
                            </w:pPr>
                            <w:r>
                              <w:t xml:space="preserve">Compared to its unparalleled value in helping you build confidence, communication and leadership, most agree it’s a very small price to pa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ECDE8E" id="Text Box 1" o:spid="_x0000_s1081" type="#_x0000_t202" style="position:absolute;margin-left:36pt;margin-top:129.3pt;width:540pt;height:121.85pt;z-index:25178527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" filled="f" stroked="f">
                <v:textbox>
                  <w:txbxContent>
                    <w:p w14:paraId="23E5DB20" w14:textId="2091AA07" w:rsidR="00966221" w:rsidRPr="000441C5" w:rsidRDefault="00966221" w:rsidP="00A30BF5">
                      <w:pPr>
                        <w:pStyle w:val="Heading2"/>
                        <w:numPr>
                          <w:ilvl w:val="0"/>
                          <w:numId w:val="0"/>
                        </w:numPr>
                        <w:rPr>
                          <w:sz w:val="32"/>
                        </w:rPr>
                      </w:pPr>
                      <w:r>
                        <w:rPr>
                          <w:sz w:val="32"/>
                        </w:rPr>
                        <w:t>Your Membership Investment</w:t>
                      </w:r>
                    </w:p>
                    <w:p w14:paraId="51062643" w14:textId="52C74801" w:rsidR="00966221" w:rsidRDefault="00966221" w:rsidP="00B10C94">
                      <w:pPr>
                        <w:jc w:val="both"/>
                      </w:pPr>
                      <w:r>
                        <w:t xml:space="preserve">Membership fees vary among </w:t>
                      </w:r>
                      <w:r w:rsidR="00B10C94">
                        <w:t>C</w:t>
                      </w:r>
                      <w:r>
                        <w:t xml:space="preserve">lubs, based on the cost of the venue, what the </w:t>
                      </w:r>
                      <w:r w:rsidR="00B10C94">
                        <w:t>C</w:t>
                      </w:r>
                      <w:r>
                        <w:t xml:space="preserve">lub offers, how often and for how long they meet. However, </w:t>
                      </w:r>
                      <w:r w:rsidR="00B10C94">
                        <w:t>C</w:t>
                      </w:r>
                      <w:r>
                        <w:t xml:space="preserve">lubs will typically require a once only membership fee, plus a </w:t>
                      </w:r>
                      <w:r w:rsidR="000B6A67">
                        <w:t>six-monthly</w:t>
                      </w:r>
                      <w:r>
                        <w:t xml:space="preserve"> membership fee. Clubs may also require a cost per meeting to cover venue hire. </w:t>
                      </w:r>
                    </w:p>
                    <w:p w14:paraId="4EF1FFA0" w14:textId="330CB2B7" w:rsidR="00966221" w:rsidRDefault="00966221" w:rsidP="00B10C94">
                      <w:pPr>
                        <w:jc w:val="both"/>
                      </w:pPr>
                      <w:r>
                        <w:t xml:space="preserve">Compared to its unparalleled value in helping you build confidence, communication and leadership, most agree it’s a very small price to pay. </w:t>
                      </w:r>
                    </w:p>
                  </w:txbxContent>
                </v:textbox>
                <w10:wrap type="square" anchorx="page" anchory="page"/>
              </v:shape>
            </w:pict>
          </mc:Fallback>
        </mc:AlternateContent>
      </w:r>
      <w:r w:rsidR="00304110">
        <w:rPr>
          <w:noProof/>
        </w:rPr>
        <mc:AlternateContent>
          <mc:Choice Requires="wps">
            <w:drawing>
              <wp:anchor distT="0" distB="0" distL="114300" distR="114300" simplePos="0" relativeHeight="251788351" behindDoc="0" locked="0" layoutInCell="1" allowOverlap="1" wp14:anchorId="6B59CF7C" wp14:editId="702E9046">
                <wp:simplePos x="0" y="0"/>
                <wp:positionH relativeFrom="page">
                  <wp:posOffset>1438275</wp:posOffset>
                </wp:positionH>
                <wp:positionV relativeFrom="page">
                  <wp:posOffset>4864735</wp:posOffset>
                </wp:positionV>
                <wp:extent cx="4572000" cy="712470"/>
                <wp:effectExtent l="0" t="0" r="0" b="0"/>
                <wp:wrapThrough wrapText="bothSides">
                  <wp:wrapPolygon edited="0">
                    <wp:start x="120" y="0"/>
                    <wp:lineTo x="120" y="20791"/>
                    <wp:lineTo x="21360" y="20791"/>
                    <wp:lineTo x="21360" y="0"/>
                    <wp:lineTo x="120" y="0"/>
                  </wp:wrapPolygon>
                </wp:wrapThrough>
                <wp:docPr id="4" name="Text Box 4"/>
                <wp:cNvGraphicFramePr/>
                <a:graphic xmlns:a="http://schemas.openxmlformats.org/drawingml/2006/main">
                  <a:graphicData uri="http://schemas.microsoft.com/office/word/2010/wordprocessingShape">
                    <wps:wsp>
                      <wps:cNvSpPr txBox="1"/>
                      <wps:spPr>
                        <a:xfrm>
                          <a:off x="0" y="0"/>
                          <a:ext cx="4572000" cy="7124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wps:spPr>
                      <wps:style>
                        <a:lnRef idx="0">
                          <a:schemeClr val="accent1"/>
                        </a:lnRef>
                        <a:fillRef idx="0">
                          <a:schemeClr val="accent1"/>
                        </a:fillRef>
                        <a:effectRef idx="0">
                          <a:schemeClr val="accent1"/>
                        </a:effectRef>
                        <a:fontRef idx="minor">
                          <a:schemeClr val="dk1"/>
                        </a:fontRef>
                      </wps:style>
                      <wps:txbx>
                        <w:txbxContent>
                          <w:p w14:paraId="0A291367" w14:textId="50D2C630" w:rsidR="00966221" w:rsidRPr="00304110" w:rsidRDefault="00966221" w:rsidP="00A30BF5">
                            <w:pPr>
                              <w:pStyle w:val="Heading2"/>
                              <w:numPr>
                                <w:ilvl w:val="0"/>
                                <w:numId w:val="0"/>
                              </w:numPr>
                              <w:rPr>
                                <w:b/>
                                <w:sz w:val="40"/>
                                <w:szCs w:val="40"/>
                              </w:rPr>
                            </w:pPr>
                            <w:r w:rsidRPr="00304110">
                              <w:rPr>
                                <w:b/>
                                <w:sz w:val="40"/>
                                <w:szCs w:val="40"/>
                              </w:rPr>
                              <w:t xml:space="preserve">We look forward to welcoming you as </w:t>
                            </w:r>
                            <w:r w:rsidR="00045B13">
                              <w:rPr>
                                <w:b/>
                                <w:sz w:val="40"/>
                                <w:szCs w:val="40"/>
                              </w:rPr>
                              <w:t>a new member of Toastmasters</w:t>
                            </w:r>
                          </w:p>
                          <w:p w14:paraId="502B12A9" w14:textId="4321FE64" w:rsidR="00966221" w:rsidRPr="00304110" w:rsidRDefault="00966221" w:rsidP="00304110">
                            <w:pPr>
                              <w:pStyle w:val="Heading2"/>
                              <w:rPr>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9CF7C" id="Text Box 4" o:spid="_x0000_s1082" type="#_x0000_t202" style="position:absolute;margin-left:113.25pt;margin-top:383.05pt;width:5in;height:56.1pt;z-index:2517883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" filled="f" stroked="f">
                <v:textbox>
                  <w:txbxContent>
                    <w:p w14:paraId="0A291367" w14:textId="50D2C630" w:rsidR="00966221" w:rsidRPr="00304110" w:rsidRDefault="00966221" w:rsidP="00A30BF5">
                      <w:pPr>
                        <w:pStyle w:val="Heading2"/>
                        <w:numPr>
                          <w:ilvl w:val="0"/>
                          <w:numId w:val="0"/>
                        </w:numPr>
                        <w:rPr>
                          <w:b/>
                          <w:sz w:val="40"/>
                          <w:szCs w:val="40"/>
                        </w:rPr>
                      </w:pPr>
                      <w:r w:rsidRPr="00304110">
                        <w:rPr>
                          <w:b/>
                          <w:sz w:val="40"/>
                          <w:szCs w:val="40"/>
                        </w:rPr>
                        <w:t xml:space="preserve">We look forward to welcoming you as </w:t>
                      </w:r>
                      <w:r w:rsidR="00045B13">
                        <w:rPr>
                          <w:b/>
                          <w:sz w:val="40"/>
                          <w:szCs w:val="40"/>
                        </w:rPr>
                        <w:t>a new member of Toastmasters</w:t>
                      </w:r>
                    </w:p>
                    <w:p w14:paraId="502B12A9" w14:textId="4321FE64" w:rsidR="00966221" w:rsidRPr="00304110" w:rsidRDefault="00966221" w:rsidP="00304110">
                      <w:pPr>
                        <w:pStyle w:val="Heading2"/>
                        <w:rPr>
                          <w:b/>
                          <w:sz w:val="40"/>
                          <w:szCs w:val="40"/>
                        </w:rPr>
                      </w:pPr>
                    </w:p>
                  </w:txbxContent>
                </v:textbox>
                <w10:wrap type="through" anchorx="page" anchory="page"/>
              </v:shape>
            </w:pict>
          </mc:Fallback>
        </mc:AlternateContent>
      </w:r>
      <w:r w:rsidR="004E4550">
        <w:rPr>
          <w:noProof/>
        </w:rPr>
        <mc:AlternateContent>
          <mc:Choice Requires="wps">
            <w:drawing>
              <wp:anchor distT="0" distB="0" distL="114300" distR="114300" simplePos="0" relativeHeight="251743295" behindDoc="0" locked="0" layoutInCell="1" allowOverlap="1" wp14:anchorId="44F712CC" wp14:editId="11550830">
                <wp:simplePos x="0" y="0"/>
                <wp:positionH relativeFrom="page">
                  <wp:posOffset>-116840</wp:posOffset>
                </wp:positionH>
                <wp:positionV relativeFrom="page">
                  <wp:posOffset>5782310</wp:posOffset>
                </wp:positionV>
                <wp:extent cx="8006715" cy="749300"/>
                <wp:effectExtent l="0" t="0" r="19685" b="38100"/>
                <wp:wrapNone/>
                <wp:docPr id="93" name="Text Box 93"/>
                <wp:cNvGraphicFramePr/>
                <a:graphic xmlns:a="http://schemas.openxmlformats.org/drawingml/2006/main">
                  <a:graphicData uri="http://schemas.microsoft.com/office/word/2010/wordprocessingShape">
                    <wps:wsp>
                      <wps:cNvSpPr txBox="1"/>
                      <wps:spPr>
                        <a:xfrm>
                          <a:off x="0" y="0"/>
                          <a:ext cx="8006715" cy="749300"/>
                        </a:xfrm>
                        <a:prstGeom prst="rect">
                          <a:avLst/>
                        </a:prstGeom>
                        <a:solidFill>
                          <a:srgbClr val="084165"/>
                        </a:solidFill>
                        <a:ln w="3175" cmpd="sng">
                          <a:solidFill>
                            <a:schemeClr val="accent1">
                              <a:lumMod val="60000"/>
                              <a:lumOff val="40000"/>
                            </a:schemeClr>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12BAFE6" w14:textId="77777777" w:rsidR="00966221" w:rsidRPr="00D36591" w:rsidRDefault="00966221" w:rsidP="00340CEB">
                            <w:pPr>
                              <w:jc w:val="center"/>
                              <w:rPr>
                                <w:b/>
                                <w:color w:val="FFFFFF" w:themeColor="background1"/>
                                <w:sz w:val="72"/>
                                <w:szCs w:val="72"/>
                              </w:rPr>
                            </w:pPr>
                            <w:r w:rsidRPr="00D36591">
                              <w:rPr>
                                <w:b/>
                                <w:color w:val="FFFFFF" w:themeColor="background1"/>
                                <w:sz w:val="72"/>
                                <w:szCs w:val="72"/>
                              </w:rPr>
                              <w:t>TOASTMA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712CC" id="Text Box 93" o:spid="_x0000_s1083" type="#_x0000_t202" style="position:absolute;margin-left:-9.2pt;margin-top:455.3pt;width:630.45pt;height:59pt;z-index:25174329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" fillcolor="#084165" strokecolor="#95b3d7 [1940]" strokeweight=".25pt">
                <v:textbox>
                  <w:txbxContent>
                    <w:p w14:paraId="112BAFE6" w14:textId="77777777" w:rsidR="00966221" w:rsidRPr="00D36591" w:rsidRDefault="00966221" w:rsidP="00340CEB">
                      <w:pPr>
                        <w:jc w:val="center"/>
                        <w:rPr>
                          <w:b/>
                          <w:color w:val="FFFFFF" w:themeColor="background1"/>
                          <w:sz w:val="72"/>
                          <w:szCs w:val="72"/>
                        </w:rPr>
                      </w:pPr>
                      <w:r w:rsidRPr="00D36591">
                        <w:rPr>
                          <w:b/>
                          <w:color w:val="FFFFFF" w:themeColor="background1"/>
                          <w:sz w:val="72"/>
                          <w:szCs w:val="72"/>
                        </w:rPr>
                        <w:t>TOASTMASTERS</w:t>
                      </w:r>
                    </w:p>
                  </w:txbxContent>
                </v:textbox>
                <w10:wrap anchorx="page" anchory="page"/>
              </v:shape>
            </w:pict>
          </mc:Fallback>
        </mc:AlternateContent>
      </w:r>
      <w:r w:rsidR="004E4550">
        <w:rPr>
          <w:noProof/>
        </w:rPr>
        <w:drawing>
          <wp:anchor distT="0" distB="0" distL="114300" distR="114300" simplePos="0" relativeHeight="251783231" behindDoc="0" locked="0" layoutInCell="1" allowOverlap="1" wp14:anchorId="2F5DC3E3" wp14:editId="6A84F04C">
            <wp:simplePos x="0" y="0"/>
            <wp:positionH relativeFrom="page">
              <wp:posOffset>-121285</wp:posOffset>
            </wp:positionH>
            <wp:positionV relativeFrom="page">
              <wp:posOffset>6537960</wp:posOffset>
            </wp:positionV>
            <wp:extent cx="8026400" cy="5350510"/>
            <wp:effectExtent l="0" t="0" r="0" b="2540"/>
            <wp:wrapThrough wrapText="bothSides">
              <wp:wrapPolygon edited="0">
                <wp:start x="0" y="0"/>
                <wp:lineTo x="0" y="21533"/>
                <wp:lineTo x="21532" y="21533"/>
                <wp:lineTo x="21532" y="0"/>
                <wp:lineTo x="0" y="0"/>
              </wp:wrapPolygon>
            </wp:wrapThrough>
            <wp:docPr id="341" name="Picture 341" descr="Macintosh HD:Users:demiancoorey:Downloads:Conferences Evaluations Networking High Resolution:9_Co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demiancoorey:Downloads:Conferences Evaluations Networking High Resolution:9_Conference.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26400" cy="5350510"/>
                    </a:xfrm>
                    <a:prstGeom prst="rect">
                      <a:avLst/>
                    </a:prstGeom>
                    <a:noFill/>
                    <a:ln>
                      <a:noFill/>
                    </a:ln>
                  </pic:spPr>
                </pic:pic>
              </a:graphicData>
            </a:graphic>
            <wp14:sizeRelH relativeFrom="page">
              <wp14:pctWidth>0</wp14:pctWidth>
            </wp14:sizeRelH>
            <wp14:sizeRelV relativeFrom="page">
              <wp14:pctHeight>0</wp14:pctHeight>
            </wp14:sizeRelV>
          </wp:anchor>
        </w:drawing>
      </w:r>
      <w:r w:rsidR="0093470A">
        <w:rPr>
          <w:noProof/>
        </w:rPr>
        <mc:AlternateContent>
          <mc:Choice Requires="wps">
            <w:drawing>
              <wp:anchor distT="0" distB="0" distL="114300" distR="114300" simplePos="0" relativeHeight="251747391" behindDoc="1" locked="0" layoutInCell="1" allowOverlap="1" wp14:anchorId="7B25B25A" wp14:editId="322B12F1">
                <wp:simplePos x="0" y="0"/>
                <wp:positionH relativeFrom="page">
                  <wp:posOffset>457200</wp:posOffset>
                </wp:positionH>
                <wp:positionV relativeFrom="page">
                  <wp:posOffset>457200</wp:posOffset>
                </wp:positionV>
                <wp:extent cx="6755765" cy="583565"/>
                <wp:effectExtent l="0" t="0" r="0" b="635"/>
                <wp:wrapNone/>
                <wp:docPr id="324" name="Text Box 324"/>
                <wp:cNvGraphicFramePr/>
                <a:graphic xmlns:a="http://schemas.openxmlformats.org/drawingml/2006/main">
                  <a:graphicData uri="http://schemas.microsoft.com/office/word/2010/wordprocessingShape">
                    <wps:wsp>
                      <wps:cNvSpPr txBox="1"/>
                      <wps:spPr>
                        <a:xfrm>
                          <a:off x="0" y="0"/>
                          <a:ext cx="6755765" cy="58356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651A178" w14:textId="39FA3E3B" w:rsidR="00966221" w:rsidRDefault="00966221" w:rsidP="0093470A">
                            <w:pPr>
                              <w:pStyle w:val="Header-Right"/>
                            </w:pPr>
                            <w:r>
                              <w:t xml:space="preserve">How </w:t>
                            </w:r>
                            <w:r w:rsidR="00B10C94">
                              <w:t>to</w:t>
                            </w:r>
                            <w:r>
                              <w:t xml:space="preserve"> Join</w:t>
                            </w:r>
                          </w:p>
                          <w:p w14:paraId="34AC7D4B" w14:textId="77777777" w:rsidR="00966221" w:rsidRPr="0023348D" w:rsidRDefault="00966221" w:rsidP="009347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5B25A" id="Text Box 324" o:spid="_x0000_s1084" type="#_x0000_t202" style="position:absolute;margin-left:36pt;margin-top:36pt;width:531.95pt;height:45.95pt;z-index:-25156908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" filled="f" stroked="f">
                <v:textbox>
                  <w:txbxContent>
                    <w:p w14:paraId="7651A178" w14:textId="39FA3E3B" w:rsidR="00966221" w:rsidRDefault="00966221" w:rsidP="0093470A">
                      <w:pPr>
                        <w:pStyle w:val="Header-Right"/>
                      </w:pPr>
                      <w:r>
                        <w:t xml:space="preserve">How </w:t>
                      </w:r>
                      <w:r w:rsidR="00B10C94">
                        <w:t>to</w:t>
                      </w:r>
                      <w:r>
                        <w:t xml:space="preserve"> Join</w:t>
                      </w:r>
                    </w:p>
                    <w:p w14:paraId="34AC7D4B" w14:textId="77777777" w:rsidR="00966221" w:rsidRPr="0023348D" w:rsidRDefault="00966221" w:rsidP="0093470A"/>
                  </w:txbxContent>
                </v:textbox>
                <w10:wrap anchorx="page" anchory="page"/>
              </v:shape>
            </w:pict>
          </mc:Fallback>
        </mc:AlternateContent>
      </w:r>
      <w:r w:rsidR="00340CEB" w:rsidRPr="00176BD7">
        <w:rPr>
          <w:noProof/>
        </w:rPr>
        <mc:AlternateContent>
          <mc:Choice Requires="wps">
            <w:drawing>
              <wp:anchor distT="0" distB="0" distL="114300" distR="114300" simplePos="0" relativeHeight="251739199" behindDoc="0" locked="0" layoutInCell="1" allowOverlap="1" wp14:anchorId="04BB1FD2" wp14:editId="579F6A41">
                <wp:simplePos x="0" y="0"/>
                <wp:positionH relativeFrom="page">
                  <wp:posOffset>0</wp:posOffset>
                </wp:positionH>
                <wp:positionV relativeFrom="page">
                  <wp:posOffset>6156960</wp:posOffset>
                </wp:positionV>
                <wp:extent cx="7772400" cy="4605020"/>
                <wp:effectExtent l="0" t="0" r="0" b="0"/>
                <wp:wrapNone/>
                <wp:docPr id="91" name="Rectangle 91"/>
                <wp:cNvGraphicFramePr/>
                <a:graphic xmlns:a="http://schemas.openxmlformats.org/drawingml/2006/main">
                  <a:graphicData uri="http://schemas.microsoft.com/office/word/2010/wordprocessingShape">
                    <wps:wsp>
                      <wps:cNvSpPr/>
                      <wps:spPr>
                        <a:xfrm>
                          <a:off x="0" y="0"/>
                          <a:ext cx="7772400" cy="4605020"/>
                        </a:xfrm>
                        <a:prstGeom prst="rect">
                          <a:avLst/>
                        </a:prstGeom>
                        <a:solidFill>
                          <a:srgbClr val="77243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78204" id="Rectangle 91" o:spid="_x0000_s1026" style="position:absolute;margin-left:0;margin-top:484.8pt;width:612pt;height:362.6pt;z-index:25173919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" fillcolor="#772432" stroked="f" strokeweight="2pt">
                <w10:wrap anchorx="page" anchory="page"/>
              </v:rect>
            </w:pict>
          </mc:Fallback>
        </mc:AlternateContent>
      </w:r>
      <w:r w:rsidR="00340CEB" w:rsidRPr="00176BD7">
        <w:rPr>
          <w:noProof/>
        </w:rPr>
        <mc:AlternateContent>
          <mc:Choice Requires="wps">
            <w:drawing>
              <wp:anchor distT="0" distB="0" distL="114300" distR="114300" simplePos="0" relativeHeight="251740223" behindDoc="0" locked="0" layoutInCell="1" allowOverlap="1" wp14:anchorId="05C24E40" wp14:editId="1E2351FB">
                <wp:simplePos x="0" y="0"/>
                <wp:positionH relativeFrom="page">
                  <wp:posOffset>20955</wp:posOffset>
                </wp:positionH>
                <wp:positionV relativeFrom="page">
                  <wp:posOffset>6908800</wp:posOffset>
                </wp:positionV>
                <wp:extent cx="787400" cy="828040"/>
                <wp:effectExtent l="5080" t="0" r="5080" b="5080"/>
                <wp:wrapNone/>
                <wp:docPr id="92" name="Isosceles Triangle 92"/>
                <wp:cNvGraphicFramePr/>
                <a:graphic xmlns:a="http://schemas.openxmlformats.org/drawingml/2006/main">
                  <a:graphicData uri="http://schemas.microsoft.com/office/word/2010/wordprocessingShape">
                    <wps:wsp>
                      <wps:cNvSpPr/>
                      <wps:spPr>
                        <a:xfrm rot="5400000">
                          <a:off x="0" y="0"/>
                          <a:ext cx="787400" cy="828040"/>
                        </a:xfrm>
                        <a:prstGeom prst="triangle">
                          <a:avLst/>
                        </a:prstGeom>
                        <a:solidFill>
                          <a:srgbClr val="F2DF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B2FA5" id="Isosceles Triangle 92" o:spid="_x0000_s1026" type="#_x0000_t5" style="position:absolute;margin-left:1.65pt;margin-top:544pt;width:62pt;height:65.2pt;rotation:90;z-index:25174022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" fillcolor="#f2df74" stroked="f" strokeweight="2pt">
                <w10:wrap anchorx="page" anchory="page"/>
              </v:shape>
            </w:pict>
          </mc:Fallback>
        </mc:AlternateContent>
      </w:r>
    </w:p>
    <w:sectPr w:rsidR="0023348D" w:rsidSect="00C22886">
      <w:footerReference w:type="default" r:id="rId29"/>
      <w:headerReference w:type="first" r:id="rId30"/>
      <w:footerReference w:type="first" r:id="rId31"/>
      <w:pgSz w:w="11900" w:h="1682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57B83" w14:textId="77777777" w:rsidR="00E03340" w:rsidRDefault="00E03340" w:rsidP="00E823D4">
      <w:r>
        <w:separator/>
      </w:r>
    </w:p>
  </w:endnote>
  <w:endnote w:type="continuationSeparator" w:id="0">
    <w:p w14:paraId="246ED80F" w14:textId="77777777" w:rsidR="00E03340" w:rsidRDefault="00E03340" w:rsidP="00E82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C07B9" w14:textId="77777777" w:rsidR="00966221" w:rsidRDefault="00966221" w:rsidP="00E823D4">
    <w:pPr>
      <w:pStyle w:val="Footer"/>
    </w:pPr>
    <w:r>
      <w:rPr>
        <w:noProof/>
      </w:rPr>
      <mc:AlternateContent>
        <mc:Choice Requires="wps">
          <w:drawing>
            <wp:anchor distT="0" distB="0" distL="114300" distR="114300" simplePos="0" relativeHeight="251668483" behindDoc="0" locked="0" layoutInCell="1" allowOverlap="1" wp14:anchorId="43844EF6" wp14:editId="3AEC01D2">
              <wp:simplePos x="0" y="0"/>
              <wp:positionH relativeFrom="page">
                <wp:posOffset>1879600</wp:posOffset>
              </wp:positionH>
              <wp:positionV relativeFrom="page">
                <wp:posOffset>10158942</wp:posOffset>
              </wp:positionV>
              <wp:extent cx="3894667" cy="4572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3894667"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99E4161" w14:textId="77777777" w:rsidR="00966221" w:rsidRPr="00D36591" w:rsidRDefault="00966221" w:rsidP="00D36591">
                          <w:pPr>
                            <w:rPr>
                              <w:b/>
                              <w:color w:val="FFFFFF" w:themeColor="background1"/>
                              <w:sz w:val="48"/>
                              <w:szCs w:val="48"/>
                            </w:rPr>
                          </w:pPr>
                          <w:r w:rsidRPr="00D36591">
                            <w:rPr>
                              <w:b/>
                              <w:color w:val="FFFFFF" w:themeColor="background1"/>
                              <w:sz w:val="48"/>
                              <w:szCs w:val="48"/>
                            </w:rPr>
                            <w:t>www.toastmasters.org.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3844EF6" id="_x0000_t202" coordsize="21600,21600" o:spt="202" path="m,l,21600r21600,l21600,xe">
              <v:stroke joinstyle="miter"/>
              <v:path gradientshapeok="t" o:connecttype="rect"/>
            </v:shapetype>
            <v:shape id="Text Box 85" o:spid="_x0000_s1085" type="#_x0000_t202" style="position:absolute;margin-left:148pt;margin-top:799.9pt;width:306.65pt;height:36pt;z-index:251668483;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" filled="f" stroked="f">
              <v:textbox>
                <w:txbxContent>
                  <w:p w14:paraId="499E4161" w14:textId="77777777" w:rsidR="00966221" w:rsidRPr="00D36591" w:rsidRDefault="00966221" w:rsidP="00D36591">
                    <w:pPr>
                      <w:rPr>
                        <w:b/>
                        <w:color w:val="FFFFFF" w:themeColor="background1"/>
                        <w:sz w:val="48"/>
                        <w:szCs w:val="48"/>
                      </w:rPr>
                    </w:pPr>
                    <w:r w:rsidRPr="00D36591">
                      <w:rPr>
                        <w:b/>
                        <w:color w:val="FFFFFF" w:themeColor="background1"/>
                        <w:sz w:val="48"/>
                        <w:szCs w:val="48"/>
                      </w:rPr>
                      <w:t>www.toastmasters.org.au</w:t>
                    </w:r>
                  </w:p>
                </w:txbxContent>
              </v:textbox>
              <w10:wrap anchorx="page" anchory="page"/>
            </v:shape>
          </w:pict>
        </mc:Fallback>
      </mc:AlternateContent>
    </w:r>
    <w:r>
      <w:rPr>
        <w:noProof/>
      </w:rPr>
      <mc:AlternateContent>
        <mc:Choice Requires="wps">
          <w:drawing>
            <wp:anchor distT="0" distB="0" distL="114300" distR="114300" simplePos="0" relativeHeight="251666435" behindDoc="0" locked="0" layoutInCell="1" allowOverlap="1" wp14:anchorId="3E5E2C18" wp14:editId="3DCE5828">
              <wp:simplePos x="0" y="0"/>
              <wp:positionH relativeFrom="page">
                <wp:posOffset>-264795</wp:posOffset>
              </wp:positionH>
              <wp:positionV relativeFrom="page">
                <wp:posOffset>10109200</wp:posOffset>
              </wp:positionV>
              <wp:extent cx="8089900" cy="596900"/>
              <wp:effectExtent l="50800" t="25400" r="63500" b="88900"/>
              <wp:wrapThrough wrapText="bothSides">
                <wp:wrapPolygon edited="0">
                  <wp:start x="-136" y="-919"/>
                  <wp:lineTo x="-136" y="23898"/>
                  <wp:lineTo x="21702" y="23898"/>
                  <wp:lineTo x="21702" y="-919"/>
                  <wp:lineTo x="-136" y="-919"/>
                </wp:wrapPolygon>
              </wp:wrapThrough>
              <wp:docPr id="289" name="Rectangle 289"/>
              <wp:cNvGraphicFramePr/>
              <a:graphic xmlns:a="http://schemas.openxmlformats.org/drawingml/2006/main">
                <a:graphicData uri="http://schemas.microsoft.com/office/word/2010/wordprocessingShape">
                  <wps:wsp>
                    <wps:cNvSpPr/>
                    <wps:spPr>
                      <a:xfrm>
                        <a:off x="0" y="0"/>
                        <a:ext cx="8089900" cy="596900"/>
                      </a:xfrm>
                      <a:prstGeom prst="rect">
                        <a:avLst/>
                      </a:prstGeom>
                      <a:solidFill>
                        <a:srgbClr val="772332"/>
                      </a:solidFill>
                      <a:ln>
                        <a:noFill/>
                      </a:ln>
                    </wps:spPr>
                    <wps:style>
                      <a:lnRef idx="1">
                        <a:schemeClr val="accent1"/>
                      </a:lnRef>
                      <a:fillRef idx="3">
                        <a:schemeClr val="accent1"/>
                      </a:fillRef>
                      <a:effectRef idx="2">
                        <a:schemeClr val="accent1"/>
                      </a:effectRef>
                      <a:fontRef idx="minor">
                        <a:schemeClr val="lt1"/>
                      </a:fontRef>
                    </wps:style>
                    <wps:txbx>
                      <w:txbxContent>
                        <w:p w14:paraId="25D35DDF" w14:textId="77777777" w:rsidR="00966221" w:rsidRDefault="00966221" w:rsidP="00E823D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E2C18" id="Rectangle 289" o:spid="_x0000_s1086" style="position:absolute;margin-left:-20.85pt;margin-top:796pt;width:637pt;height:47pt;z-index:2516664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" fillcolor="#772332" stroked="f">
              <v:shadow on="t" color="black" opacity="22937f" origin=",.5" offset="0,.63889mm"/>
              <v:textbox>
                <w:txbxContent>
                  <w:p w14:paraId="25D35DDF" w14:textId="77777777" w:rsidR="00966221" w:rsidRDefault="00966221" w:rsidP="00E823D4"/>
                </w:txbxContent>
              </v:textbox>
              <w10:wrap type="through"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24B28" w14:textId="6E577BD8" w:rsidR="00966221" w:rsidRDefault="00966221" w:rsidP="00E823D4">
    <w:pPr>
      <w:pStyle w:val="Footer"/>
    </w:pPr>
    <w:r>
      <w:rPr>
        <w:noProof/>
      </w:rPr>
      <w:drawing>
        <wp:anchor distT="0" distB="0" distL="114300" distR="114300" simplePos="0" relativeHeight="251664387" behindDoc="0" locked="0" layoutInCell="1" allowOverlap="1" wp14:anchorId="3018BC4A" wp14:editId="3FFC40D8">
          <wp:simplePos x="0" y="0"/>
          <wp:positionH relativeFrom="page">
            <wp:posOffset>3141345</wp:posOffset>
          </wp:positionH>
          <wp:positionV relativeFrom="page">
            <wp:posOffset>10245090</wp:posOffset>
          </wp:positionV>
          <wp:extent cx="1277620" cy="336550"/>
          <wp:effectExtent l="0" t="0" r="0" b="0"/>
          <wp:wrapThrough wrapText="bothSides">
            <wp:wrapPolygon edited="0">
              <wp:start x="0" y="0"/>
              <wp:lineTo x="0" y="6521"/>
              <wp:lineTo x="3435" y="19562"/>
              <wp:lineTo x="17606" y="19562"/>
              <wp:lineTo x="21042" y="8151"/>
              <wp:lineTo x="21042" y="0"/>
              <wp:lineTo x="0" y="0"/>
            </wp:wrapPolygon>
          </wp:wrapThrough>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gline White.png"/>
                  <pic:cNvPicPr/>
                </pic:nvPicPr>
                <pic:blipFill>
                  <a:blip r:embed="rId1">
                    <a:extLst>
                      <a:ext uri="{28A0092B-C50C-407E-A947-70E740481C1C}">
                        <a14:useLocalDpi xmlns:a14="http://schemas.microsoft.com/office/drawing/2010/main" val="0"/>
                      </a:ext>
                    </a:extLst>
                  </a:blip>
                  <a:stretch>
                    <a:fillRect/>
                  </a:stretch>
                </pic:blipFill>
                <pic:spPr>
                  <a:xfrm>
                    <a:off x="0" y="0"/>
                    <a:ext cx="1277620" cy="3365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91" behindDoc="0" locked="0" layoutInCell="1" allowOverlap="1" wp14:anchorId="4B506FC4" wp14:editId="67DC8F1D">
              <wp:simplePos x="0" y="0"/>
              <wp:positionH relativeFrom="page">
                <wp:posOffset>-285750</wp:posOffset>
              </wp:positionH>
              <wp:positionV relativeFrom="page">
                <wp:posOffset>10100310</wp:posOffset>
              </wp:positionV>
              <wp:extent cx="8039100" cy="596900"/>
              <wp:effectExtent l="50800" t="25400" r="63500" b="88900"/>
              <wp:wrapThrough wrapText="bothSides">
                <wp:wrapPolygon edited="0">
                  <wp:start x="-136" y="-919"/>
                  <wp:lineTo x="-136" y="23898"/>
                  <wp:lineTo x="21702" y="23898"/>
                  <wp:lineTo x="21702" y="-919"/>
                  <wp:lineTo x="-136" y="-919"/>
                </wp:wrapPolygon>
              </wp:wrapThrough>
              <wp:docPr id="68" name="Rectangle 68"/>
              <wp:cNvGraphicFramePr/>
              <a:graphic xmlns:a="http://schemas.openxmlformats.org/drawingml/2006/main">
                <a:graphicData uri="http://schemas.microsoft.com/office/word/2010/wordprocessingShape">
                  <wps:wsp>
                    <wps:cNvSpPr/>
                    <wps:spPr>
                      <a:xfrm>
                        <a:off x="0" y="0"/>
                        <a:ext cx="8039100" cy="596900"/>
                      </a:xfrm>
                      <a:prstGeom prst="rect">
                        <a:avLst/>
                      </a:prstGeom>
                      <a:solidFill>
                        <a:srgbClr val="772332"/>
                      </a:solidFill>
                      <a:ln>
                        <a:noFill/>
                      </a:ln>
                    </wps:spPr>
                    <wps:style>
                      <a:lnRef idx="1">
                        <a:schemeClr val="accent1"/>
                      </a:lnRef>
                      <a:fillRef idx="3">
                        <a:schemeClr val="accent1"/>
                      </a:fillRef>
                      <a:effectRef idx="2">
                        <a:schemeClr val="accent1"/>
                      </a:effectRef>
                      <a:fontRef idx="minor">
                        <a:schemeClr val="lt1"/>
                      </a:fontRef>
                    </wps:style>
                    <wps:txbx>
                      <w:txbxContent>
                        <w:p w14:paraId="406394F4" w14:textId="77777777" w:rsidR="00966221" w:rsidRDefault="00966221" w:rsidP="00E823D4">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506FC4" id="Rectangle 68" o:spid="_x0000_s1087" style="position:absolute;margin-left:-22.5pt;margin-top:795.3pt;width:633pt;height:47pt;z-index:25166029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" fillcolor="#772332" stroked="f">
              <v:shadow on="t" color="black" opacity="22937f" origin=",.5" offset="0,.63889mm"/>
              <v:textbox>
                <w:txbxContent>
                  <w:p w14:paraId="406394F4" w14:textId="77777777" w:rsidR="00966221" w:rsidRDefault="00966221" w:rsidP="00E823D4">
                    <w:r>
                      <w:t xml:space="preserve"> </w:t>
                    </w:r>
                  </w:p>
                </w:txbxContent>
              </v:textbox>
              <w10:wrap type="through"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6A2BA" w14:textId="77777777" w:rsidR="002D6AD9" w:rsidRDefault="002D6A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99274" w14:textId="77777777" w:rsidR="00966221" w:rsidRDefault="00966221" w:rsidP="00E823D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30863" w14:textId="77777777" w:rsidR="00966221" w:rsidRDefault="00966221" w:rsidP="00E823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CDA48" w14:textId="77777777" w:rsidR="00E03340" w:rsidRDefault="00E03340" w:rsidP="00E823D4">
      <w:r>
        <w:separator/>
      </w:r>
    </w:p>
  </w:footnote>
  <w:footnote w:type="continuationSeparator" w:id="0">
    <w:p w14:paraId="36C6293D" w14:textId="77777777" w:rsidR="00E03340" w:rsidRDefault="00E03340" w:rsidP="00E82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1CDA0" w14:textId="116AD523" w:rsidR="00966221" w:rsidRDefault="00966221">
    <w:pPr>
      <w:pStyle w:val="Header"/>
    </w:pPr>
    <w:r>
      <w:rPr>
        <w:noProof/>
      </w:rPr>
      <mc:AlternateContent>
        <mc:Choice Requires="wps">
          <w:drawing>
            <wp:anchor distT="0" distB="0" distL="114300" distR="114300" simplePos="0" relativeHeight="251658241" behindDoc="1" locked="0" layoutInCell="1" allowOverlap="1" wp14:anchorId="4A7F5D9B" wp14:editId="109AC712">
              <wp:simplePos x="0" y="0"/>
              <wp:positionH relativeFrom="page">
                <wp:posOffset>-73660</wp:posOffset>
              </wp:positionH>
              <wp:positionV relativeFrom="page">
                <wp:posOffset>-16510</wp:posOffset>
              </wp:positionV>
              <wp:extent cx="7670800" cy="10722610"/>
              <wp:effectExtent l="50800" t="25400" r="76200" b="97790"/>
              <wp:wrapNone/>
              <wp:docPr id="32" name="Rectangle 32"/>
              <wp:cNvGraphicFramePr/>
              <a:graphic xmlns:a="http://schemas.openxmlformats.org/drawingml/2006/main">
                <a:graphicData uri="http://schemas.microsoft.com/office/word/2010/wordprocessingShape">
                  <wps:wsp>
                    <wps:cNvSpPr/>
                    <wps:spPr>
                      <a:xfrm>
                        <a:off x="0" y="0"/>
                        <a:ext cx="7670800" cy="10722610"/>
                      </a:xfrm>
                      <a:prstGeom prst="rect">
                        <a:avLst/>
                      </a:prstGeom>
                      <a:solidFill>
                        <a:srgbClr val="F6EEA7"/>
                      </a:solidFill>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0C43B" id="Rectangle 32" o:spid="_x0000_s1026" style="position:absolute;margin-left:-5.8pt;margin-top:-1.3pt;width:604pt;height:844.3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" fillcolor="#f6eea7" strokecolor="#4579b8 [3044]">
              <v:shadow on="t" color="black" opacity="22937f" origin=",.5" offset="0,.63889mm"/>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A2B09" w14:textId="794D1A58" w:rsidR="00966221" w:rsidRDefault="00966221">
    <w:pPr>
      <w:pStyle w:val="Header"/>
    </w:pPr>
    <w:r>
      <w:rPr>
        <w:noProof/>
      </w:rPr>
      <mc:AlternateContent>
        <mc:Choice Requires="wps">
          <w:drawing>
            <wp:anchor distT="0" distB="0" distL="114300" distR="114300" simplePos="0" relativeHeight="251659266" behindDoc="1" locked="0" layoutInCell="1" allowOverlap="1" wp14:anchorId="1DF8907E" wp14:editId="09048AF6">
              <wp:simplePos x="0" y="0"/>
              <wp:positionH relativeFrom="page">
                <wp:posOffset>-55245</wp:posOffset>
              </wp:positionH>
              <wp:positionV relativeFrom="page">
                <wp:posOffset>-15240</wp:posOffset>
              </wp:positionV>
              <wp:extent cx="7670800" cy="10722610"/>
              <wp:effectExtent l="50800" t="25400" r="76200" b="97790"/>
              <wp:wrapNone/>
              <wp:docPr id="44" name="Rectangle 44"/>
              <wp:cNvGraphicFramePr/>
              <a:graphic xmlns:a="http://schemas.openxmlformats.org/drawingml/2006/main">
                <a:graphicData uri="http://schemas.microsoft.com/office/word/2010/wordprocessingShape">
                  <wps:wsp>
                    <wps:cNvSpPr/>
                    <wps:spPr>
                      <a:xfrm>
                        <a:off x="0" y="0"/>
                        <a:ext cx="7670800" cy="10722610"/>
                      </a:xfrm>
                      <a:prstGeom prst="rect">
                        <a:avLst/>
                      </a:prstGeom>
                      <a:solidFill>
                        <a:srgbClr val="F6EEA7"/>
                      </a:solidFill>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0DF0F" id="Rectangle 44" o:spid="_x0000_s1026" style="position:absolute;margin-left:-4.35pt;margin-top:-1.2pt;width:604pt;height:844.3pt;z-index:-2516572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" fillcolor="#f6eea7" strokecolor="#4579b8 [3044]">
              <v:shadow on="t" color="black" opacity="22937f" origin=",.5" offset="0,.63889mm"/>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AF5C5" w14:textId="77777777" w:rsidR="002D6AD9" w:rsidRDefault="002D6A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B8ED0" w14:textId="3D5B99EC" w:rsidR="00966221" w:rsidRDefault="00966221" w:rsidP="00E823D4">
    <w:pPr>
      <w:pStyle w:val="Header"/>
    </w:pPr>
    <w:r>
      <w:rPr>
        <w:noProof/>
      </w:rPr>
      <mc:AlternateContent>
        <mc:Choice Requires="wps">
          <w:drawing>
            <wp:anchor distT="0" distB="0" distL="114300" distR="114300" simplePos="0" relativeHeight="251670531" behindDoc="1" locked="0" layoutInCell="1" allowOverlap="1" wp14:anchorId="7E2CB6D7" wp14:editId="47243DB5">
              <wp:simplePos x="0" y="0"/>
              <wp:positionH relativeFrom="page">
                <wp:posOffset>-53788</wp:posOffset>
              </wp:positionH>
              <wp:positionV relativeFrom="page">
                <wp:posOffset>0</wp:posOffset>
              </wp:positionV>
              <wp:extent cx="7879528" cy="10859770"/>
              <wp:effectExtent l="50800" t="25400" r="71120" b="113030"/>
              <wp:wrapNone/>
              <wp:docPr id="6" name="Rectangle 6"/>
              <wp:cNvGraphicFramePr/>
              <a:graphic xmlns:a="http://schemas.openxmlformats.org/drawingml/2006/main">
                <a:graphicData uri="http://schemas.microsoft.com/office/word/2010/wordprocessingShape">
                  <wps:wsp>
                    <wps:cNvSpPr/>
                    <wps:spPr>
                      <a:xfrm>
                        <a:off x="0" y="0"/>
                        <a:ext cx="7879528" cy="10859770"/>
                      </a:xfrm>
                      <a:prstGeom prst="rect">
                        <a:avLst/>
                      </a:prstGeom>
                      <a:solidFill>
                        <a:srgbClr val="F6EEA7"/>
                      </a:solidFill>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8860E" id="Rectangle 6" o:spid="_x0000_s1026" style="position:absolute;margin-left:-4.25pt;margin-top:0;width:620.45pt;height:855.1pt;z-index:-2516459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" fillcolor="#f6eea7" strokecolor="#4579b8 [3044]">
              <v:shadow on="t" color="black" opacity="22937f" origin=",.5" offset="0,.63889mm"/>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D5A445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F00B91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C4E45E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85A39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8A0008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2E45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E8BB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B2E036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3A61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AEA7A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8CC"/>
    <w:multiLevelType w:val="multilevel"/>
    <w:tmpl w:val="EEB4214C"/>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6950D6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D24D9A"/>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5301429"/>
    <w:multiLevelType w:val="multilevel"/>
    <w:tmpl w:val="04090023"/>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425"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4" w15:restartNumberingAfterBreak="0">
    <w:nsid w:val="6778349C"/>
    <w:multiLevelType w:val="hybridMultilevel"/>
    <w:tmpl w:val="097C2284"/>
    <w:lvl w:ilvl="0" w:tplc="3800AF06">
      <w:start w:val="1"/>
      <w:numFmt w:val="decimal"/>
      <w:pStyle w:val="List"/>
      <w:lvlText w:val="%1."/>
      <w:lvlJc w:val="left"/>
      <w:pPr>
        <w:tabs>
          <w:tab w:val="num" w:pos="360"/>
        </w:tabs>
        <w:ind w:left="0" w:firstLine="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7371890">
    <w:abstractNumId w:val="14"/>
  </w:num>
  <w:num w:numId="2" w16cid:durableId="206263227">
    <w:abstractNumId w:val="10"/>
  </w:num>
  <w:num w:numId="3" w16cid:durableId="673458374">
    <w:abstractNumId w:val="9"/>
  </w:num>
  <w:num w:numId="4" w16cid:durableId="1003319753">
    <w:abstractNumId w:val="7"/>
  </w:num>
  <w:num w:numId="5" w16cid:durableId="1085148851">
    <w:abstractNumId w:val="6"/>
  </w:num>
  <w:num w:numId="6" w16cid:durableId="617834713">
    <w:abstractNumId w:val="5"/>
  </w:num>
  <w:num w:numId="7" w16cid:durableId="862131326">
    <w:abstractNumId w:val="4"/>
  </w:num>
  <w:num w:numId="8" w16cid:durableId="200170578">
    <w:abstractNumId w:val="11"/>
  </w:num>
  <w:num w:numId="9" w16cid:durableId="253560782">
    <w:abstractNumId w:val="12"/>
  </w:num>
  <w:num w:numId="10" w16cid:durableId="2121728324">
    <w:abstractNumId w:val="13"/>
  </w:num>
  <w:num w:numId="11" w16cid:durableId="1853912541">
    <w:abstractNumId w:val="8"/>
  </w:num>
  <w:num w:numId="12" w16cid:durableId="418868109">
    <w:abstractNumId w:val="3"/>
  </w:num>
  <w:num w:numId="13" w16cid:durableId="984313342">
    <w:abstractNumId w:val="2"/>
  </w:num>
  <w:num w:numId="14" w16cid:durableId="2112045435">
    <w:abstractNumId w:val="1"/>
  </w:num>
  <w:num w:numId="15" w16cid:durableId="1136215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57"/>
  <w:drawingGridVerticalSpacing w:val="357"/>
  <w:displayHorizontalDrawingGridEvery w:val="0"/>
  <w:displayVerticalDrawingGridEvery w:val="0"/>
  <w:doNotUseMarginsForDrawingGridOrigin/>
  <w:drawingGridHorizontalOrigin w:val="454"/>
  <w:drawingGridVerticalOrigin w:val="454"/>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MTYxMTI3M7A0MTZX0lEKTi0uzszPAymwqAUA608BkywAAAA="/>
    <w:docVar w:name="OpenInPublishingView" w:val="0"/>
    <w:docVar w:name="PublishingViewTables" w:val="0"/>
    <w:docVar w:name="ShowStaticGuides" w:val="1"/>
  </w:docVars>
  <w:rsids>
    <w:rsidRoot w:val="00854F00"/>
    <w:rsid w:val="000441C5"/>
    <w:rsid w:val="00045B13"/>
    <w:rsid w:val="00055D73"/>
    <w:rsid w:val="000735FE"/>
    <w:rsid w:val="000969B2"/>
    <w:rsid w:val="000B6A67"/>
    <w:rsid w:val="000E0C5A"/>
    <w:rsid w:val="00130C66"/>
    <w:rsid w:val="00145725"/>
    <w:rsid w:val="0015553D"/>
    <w:rsid w:val="001971C7"/>
    <w:rsid w:val="001B000D"/>
    <w:rsid w:val="001C56D0"/>
    <w:rsid w:val="001E7971"/>
    <w:rsid w:val="00220B57"/>
    <w:rsid w:val="0022593D"/>
    <w:rsid w:val="0023348D"/>
    <w:rsid w:val="00295678"/>
    <w:rsid w:val="00297EA7"/>
    <w:rsid w:val="002A590D"/>
    <w:rsid w:val="002A6A53"/>
    <w:rsid w:val="002B2C2B"/>
    <w:rsid w:val="002C678C"/>
    <w:rsid w:val="002D6AD9"/>
    <w:rsid w:val="002F70EE"/>
    <w:rsid w:val="0030267B"/>
    <w:rsid w:val="003035F8"/>
    <w:rsid w:val="00304110"/>
    <w:rsid w:val="00331006"/>
    <w:rsid w:val="00340CEB"/>
    <w:rsid w:val="003477E9"/>
    <w:rsid w:val="00361775"/>
    <w:rsid w:val="00364D6B"/>
    <w:rsid w:val="00367FA0"/>
    <w:rsid w:val="003A0E07"/>
    <w:rsid w:val="003A3A28"/>
    <w:rsid w:val="003B6B1C"/>
    <w:rsid w:val="003D2A9C"/>
    <w:rsid w:val="003E2265"/>
    <w:rsid w:val="0040660F"/>
    <w:rsid w:val="0041258F"/>
    <w:rsid w:val="00421BAB"/>
    <w:rsid w:val="004377DC"/>
    <w:rsid w:val="00475FCB"/>
    <w:rsid w:val="0047723A"/>
    <w:rsid w:val="00494317"/>
    <w:rsid w:val="00496EA0"/>
    <w:rsid w:val="004B5EFA"/>
    <w:rsid w:val="004C73AC"/>
    <w:rsid w:val="004D0D2C"/>
    <w:rsid w:val="004E4550"/>
    <w:rsid w:val="00510C82"/>
    <w:rsid w:val="00520757"/>
    <w:rsid w:val="005268DD"/>
    <w:rsid w:val="005332D5"/>
    <w:rsid w:val="00537561"/>
    <w:rsid w:val="00544D46"/>
    <w:rsid w:val="0056013C"/>
    <w:rsid w:val="00561649"/>
    <w:rsid w:val="005B3590"/>
    <w:rsid w:val="006468E7"/>
    <w:rsid w:val="00672BE1"/>
    <w:rsid w:val="00680FE1"/>
    <w:rsid w:val="0068329C"/>
    <w:rsid w:val="00695279"/>
    <w:rsid w:val="006C07F6"/>
    <w:rsid w:val="006C40EE"/>
    <w:rsid w:val="00740D58"/>
    <w:rsid w:val="00756D59"/>
    <w:rsid w:val="00775B23"/>
    <w:rsid w:val="007919B9"/>
    <w:rsid w:val="00800B94"/>
    <w:rsid w:val="008179B2"/>
    <w:rsid w:val="0082312B"/>
    <w:rsid w:val="00835AFE"/>
    <w:rsid w:val="00854F00"/>
    <w:rsid w:val="00854F5D"/>
    <w:rsid w:val="00857A32"/>
    <w:rsid w:val="0088146C"/>
    <w:rsid w:val="00891A3A"/>
    <w:rsid w:val="008B3F3A"/>
    <w:rsid w:val="0093470A"/>
    <w:rsid w:val="00936E29"/>
    <w:rsid w:val="00951816"/>
    <w:rsid w:val="00953141"/>
    <w:rsid w:val="00966221"/>
    <w:rsid w:val="009939C1"/>
    <w:rsid w:val="009B45B4"/>
    <w:rsid w:val="009E2D92"/>
    <w:rsid w:val="00A30BF5"/>
    <w:rsid w:val="00A42D97"/>
    <w:rsid w:val="00A476BA"/>
    <w:rsid w:val="00A7548E"/>
    <w:rsid w:val="00AC0C80"/>
    <w:rsid w:val="00AC1AC9"/>
    <w:rsid w:val="00B10C94"/>
    <w:rsid w:val="00B25E9F"/>
    <w:rsid w:val="00B324AB"/>
    <w:rsid w:val="00B5441B"/>
    <w:rsid w:val="00B92EE4"/>
    <w:rsid w:val="00BC273B"/>
    <w:rsid w:val="00BE2E39"/>
    <w:rsid w:val="00C22886"/>
    <w:rsid w:val="00C47F0D"/>
    <w:rsid w:val="00C55133"/>
    <w:rsid w:val="00C60E46"/>
    <w:rsid w:val="00C61105"/>
    <w:rsid w:val="00C77349"/>
    <w:rsid w:val="00C966ED"/>
    <w:rsid w:val="00CB1A25"/>
    <w:rsid w:val="00CC1532"/>
    <w:rsid w:val="00CD1CE6"/>
    <w:rsid w:val="00CD6677"/>
    <w:rsid w:val="00CE23DA"/>
    <w:rsid w:val="00CF369C"/>
    <w:rsid w:val="00D07954"/>
    <w:rsid w:val="00D11263"/>
    <w:rsid w:val="00D3493F"/>
    <w:rsid w:val="00D36591"/>
    <w:rsid w:val="00D43757"/>
    <w:rsid w:val="00D61874"/>
    <w:rsid w:val="00D75B59"/>
    <w:rsid w:val="00DC2B3C"/>
    <w:rsid w:val="00DD10F0"/>
    <w:rsid w:val="00E02EF6"/>
    <w:rsid w:val="00E03340"/>
    <w:rsid w:val="00E15871"/>
    <w:rsid w:val="00E823D4"/>
    <w:rsid w:val="00E86C38"/>
    <w:rsid w:val="00E9381D"/>
    <w:rsid w:val="00E9583D"/>
    <w:rsid w:val="00EC384D"/>
    <w:rsid w:val="00F005D7"/>
    <w:rsid w:val="00F05BCC"/>
    <w:rsid w:val="00F364C1"/>
    <w:rsid w:val="00F73735"/>
    <w:rsid w:val="00F7459B"/>
    <w:rsid w:val="00FD3B3F"/>
    <w:rsid w:val="00FD69D4"/>
    <w:rsid w:val="00FF5D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8E3645"/>
  <w15:docId w15:val="{F4C529D3-FADA-4514-A41E-912FD7404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263"/>
    <w:pPr>
      <w:spacing w:after="120"/>
    </w:pPr>
    <w:rPr>
      <w:rFonts w:ascii="Arial" w:hAnsi="Arial" w:cs="Arial"/>
      <w:szCs w:val="22"/>
    </w:rPr>
  </w:style>
  <w:style w:type="paragraph" w:styleId="Heading1">
    <w:name w:val="heading 1"/>
    <w:basedOn w:val="Normal"/>
    <w:link w:val="Heading1Char"/>
    <w:uiPriority w:val="9"/>
    <w:qFormat/>
    <w:rsid w:val="00334D77"/>
    <w:pPr>
      <w:numPr>
        <w:numId w:val="10"/>
      </w:numPr>
      <w:spacing w:after="0"/>
      <w:outlineLvl w:val="0"/>
    </w:pPr>
    <w:rPr>
      <w:rFonts w:asciiTheme="majorHAnsi" w:eastAsiaTheme="majorEastAsia" w:hAnsiTheme="majorHAnsi" w:cstheme="majorBidi"/>
      <w:bCs/>
      <w:color w:val="FFFFFF" w:themeColor="background1"/>
      <w:sz w:val="48"/>
      <w:szCs w:val="32"/>
    </w:rPr>
  </w:style>
  <w:style w:type="paragraph" w:styleId="Heading2">
    <w:name w:val="heading 2"/>
    <w:basedOn w:val="Header-Right"/>
    <w:link w:val="Heading2Char"/>
    <w:rsid w:val="000441C5"/>
    <w:pPr>
      <w:numPr>
        <w:ilvl w:val="1"/>
        <w:numId w:val="10"/>
      </w:numPr>
      <w:spacing w:after="120"/>
      <w:ind w:left="0"/>
      <w:outlineLvl w:val="1"/>
    </w:pPr>
  </w:style>
  <w:style w:type="paragraph" w:styleId="Heading3">
    <w:name w:val="heading 3"/>
    <w:basedOn w:val="Normal"/>
    <w:link w:val="Heading3Char"/>
    <w:rsid w:val="005A467B"/>
    <w:pPr>
      <w:numPr>
        <w:ilvl w:val="2"/>
        <w:numId w:val="10"/>
      </w:numPr>
      <w:spacing w:after="0"/>
      <w:outlineLvl w:val="2"/>
    </w:pPr>
    <w:rPr>
      <w:rFonts w:asciiTheme="majorHAnsi" w:eastAsiaTheme="majorEastAsia" w:hAnsiTheme="majorHAnsi" w:cstheme="majorBidi"/>
      <w:bCs/>
      <w:color w:val="C0504D" w:themeColor="accent2"/>
      <w:sz w:val="40"/>
    </w:rPr>
  </w:style>
  <w:style w:type="paragraph" w:styleId="Heading4">
    <w:name w:val="heading 4"/>
    <w:basedOn w:val="Normal"/>
    <w:link w:val="Heading4Char"/>
    <w:rsid w:val="004778B9"/>
    <w:pPr>
      <w:numPr>
        <w:ilvl w:val="3"/>
        <w:numId w:val="10"/>
      </w:numPr>
      <w:spacing w:after="0"/>
      <w:outlineLvl w:val="3"/>
    </w:pPr>
    <w:rPr>
      <w:rFonts w:asciiTheme="majorHAnsi" w:eastAsiaTheme="majorEastAsia" w:hAnsiTheme="majorHAnsi" w:cstheme="majorBidi"/>
      <w:bCs/>
      <w:iCs/>
      <w:color w:val="1F497D" w:themeColor="text2"/>
      <w:sz w:val="60"/>
    </w:rPr>
  </w:style>
  <w:style w:type="paragraph" w:styleId="Heading5">
    <w:name w:val="heading 5"/>
    <w:basedOn w:val="Normal"/>
    <w:link w:val="Heading5Char"/>
    <w:rsid w:val="00637E75"/>
    <w:pPr>
      <w:numPr>
        <w:ilvl w:val="4"/>
        <w:numId w:val="10"/>
      </w:numPr>
      <w:spacing w:before="200" w:after="0"/>
      <w:outlineLvl w:val="4"/>
    </w:pPr>
    <w:rPr>
      <w:rFonts w:asciiTheme="majorHAnsi" w:eastAsiaTheme="majorEastAsia" w:hAnsiTheme="majorHAnsi" w:cstheme="majorBidi"/>
      <w:color w:val="262626" w:themeColor="text1" w:themeTint="D9"/>
      <w:sz w:val="26"/>
    </w:rPr>
  </w:style>
  <w:style w:type="paragraph" w:styleId="Heading6">
    <w:name w:val="heading 6"/>
    <w:basedOn w:val="Normal"/>
    <w:next w:val="Normal"/>
    <w:link w:val="Heading6Char"/>
    <w:semiHidden/>
    <w:unhideWhenUsed/>
    <w:rsid w:val="00857A32"/>
    <w:pPr>
      <w:keepNext/>
      <w:keepLines/>
      <w:numPr>
        <w:ilvl w:val="5"/>
        <w:numId w:val="1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857A32"/>
    <w:pPr>
      <w:keepNext/>
      <w:keepLines/>
      <w:numPr>
        <w:ilvl w:val="6"/>
        <w:numId w:val="1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857A32"/>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857A32"/>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1901"/>
    <w:pPr>
      <w:spacing w:after="0"/>
    </w:pPr>
    <w:rPr>
      <w:color w:val="FFFFFF" w:themeColor="background1"/>
      <w:sz w:val="22"/>
    </w:rPr>
  </w:style>
  <w:style w:type="character" w:customStyle="1" w:styleId="HeaderChar">
    <w:name w:val="Header Char"/>
    <w:basedOn w:val="DefaultParagraphFont"/>
    <w:link w:val="Header"/>
    <w:uiPriority w:val="99"/>
    <w:rsid w:val="00201901"/>
    <w:rPr>
      <w:color w:val="FFFFFF" w:themeColor="background1"/>
      <w:sz w:val="22"/>
    </w:rPr>
  </w:style>
  <w:style w:type="paragraph" w:styleId="Footer">
    <w:name w:val="footer"/>
    <w:basedOn w:val="Normal"/>
    <w:link w:val="FooterChar"/>
    <w:uiPriority w:val="99"/>
    <w:unhideWhenUsed/>
    <w:rsid w:val="00B34655"/>
    <w:pPr>
      <w:tabs>
        <w:tab w:val="center" w:pos="4320"/>
        <w:tab w:val="right" w:pos="8640"/>
      </w:tabs>
      <w:spacing w:after="0"/>
    </w:pPr>
  </w:style>
  <w:style w:type="character" w:customStyle="1" w:styleId="FooterChar">
    <w:name w:val="Footer Char"/>
    <w:basedOn w:val="DefaultParagraphFont"/>
    <w:link w:val="Footer"/>
    <w:uiPriority w:val="99"/>
    <w:rsid w:val="00B34655"/>
  </w:style>
  <w:style w:type="character" w:styleId="PageNumber">
    <w:name w:val="page number"/>
    <w:basedOn w:val="DefaultParagraphFont"/>
    <w:uiPriority w:val="99"/>
    <w:semiHidden/>
    <w:unhideWhenUsed/>
    <w:rsid w:val="00460DA0"/>
    <w:rPr>
      <w:color w:val="1F497D" w:themeColor="text2"/>
      <w:sz w:val="20"/>
    </w:rPr>
  </w:style>
  <w:style w:type="paragraph" w:customStyle="1" w:styleId="BoxPageNumbers">
    <w:name w:val="Box Page Numbers"/>
    <w:basedOn w:val="Normal"/>
    <w:qFormat/>
    <w:rsid w:val="00CB1A25"/>
    <w:pPr>
      <w:spacing w:after="0" w:line="300" w:lineRule="exact"/>
      <w:jc w:val="center"/>
    </w:pPr>
    <w:rPr>
      <w:color w:val="FFFFFF" w:themeColor="background1"/>
      <w:sz w:val="28"/>
    </w:rPr>
  </w:style>
  <w:style w:type="paragraph" w:styleId="BodyText2">
    <w:name w:val="Body Text 2"/>
    <w:basedOn w:val="Normal"/>
    <w:link w:val="BodyText2Char"/>
    <w:uiPriority w:val="99"/>
    <w:semiHidden/>
    <w:unhideWhenUsed/>
    <w:rsid w:val="00D3244B"/>
    <w:pPr>
      <w:spacing w:after="0" w:line="252" w:lineRule="auto"/>
    </w:pPr>
    <w:rPr>
      <w:color w:val="262626" w:themeColor="text1" w:themeTint="D9"/>
      <w:sz w:val="20"/>
    </w:rPr>
  </w:style>
  <w:style w:type="character" w:customStyle="1" w:styleId="BodyText2Char">
    <w:name w:val="Body Text 2 Char"/>
    <w:basedOn w:val="DefaultParagraphFont"/>
    <w:link w:val="BodyText2"/>
    <w:uiPriority w:val="99"/>
    <w:semiHidden/>
    <w:rsid w:val="00D3244B"/>
    <w:rPr>
      <w:color w:val="262626" w:themeColor="text1" w:themeTint="D9"/>
      <w:sz w:val="20"/>
    </w:rPr>
  </w:style>
  <w:style w:type="paragraph" w:styleId="Title">
    <w:name w:val="Title"/>
    <w:basedOn w:val="Normal"/>
    <w:link w:val="TitleChar"/>
    <w:uiPriority w:val="10"/>
    <w:qFormat/>
    <w:rsid w:val="00DC5944"/>
    <w:pPr>
      <w:spacing w:after="0" w:line="1240" w:lineRule="exact"/>
      <w:jc w:val="center"/>
    </w:pPr>
    <w:rPr>
      <w:rFonts w:asciiTheme="majorHAnsi" w:eastAsiaTheme="majorEastAsia" w:hAnsiTheme="majorHAnsi" w:cstheme="majorBidi"/>
      <w:color w:val="EEECE1" w:themeColor="background2"/>
      <w:sz w:val="120"/>
      <w:szCs w:val="52"/>
    </w:rPr>
  </w:style>
  <w:style w:type="character" w:customStyle="1" w:styleId="TitleChar">
    <w:name w:val="Title Char"/>
    <w:basedOn w:val="DefaultParagraphFont"/>
    <w:link w:val="Title"/>
    <w:uiPriority w:val="10"/>
    <w:rsid w:val="00DC5944"/>
    <w:rPr>
      <w:rFonts w:asciiTheme="majorHAnsi" w:eastAsiaTheme="majorEastAsia" w:hAnsiTheme="majorHAnsi" w:cstheme="majorBidi"/>
      <w:color w:val="EEECE1" w:themeColor="background2"/>
      <w:sz w:val="120"/>
      <w:szCs w:val="52"/>
    </w:rPr>
  </w:style>
  <w:style w:type="character" w:customStyle="1" w:styleId="Heading1Char">
    <w:name w:val="Heading 1 Char"/>
    <w:basedOn w:val="DefaultParagraphFont"/>
    <w:link w:val="Heading1"/>
    <w:uiPriority w:val="9"/>
    <w:rsid w:val="00334D77"/>
    <w:rPr>
      <w:rFonts w:asciiTheme="majorHAnsi" w:eastAsiaTheme="majorEastAsia" w:hAnsiTheme="majorHAnsi" w:cstheme="majorBidi"/>
      <w:bCs/>
      <w:color w:val="FFFFFF" w:themeColor="background1"/>
      <w:sz w:val="48"/>
      <w:szCs w:val="32"/>
    </w:rPr>
  </w:style>
  <w:style w:type="character" w:customStyle="1" w:styleId="Heading2Char">
    <w:name w:val="Heading 2 Char"/>
    <w:basedOn w:val="DefaultParagraphFont"/>
    <w:link w:val="Heading2"/>
    <w:rsid w:val="000441C5"/>
    <w:rPr>
      <w:rFonts w:ascii="Arial" w:eastAsiaTheme="majorEastAsia" w:hAnsi="Arial" w:cs="Arial"/>
      <w:bCs/>
      <w:color w:val="732233"/>
      <w:sz w:val="48"/>
      <w:szCs w:val="32"/>
    </w:rPr>
  </w:style>
  <w:style w:type="paragraph" w:customStyle="1" w:styleId="Header-Right">
    <w:name w:val="Header - Right"/>
    <w:basedOn w:val="Heading1"/>
    <w:qFormat/>
    <w:rsid w:val="00D36591"/>
    <w:pPr>
      <w:numPr>
        <w:numId w:val="0"/>
      </w:numPr>
    </w:pPr>
    <w:rPr>
      <w:rFonts w:ascii="Arial" w:hAnsi="Arial" w:cs="Arial"/>
      <w:color w:val="732233"/>
      <w:sz w:val="56"/>
    </w:rPr>
  </w:style>
  <w:style w:type="paragraph" w:styleId="BodyText">
    <w:name w:val="Body Text"/>
    <w:basedOn w:val="Normal"/>
    <w:link w:val="BodyTextChar"/>
    <w:uiPriority w:val="99"/>
    <w:rsid w:val="00637E75"/>
    <w:rPr>
      <w:color w:val="262626" w:themeColor="text1" w:themeTint="D9"/>
      <w:sz w:val="22"/>
    </w:rPr>
  </w:style>
  <w:style w:type="character" w:customStyle="1" w:styleId="BodyTextChar">
    <w:name w:val="Body Text Char"/>
    <w:basedOn w:val="DefaultParagraphFont"/>
    <w:link w:val="BodyText"/>
    <w:uiPriority w:val="99"/>
    <w:rsid w:val="00637E75"/>
    <w:rPr>
      <w:color w:val="262626" w:themeColor="text1" w:themeTint="D9"/>
      <w:sz w:val="22"/>
    </w:rPr>
  </w:style>
  <w:style w:type="paragraph" w:styleId="Subtitle">
    <w:name w:val="Subtitle"/>
    <w:basedOn w:val="Normal"/>
    <w:link w:val="SubtitleChar"/>
    <w:rsid w:val="00831535"/>
    <w:pPr>
      <w:numPr>
        <w:ilvl w:val="1"/>
      </w:numPr>
      <w:spacing w:after="0" w:line="1120" w:lineRule="exact"/>
    </w:pPr>
    <w:rPr>
      <w:rFonts w:asciiTheme="majorHAnsi" w:eastAsiaTheme="majorEastAsia" w:hAnsiTheme="majorHAnsi" w:cstheme="majorBidi"/>
      <w:iCs/>
      <w:color w:val="FFFFFF" w:themeColor="background1"/>
      <w:sz w:val="108"/>
    </w:rPr>
  </w:style>
  <w:style w:type="character" w:customStyle="1" w:styleId="SubtitleChar">
    <w:name w:val="Subtitle Char"/>
    <w:basedOn w:val="DefaultParagraphFont"/>
    <w:link w:val="Subtitle"/>
    <w:rsid w:val="00831535"/>
    <w:rPr>
      <w:rFonts w:asciiTheme="majorHAnsi" w:eastAsiaTheme="majorEastAsia" w:hAnsiTheme="majorHAnsi" w:cstheme="majorBidi"/>
      <w:iCs/>
      <w:color w:val="FFFFFF" w:themeColor="background1"/>
      <w:sz w:val="108"/>
    </w:rPr>
  </w:style>
  <w:style w:type="paragraph" w:styleId="BodyText3">
    <w:name w:val="Body Text 3"/>
    <w:basedOn w:val="Normal"/>
    <w:link w:val="BodyText3Char"/>
    <w:rsid w:val="008D18B3"/>
    <w:pPr>
      <w:spacing w:line="252" w:lineRule="auto"/>
    </w:pPr>
    <w:rPr>
      <w:color w:val="FFFFFF" w:themeColor="background1"/>
      <w:sz w:val="22"/>
      <w:szCs w:val="16"/>
    </w:rPr>
  </w:style>
  <w:style w:type="character" w:customStyle="1" w:styleId="BodyText3Char">
    <w:name w:val="Body Text 3 Char"/>
    <w:basedOn w:val="DefaultParagraphFont"/>
    <w:link w:val="BodyText3"/>
    <w:rsid w:val="008D18B3"/>
    <w:rPr>
      <w:color w:val="FFFFFF" w:themeColor="background1"/>
      <w:sz w:val="22"/>
      <w:szCs w:val="16"/>
    </w:rPr>
  </w:style>
  <w:style w:type="character" w:styleId="BookTitle">
    <w:name w:val="Book Title"/>
    <w:basedOn w:val="DefaultParagraphFont"/>
    <w:rsid w:val="005A467B"/>
  </w:style>
  <w:style w:type="paragraph" w:styleId="List">
    <w:name w:val="List"/>
    <w:basedOn w:val="BodyText"/>
    <w:rsid w:val="002E33AE"/>
    <w:pPr>
      <w:numPr>
        <w:numId w:val="1"/>
      </w:numPr>
    </w:pPr>
  </w:style>
  <w:style w:type="paragraph" w:customStyle="1" w:styleId="BoxText">
    <w:name w:val="Box Text"/>
    <w:basedOn w:val="Normal"/>
    <w:qFormat/>
    <w:rsid w:val="00E4620B"/>
    <w:pPr>
      <w:spacing w:before="60" w:after="60" w:line="252" w:lineRule="auto"/>
      <w:jc w:val="center"/>
    </w:pPr>
    <w:rPr>
      <w:color w:val="FFFFFF" w:themeColor="background1"/>
      <w:sz w:val="18"/>
    </w:rPr>
  </w:style>
  <w:style w:type="character" w:customStyle="1" w:styleId="Heading4Char">
    <w:name w:val="Heading 4 Char"/>
    <w:basedOn w:val="DefaultParagraphFont"/>
    <w:link w:val="Heading4"/>
    <w:rsid w:val="004778B9"/>
    <w:rPr>
      <w:rFonts w:asciiTheme="majorHAnsi" w:eastAsiaTheme="majorEastAsia" w:hAnsiTheme="majorHAnsi" w:cstheme="majorBidi"/>
      <w:bCs/>
      <w:iCs/>
      <w:color w:val="1F497D" w:themeColor="text2"/>
      <w:sz w:val="60"/>
    </w:rPr>
  </w:style>
  <w:style w:type="character" w:customStyle="1" w:styleId="Heading5Char">
    <w:name w:val="Heading 5 Char"/>
    <w:basedOn w:val="DefaultParagraphFont"/>
    <w:link w:val="Heading5"/>
    <w:rsid w:val="00637E75"/>
    <w:rPr>
      <w:rFonts w:asciiTheme="majorHAnsi" w:eastAsiaTheme="majorEastAsia" w:hAnsiTheme="majorHAnsi" w:cstheme="majorBidi"/>
      <w:color w:val="262626" w:themeColor="text1" w:themeTint="D9"/>
      <w:sz w:val="26"/>
    </w:rPr>
  </w:style>
  <w:style w:type="character" w:customStyle="1" w:styleId="Heading3Char">
    <w:name w:val="Heading 3 Char"/>
    <w:basedOn w:val="DefaultParagraphFont"/>
    <w:link w:val="Heading3"/>
    <w:rsid w:val="005A467B"/>
    <w:rPr>
      <w:rFonts w:asciiTheme="majorHAnsi" w:eastAsiaTheme="majorEastAsia" w:hAnsiTheme="majorHAnsi" w:cstheme="majorBidi"/>
      <w:bCs/>
      <w:color w:val="C0504D" w:themeColor="accent2"/>
      <w:sz w:val="40"/>
    </w:rPr>
  </w:style>
  <w:style w:type="paragraph" w:customStyle="1" w:styleId="Mailer">
    <w:name w:val="Mailer"/>
    <w:basedOn w:val="Normal"/>
    <w:link w:val="MailerChar"/>
    <w:qFormat/>
    <w:rsid w:val="005A467B"/>
    <w:pPr>
      <w:spacing w:after="0"/>
    </w:pPr>
    <w:rPr>
      <w:color w:val="1F497D" w:themeColor="text2"/>
      <w:sz w:val="28"/>
    </w:rPr>
  </w:style>
  <w:style w:type="character" w:customStyle="1" w:styleId="MailerChar">
    <w:name w:val="Mailer Char"/>
    <w:basedOn w:val="DefaultParagraphFont"/>
    <w:link w:val="Mailer"/>
    <w:rsid w:val="005A467B"/>
    <w:rPr>
      <w:color w:val="1F497D" w:themeColor="text2"/>
      <w:sz w:val="28"/>
    </w:rPr>
  </w:style>
  <w:style w:type="paragraph" w:styleId="BlockText">
    <w:name w:val="Block Text"/>
    <w:basedOn w:val="Normal"/>
    <w:rsid w:val="005A467B"/>
    <w:pPr>
      <w:spacing w:after="0" w:line="264" w:lineRule="auto"/>
    </w:pPr>
    <w:rPr>
      <w:iCs/>
      <w:color w:val="404040" w:themeColor="text1" w:themeTint="BF"/>
      <w:sz w:val="20"/>
    </w:rPr>
  </w:style>
  <w:style w:type="paragraph" w:customStyle="1" w:styleId="p1quote">
    <w:name w:val="p1 quote"/>
    <w:basedOn w:val="Normal"/>
    <w:qFormat/>
    <w:rsid w:val="00854F00"/>
    <w:pPr>
      <w:spacing w:after="80" w:line="336" w:lineRule="auto"/>
    </w:pPr>
    <w:rPr>
      <w:rFonts w:eastAsiaTheme="minorHAnsi"/>
      <w:i/>
      <w:color w:val="FFFFFF" w:themeColor="background1"/>
      <w:sz w:val="36"/>
      <w:szCs w:val="36"/>
    </w:rPr>
  </w:style>
  <w:style w:type="paragraph" w:customStyle="1" w:styleId="wiify">
    <w:name w:val="wiify"/>
    <w:basedOn w:val="Normal"/>
    <w:qFormat/>
    <w:rsid w:val="0023348D"/>
    <w:pPr>
      <w:spacing w:after="80" w:line="259" w:lineRule="auto"/>
    </w:pPr>
    <w:rPr>
      <w:rFonts w:eastAsiaTheme="minorHAnsi"/>
      <w:b/>
      <w:color w:val="084165"/>
      <w:sz w:val="28"/>
      <w:szCs w:val="28"/>
    </w:rPr>
  </w:style>
  <w:style w:type="paragraph" w:customStyle="1" w:styleId="leadparagraph">
    <w:name w:val="lead paragraph"/>
    <w:basedOn w:val="Normal"/>
    <w:qFormat/>
    <w:rsid w:val="0088146C"/>
    <w:rPr>
      <w:sz w:val="28"/>
      <w:szCs w:val="28"/>
    </w:rPr>
  </w:style>
  <w:style w:type="table" w:styleId="TableGrid">
    <w:name w:val="Table Grid"/>
    <w:basedOn w:val="TableNormal"/>
    <w:rsid w:val="00740D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ox">
    <w:name w:val="inBox"/>
    <w:basedOn w:val="Normal"/>
    <w:qFormat/>
    <w:rsid w:val="00CD1CE6"/>
    <w:pPr>
      <w:spacing w:after="80" w:line="259" w:lineRule="auto"/>
    </w:pPr>
    <w:rPr>
      <w:rFonts w:eastAsiaTheme="minorHAnsi"/>
      <w:color w:val="772332"/>
      <w:sz w:val="28"/>
      <w:szCs w:val="36"/>
    </w:rPr>
  </w:style>
  <w:style w:type="paragraph" w:customStyle="1" w:styleId="inbox2">
    <w:name w:val="inbox 2"/>
    <w:basedOn w:val="inBox"/>
    <w:qFormat/>
    <w:rsid w:val="000735FE"/>
    <w:pPr>
      <w:ind w:left="340"/>
    </w:pPr>
    <w:rPr>
      <w:sz w:val="32"/>
    </w:rPr>
  </w:style>
  <w:style w:type="numbering" w:styleId="111111">
    <w:name w:val="Outline List 2"/>
    <w:basedOn w:val="NoList"/>
    <w:semiHidden/>
    <w:unhideWhenUsed/>
    <w:rsid w:val="00857A32"/>
    <w:pPr>
      <w:numPr>
        <w:numId w:val="8"/>
      </w:numPr>
    </w:pPr>
  </w:style>
  <w:style w:type="numbering" w:styleId="1ai">
    <w:name w:val="Outline List 1"/>
    <w:basedOn w:val="NoList"/>
    <w:semiHidden/>
    <w:unhideWhenUsed/>
    <w:rsid w:val="00857A32"/>
    <w:pPr>
      <w:numPr>
        <w:numId w:val="9"/>
      </w:numPr>
    </w:pPr>
  </w:style>
  <w:style w:type="character" w:customStyle="1" w:styleId="Heading6Char">
    <w:name w:val="Heading 6 Char"/>
    <w:basedOn w:val="DefaultParagraphFont"/>
    <w:link w:val="Heading6"/>
    <w:semiHidden/>
    <w:rsid w:val="00857A32"/>
    <w:rPr>
      <w:rFonts w:asciiTheme="majorHAnsi" w:eastAsiaTheme="majorEastAsia" w:hAnsiTheme="majorHAnsi" w:cstheme="majorBidi"/>
      <w:color w:val="243F60" w:themeColor="accent1" w:themeShade="7F"/>
      <w:szCs w:val="22"/>
    </w:rPr>
  </w:style>
  <w:style w:type="character" w:customStyle="1" w:styleId="Heading7Char">
    <w:name w:val="Heading 7 Char"/>
    <w:basedOn w:val="DefaultParagraphFont"/>
    <w:link w:val="Heading7"/>
    <w:rsid w:val="00857A32"/>
    <w:rPr>
      <w:rFonts w:asciiTheme="majorHAnsi" w:eastAsiaTheme="majorEastAsia" w:hAnsiTheme="majorHAnsi" w:cstheme="majorBidi"/>
      <w:i/>
      <w:iCs/>
      <w:color w:val="243F60" w:themeColor="accent1" w:themeShade="7F"/>
      <w:szCs w:val="22"/>
    </w:rPr>
  </w:style>
  <w:style w:type="character" w:customStyle="1" w:styleId="Heading8Char">
    <w:name w:val="Heading 8 Char"/>
    <w:basedOn w:val="DefaultParagraphFont"/>
    <w:link w:val="Heading8"/>
    <w:rsid w:val="00857A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857A32"/>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semiHidden/>
    <w:unhideWhenUsed/>
    <w:rsid w:val="00857A32"/>
    <w:pPr>
      <w:numPr>
        <w:numId w:val="10"/>
      </w:numPr>
    </w:pPr>
  </w:style>
  <w:style w:type="paragraph" w:styleId="BalloonText">
    <w:name w:val="Balloon Text"/>
    <w:basedOn w:val="Normal"/>
    <w:link w:val="BalloonTextChar"/>
    <w:semiHidden/>
    <w:unhideWhenUsed/>
    <w:rsid w:val="00857A3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57A32"/>
    <w:rPr>
      <w:rFonts w:ascii="Segoe UI" w:hAnsi="Segoe UI" w:cs="Segoe UI"/>
      <w:sz w:val="18"/>
      <w:szCs w:val="18"/>
    </w:rPr>
  </w:style>
  <w:style w:type="paragraph" w:styleId="Bibliography">
    <w:name w:val="Bibliography"/>
    <w:basedOn w:val="Normal"/>
    <w:next w:val="Normal"/>
    <w:semiHidden/>
    <w:unhideWhenUsed/>
    <w:rsid w:val="00857A32"/>
  </w:style>
  <w:style w:type="paragraph" w:styleId="BodyTextFirstIndent">
    <w:name w:val="Body Text First Indent"/>
    <w:basedOn w:val="BodyText"/>
    <w:link w:val="BodyTextFirstIndentChar"/>
    <w:semiHidden/>
    <w:unhideWhenUsed/>
    <w:rsid w:val="00857A32"/>
    <w:pPr>
      <w:ind w:firstLine="360"/>
    </w:pPr>
    <w:rPr>
      <w:color w:val="auto"/>
      <w:sz w:val="24"/>
    </w:rPr>
  </w:style>
  <w:style w:type="character" w:customStyle="1" w:styleId="BodyTextFirstIndentChar">
    <w:name w:val="Body Text First Indent Char"/>
    <w:basedOn w:val="BodyTextChar"/>
    <w:link w:val="BodyTextFirstIndent"/>
    <w:semiHidden/>
    <w:rsid w:val="00857A32"/>
    <w:rPr>
      <w:rFonts w:ascii="Arial" w:hAnsi="Arial" w:cs="Arial"/>
      <w:color w:val="262626" w:themeColor="text1" w:themeTint="D9"/>
      <w:sz w:val="22"/>
      <w:szCs w:val="22"/>
    </w:rPr>
  </w:style>
  <w:style w:type="paragraph" w:styleId="BodyTextIndent">
    <w:name w:val="Body Text Indent"/>
    <w:basedOn w:val="Normal"/>
    <w:link w:val="BodyTextIndentChar"/>
    <w:semiHidden/>
    <w:unhideWhenUsed/>
    <w:rsid w:val="00857A32"/>
    <w:pPr>
      <w:ind w:left="360"/>
    </w:pPr>
  </w:style>
  <w:style w:type="character" w:customStyle="1" w:styleId="BodyTextIndentChar">
    <w:name w:val="Body Text Indent Char"/>
    <w:basedOn w:val="DefaultParagraphFont"/>
    <w:link w:val="BodyTextIndent"/>
    <w:semiHidden/>
    <w:rsid w:val="00857A32"/>
    <w:rPr>
      <w:rFonts w:ascii="Arial" w:hAnsi="Arial" w:cs="Arial"/>
      <w:szCs w:val="22"/>
    </w:rPr>
  </w:style>
  <w:style w:type="paragraph" w:styleId="BodyTextFirstIndent2">
    <w:name w:val="Body Text First Indent 2"/>
    <w:basedOn w:val="BodyTextIndent"/>
    <w:link w:val="BodyTextFirstIndent2Char"/>
    <w:semiHidden/>
    <w:unhideWhenUsed/>
    <w:rsid w:val="00857A32"/>
    <w:pPr>
      <w:ind w:firstLine="360"/>
    </w:pPr>
  </w:style>
  <w:style w:type="character" w:customStyle="1" w:styleId="BodyTextFirstIndent2Char">
    <w:name w:val="Body Text First Indent 2 Char"/>
    <w:basedOn w:val="BodyTextIndentChar"/>
    <w:link w:val="BodyTextFirstIndent2"/>
    <w:semiHidden/>
    <w:rsid w:val="00857A32"/>
    <w:rPr>
      <w:rFonts w:ascii="Arial" w:hAnsi="Arial" w:cs="Arial"/>
      <w:szCs w:val="22"/>
    </w:rPr>
  </w:style>
  <w:style w:type="paragraph" w:styleId="BodyTextIndent2">
    <w:name w:val="Body Text Indent 2"/>
    <w:basedOn w:val="Normal"/>
    <w:link w:val="BodyTextIndent2Char"/>
    <w:rsid w:val="00857A32"/>
    <w:pPr>
      <w:spacing w:line="480" w:lineRule="auto"/>
      <w:ind w:left="360"/>
    </w:pPr>
  </w:style>
  <w:style w:type="character" w:customStyle="1" w:styleId="BodyTextIndent2Char">
    <w:name w:val="Body Text Indent 2 Char"/>
    <w:basedOn w:val="DefaultParagraphFont"/>
    <w:link w:val="BodyTextIndent2"/>
    <w:rsid w:val="00857A32"/>
    <w:rPr>
      <w:rFonts w:ascii="Arial" w:hAnsi="Arial" w:cs="Arial"/>
      <w:szCs w:val="22"/>
    </w:rPr>
  </w:style>
  <w:style w:type="paragraph" w:styleId="BodyTextIndent3">
    <w:name w:val="Body Text Indent 3"/>
    <w:basedOn w:val="Normal"/>
    <w:link w:val="BodyTextIndent3Char"/>
    <w:semiHidden/>
    <w:unhideWhenUsed/>
    <w:rsid w:val="00857A32"/>
    <w:pPr>
      <w:ind w:left="360"/>
    </w:pPr>
    <w:rPr>
      <w:sz w:val="16"/>
      <w:szCs w:val="16"/>
    </w:rPr>
  </w:style>
  <w:style w:type="character" w:customStyle="1" w:styleId="BodyTextIndent3Char">
    <w:name w:val="Body Text Indent 3 Char"/>
    <w:basedOn w:val="DefaultParagraphFont"/>
    <w:link w:val="BodyTextIndent3"/>
    <w:semiHidden/>
    <w:rsid w:val="00857A32"/>
    <w:rPr>
      <w:rFonts w:ascii="Arial" w:hAnsi="Arial" w:cs="Arial"/>
      <w:sz w:val="16"/>
      <w:szCs w:val="16"/>
    </w:rPr>
  </w:style>
  <w:style w:type="paragraph" w:styleId="Caption">
    <w:name w:val="caption"/>
    <w:basedOn w:val="Normal"/>
    <w:next w:val="Normal"/>
    <w:semiHidden/>
    <w:unhideWhenUsed/>
    <w:rsid w:val="00857A32"/>
    <w:pPr>
      <w:spacing w:after="200"/>
    </w:pPr>
    <w:rPr>
      <w:i/>
      <w:iCs/>
      <w:color w:val="1F497D" w:themeColor="text2"/>
      <w:sz w:val="18"/>
      <w:szCs w:val="18"/>
    </w:rPr>
  </w:style>
  <w:style w:type="paragraph" w:styleId="Closing">
    <w:name w:val="Closing"/>
    <w:basedOn w:val="Normal"/>
    <w:link w:val="ClosingChar"/>
    <w:semiHidden/>
    <w:unhideWhenUsed/>
    <w:rsid w:val="00857A32"/>
    <w:pPr>
      <w:spacing w:after="0"/>
      <w:ind w:left="4320"/>
    </w:pPr>
  </w:style>
  <w:style w:type="character" w:customStyle="1" w:styleId="ClosingChar">
    <w:name w:val="Closing Char"/>
    <w:basedOn w:val="DefaultParagraphFont"/>
    <w:link w:val="Closing"/>
    <w:semiHidden/>
    <w:rsid w:val="00857A32"/>
    <w:rPr>
      <w:rFonts w:ascii="Arial" w:hAnsi="Arial" w:cs="Arial"/>
      <w:szCs w:val="22"/>
    </w:rPr>
  </w:style>
  <w:style w:type="table" w:styleId="ColourfulGrid">
    <w:name w:val="Colorful Grid"/>
    <w:basedOn w:val="TableNormal"/>
    <w:semiHidden/>
    <w:unhideWhenUsed/>
    <w:rsid w:val="00857A32"/>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semiHidden/>
    <w:unhideWhenUsed/>
    <w:rsid w:val="00857A32"/>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semiHidden/>
    <w:unhideWhenUsed/>
    <w:rsid w:val="00857A32"/>
    <w:pPr>
      <w:spacing w:after="0"/>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semiHidden/>
    <w:unhideWhenUsed/>
    <w:rsid w:val="00857A32"/>
    <w:pPr>
      <w:spacing w:after="0"/>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semiHidden/>
    <w:unhideWhenUsed/>
    <w:rsid w:val="00857A32"/>
    <w:pPr>
      <w:spacing w:after="0"/>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semiHidden/>
    <w:unhideWhenUsed/>
    <w:rsid w:val="00857A32"/>
    <w:pPr>
      <w:spacing w:after="0"/>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semiHidden/>
    <w:unhideWhenUsed/>
    <w:rsid w:val="00857A32"/>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urfulList">
    <w:name w:val="Colorful List"/>
    <w:basedOn w:val="TableNormal"/>
    <w:semiHidden/>
    <w:unhideWhenUsed/>
    <w:rsid w:val="00857A32"/>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semiHidden/>
    <w:unhideWhenUsed/>
    <w:rsid w:val="00857A32"/>
    <w:pPr>
      <w:spacing w:after="0"/>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semiHidden/>
    <w:unhideWhenUsed/>
    <w:rsid w:val="00857A32"/>
    <w:pPr>
      <w:spacing w:after="0"/>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semiHidden/>
    <w:unhideWhenUsed/>
    <w:rsid w:val="00857A32"/>
    <w:pPr>
      <w:spacing w:after="0"/>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semiHidden/>
    <w:unhideWhenUsed/>
    <w:rsid w:val="00857A32"/>
    <w:pPr>
      <w:spacing w:after="0"/>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semiHidden/>
    <w:unhideWhenUsed/>
    <w:rsid w:val="00857A32"/>
    <w:pPr>
      <w:spacing w:after="0"/>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semiHidden/>
    <w:unhideWhenUsed/>
    <w:rsid w:val="00857A32"/>
    <w:pPr>
      <w:spacing w:after="0"/>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Shading">
    <w:name w:val="Colorful Shading"/>
    <w:basedOn w:val="TableNormal"/>
    <w:semiHidden/>
    <w:unhideWhenUsed/>
    <w:rsid w:val="00857A32"/>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semiHidden/>
    <w:unhideWhenUsed/>
    <w:rsid w:val="00857A32"/>
    <w:pPr>
      <w:spacing w:after="0"/>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semiHidden/>
    <w:unhideWhenUsed/>
    <w:rsid w:val="00857A32"/>
    <w:pPr>
      <w:spacing w:after="0"/>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semiHidden/>
    <w:unhideWhenUsed/>
    <w:rsid w:val="00857A32"/>
    <w:pPr>
      <w:spacing w:after="0"/>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semiHidden/>
    <w:unhideWhenUsed/>
    <w:rsid w:val="00857A32"/>
    <w:pPr>
      <w:spacing w:after="0"/>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semiHidden/>
    <w:unhideWhenUsed/>
    <w:rsid w:val="00857A32"/>
    <w:pPr>
      <w:spacing w:after="0"/>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semiHidden/>
    <w:unhideWhenUsed/>
    <w:rsid w:val="00857A32"/>
    <w:pPr>
      <w:spacing w:after="0"/>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857A32"/>
    <w:rPr>
      <w:sz w:val="16"/>
      <w:szCs w:val="16"/>
    </w:rPr>
  </w:style>
  <w:style w:type="paragraph" w:styleId="CommentText">
    <w:name w:val="annotation text"/>
    <w:basedOn w:val="Normal"/>
    <w:link w:val="CommentTextChar"/>
    <w:semiHidden/>
    <w:unhideWhenUsed/>
    <w:rsid w:val="00857A32"/>
    <w:rPr>
      <w:sz w:val="20"/>
      <w:szCs w:val="20"/>
    </w:rPr>
  </w:style>
  <w:style w:type="character" w:customStyle="1" w:styleId="CommentTextChar">
    <w:name w:val="Comment Text Char"/>
    <w:basedOn w:val="DefaultParagraphFont"/>
    <w:link w:val="CommentText"/>
    <w:semiHidden/>
    <w:rsid w:val="00857A32"/>
    <w:rPr>
      <w:rFonts w:ascii="Arial" w:hAnsi="Arial" w:cs="Arial"/>
      <w:sz w:val="20"/>
      <w:szCs w:val="20"/>
    </w:rPr>
  </w:style>
  <w:style w:type="paragraph" w:styleId="CommentSubject">
    <w:name w:val="annotation subject"/>
    <w:basedOn w:val="CommentText"/>
    <w:next w:val="CommentText"/>
    <w:link w:val="CommentSubjectChar"/>
    <w:semiHidden/>
    <w:unhideWhenUsed/>
    <w:rsid w:val="00857A32"/>
    <w:rPr>
      <w:b/>
      <w:bCs/>
    </w:rPr>
  </w:style>
  <w:style w:type="character" w:customStyle="1" w:styleId="CommentSubjectChar">
    <w:name w:val="Comment Subject Char"/>
    <w:basedOn w:val="CommentTextChar"/>
    <w:link w:val="CommentSubject"/>
    <w:semiHidden/>
    <w:rsid w:val="00857A32"/>
    <w:rPr>
      <w:rFonts w:ascii="Arial" w:hAnsi="Arial" w:cs="Arial"/>
      <w:b/>
      <w:bCs/>
      <w:sz w:val="20"/>
      <w:szCs w:val="20"/>
    </w:rPr>
  </w:style>
  <w:style w:type="table" w:styleId="DarkList">
    <w:name w:val="Dark List"/>
    <w:basedOn w:val="TableNormal"/>
    <w:semiHidden/>
    <w:unhideWhenUsed/>
    <w:rsid w:val="00857A32"/>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semiHidden/>
    <w:unhideWhenUsed/>
    <w:rsid w:val="00857A32"/>
    <w:pPr>
      <w:spacing w:after="0"/>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semiHidden/>
    <w:unhideWhenUsed/>
    <w:rsid w:val="00857A32"/>
    <w:pPr>
      <w:spacing w:after="0"/>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semiHidden/>
    <w:unhideWhenUsed/>
    <w:rsid w:val="00857A32"/>
    <w:pPr>
      <w:spacing w:after="0"/>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semiHidden/>
    <w:unhideWhenUsed/>
    <w:rsid w:val="00857A32"/>
    <w:pPr>
      <w:spacing w:after="0"/>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semiHidden/>
    <w:unhideWhenUsed/>
    <w:rsid w:val="00857A32"/>
    <w:pPr>
      <w:spacing w:after="0"/>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semiHidden/>
    <w:unhideWhenUsed/>
    <w:rsid w:val="00857A32"/>
    <w:pPr>
      <w:spacing w:after="0"/>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857A32"/>
  </w:style>
  <w:style w:type="character" w:customStyle="1" w:styleId="DateChar">
    <w:name w:val="Date Char"/>
    <w:basedOn w:val="DefaultParagraphFont"/>
    <w:link w:val="Date"/>
    <w:semiHidden/>
    <w:rsid w:val="00857A32"/>
    <w:rPr>
      <w:rFonts w:ascii="Arial" w:hAnsi="Arial" w:cs="Arial"/>
      <w:szCs w:val="22"/>
    </w:rPr>
  </w:style>
  <w:style w:type="paragraph" w:styleId="DocumentMap">
    <w:name w:val="Document Map"/>
    <w:basedOn w:val="Normal"/>
    <w:link w:val="DocumentMapChar"/>
    <w:semiHidden/>
    <w:unhideWhenUsed/>
    <w:rsid w:val="00857A32"/>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857A32"/>
    <w:rPr>
      <w:rFonts w:ascii="Segoe UI" w:hAnsi="Segoe UI" w:cs="Segoe UI"/>
      <w:sz w:val="16"/>
      <w:szCs w:val="16"/>
    </w:rPr>
  </w:style>
  <w:style w:type="paragraph" w:styleId="EmailSignature">
    <w:name w:val="E-mail Signature"/>
    <w:basedOn w:val="Normal"/>
    <w:link w:val="EmailSignatureChar"/>
    <w:semiHidden/>
    <w:unhideWhenUsed/>
    <w:rsid w:val="00857A32"/>
    <w:pPr>
      <w:spacing w:after="0"/>
    </w:pPr>
  </w:style>
  <w:style w:type="character" w:customStyle="1" w:styleId="EmailSignatureChar">
    <w:name w:val="Email Signature Char"/>
    <w:basedOn w:val="DefaultParagraphFont"/>
    <w:link w:val="EmailSignature"/>
    <w:semiHidden/>
    <w:rsid w:val="00857A32"/>
    <w:rPr>
      <w:rFonts w:ascii="Arial" w:hAnsi="Arial" w:cs="Arial"/>
      <w:szCs w:val="22"/>
    </w:rPr>
  </w:style>
  <w:style w:type="character" w:styleId="Emphasis">
    <w:name w:val="Emphasis"/>
    <w:basedOn w:val="DefaultParagraphFont"/>
    <w:rsid w:val="00857A32"/>
    <w:rPr>
      <w:i/>
      <w:iCs/>
    </w:rPr>
  </w:style>
  <w:style w:type="character" w:styleId="EndnoteReference">
    <w:name w:val="endnote reference"/>
    <w:basedOn w:val="DefaultParagraphFont"/>
    <w:semiHidden/>
    <w:unhideWhenUsed/>
    <w:rsid w:val="00857A32"/>
    <w:rPr>
      <w:vertAlign w:val="superscript"/>
    </w:rPr>
  </w:style>
  <w:style w:type="paragraph" w:styleId="EndnoteText">
    <w:name w:val="endnote text"/>
    <w:basedOn w:val="Normal"/>
    <w:link w:val="EndnoteTextChar"/>
    <w:semiHidden/>
    <w:unhideWhenUsed/>
    <w:rsid w:val="00857A32"/>
    <w:pPr>
      <w:spacing w:after="0"/>
    </w:pPr>
    <w:rPr>
      <w:sz w:val="20"/>
      <w:szCs w:val="20"/>
    </w:rPr>
  </w:style>
  <w:style w:type="character" w:customStyle="1" w:styleId="EndnoteTextChar">
    <w:name w:val="Endnote Text Char"/>
    <w:basedOn w:val="DefaultParagraphFont"/>
    <w:link w:val="EndnoteText"/>
    <w:semiHidden/>
    <w:rsid w:val="00857A32"/>
    <w:rPr>
      <w:rFonts w:ascii="Arial" w:hAnsi="Arial" w:cs="Arial"/>
      <w:sz w:val="20"/>
      <w:szCs w:val="20"/>
    </w:rPr>
  </w:style>
  <w:style w:type="paragraph" w:styleId="EnvelopeAddress">
    <w:name w:val="envelope address"/>
    <w:basedOn w:val="Normal"/>
    <w:semiHidden/>
    <w:unhideWhenUsed/>
    <w:rsid w:val="00857A32"/>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semiHidden/>
    <w:unhideWhenUsed/>
    <w:rsid w:val="00857A32"/>
    <w:pPr>
      <w:spacing w:after="0"/>
    </w:pPr>
    <w:rPr>
      <w:rFonts w:asciiTheme="majorHAnsi" w:eastAsiaTheme="majorEastAsia" w:hAnsiTheme="majorHAnsi" w:cstheme="majorBidi"/>
      <w:sz w:val="20"/>
      <w:szCs w:val="20"/>
    </w:rPr>
  </w:style>
  <w:style w:type="character" w:styleId="FollowedHyperlink">
    <w:name w:val="FollowedHyperlink"/>
    <w:basedOn w:val="DefaultParagraphFont"/>
    <w:semiHidden/>
    <w:unhideWhenUsed/>
    <w:rsid w:val="00857A32"/>
    <w:rPr>
      <w:color w:val="800080" w:themeColor="followedHyperlink"/>
      <w:u w:val="single"/>
    </w:rPr>
  </w:style>
  <w:style w:type="character" w:styleId="FootnoteReference">
    <w:name w:val="footnote reference"/>
    <w:basedOn w:val="DefaultParagraphFont"/>
    <w:semiHidden/>
    <w:unhideWhenUsed/>
    <w:rsid w:val="00857A32"/>
    <w:rPr>
      <w:vertAlign w:val="superscript"/>
    </w:rPr>
  </w:style>
  <w:style w:type="paragraph" w:styleId="FootnoteText">
    <w:name w:val="footnote text"/>
    <w:basedOn w:val="Normal"/>
    <w:link w:val="FootnoteTextChar"/>
    <w:semiHidden/>
    <w:unhideWhenUsed/>
    <w:rsid w:val="00857A32"/>
    <w:pPr>
      <w:spacing w:after="0"/>
    </w:pPr>
    <w:rPr>
      <w:sz w:val="20"/>
      <w:szCs w:val="20"/>
    </w:rPr>
  </w:style>
  <w:style w:type="character" w:customStyle="1" w:styleId="FootnoteTextChar">
    <w:name w:val="Footnote Text Char"/>
    <w:basedOn w:val="DefaultParagraphFont"/>
    <w:link w:val="FootnoteText"/>
    <w:semiHidden/>
    <w:rsid w:val="00857A32"/>
    <w:rPr>
      <w:rFonts w:ascii="Arial" w:hAnsi="Arial" w:cs="Arial"/>
      <w:sz w:val="20"/>
      <w:szCs w:val="20"/>
    </w:rPr>
  </w:style>
  <w:style w:type="table" w:styleId="GridTable1Light">
    <w:name w:val="Grid Table 1 Light"/>
    <w:basedOn w:val="TableNormal"/>
    <w:rsid w:val="00857A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57A3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57A32"/>
    <w:pPr>
      <w:spacing w:after="0"/>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57A32"/>
    <w:pPr>
      <w:spacing w:after="0"/>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57A32"/>
    <w:pPr>
      <w:spacing w:after="0"/>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57A32"/>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57A32"/>
    <w:pPr>
      <w:spacing w:after="0"/>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rsid w:val="00857A32"/>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857A32"/>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857A32"/>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857A32"/>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857A32"/>
    <w:pPr>
      <w:spacing w:after="0"/>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857A32"/>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857A32"/>
    <w:pPr>
      <w:spacing w:after="0"/>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rsid w:val="00857A3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57A3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857A32"/>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857A32"/>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857A32"/>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857A32"/>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857A32"/>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857A3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57A3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857A32"/>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57A32"/>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857A32"/>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857A32"/>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857A32"/>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857A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57A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857A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857A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857A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857A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857A3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urful">
    <w:name w:val="Grid Table 6 Colorful"/>
    <w:basedOn w:val="TableNormal"/>
    <w:uiPriority w:val="51"/>
    <w:rsid w:val="00857A32"/>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857A32"/>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urfulAccent2">
    <w:name w:val="Grid Table 6 Colorful Accent 2"/>
    <w:basedOn w:val="TableNormal"/>
    <w:uiPriority w:val="51"/>
    <w:rsid w:val="00857A32"/>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urfulAccent3">
    <w:name w:val="Grid Table 6 Colorful Accent 3"/>
    <w:basedOn w:val="TableNormal"/>
    <w:uiPriority w:val="51"/>
    <w:rsid w:val="00857A32"/>
    <w:pPr>
      <w:spacing w:after="0"/>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urfulAccent4">
    <w:name w:val="Grid Table 6 Colorful Accent 4"/>
    <w:basedOn w:val="TableNormal"/>
    <w:uiPriority w:val="51"/>
    <w:rsid w:val="00857A32"/>
    <w:pPr>
      <w:spacing w:after="0"/>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urfulAccent5">
    <w:name w:val="Grid Table 6 Colorful Accent 5"/>
    <w:basedOn w:val="TableNormal"/>
    <w:uiPriority w:val="51"/>
    <w:rsid w:val="00857A32"/>
    <w:pPr>
      <w:spacing w:after="0"/>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urfulAccent6">
    <w:name w:val="Grid Table 6 Colorful Accent 6"/>
    <w:basedOn w:val="TableNormal"/>
    <w:uiPriority w:val="51"/>
    <w:rsid w:val="00857A32"/>
    <w:pPr>
      <w:spacing w:after="0"/>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urful">
    <w:name w:val="Grid Table 7 Colorful"/>
    <w:basedOn w:val="TableNormal"/>
    <w:uiPriority w:val="52"/>
    <w:rsid w:val="00857A32"/>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857A32"/>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urfulAccent2">
    <w:name w:val="Grid Table 7 Colorful Accent 2"/>
    <w:basedOn w:val="TableNormal"/>
    <w:uiPriority w:val="52"/>
    <w:rsid w:val="00857A32"/>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urfulAccent3">
    <w:name w:val="Grid Table 7 Colorful Accent 3"/>
    <w:basedOn w:val="TableNormal"/>
    <w:uiPriority w:val="52"/>
    <w:rsid w:val="00857A32"/>
    <w:pPr>
      <w:spacing w:after="0"/>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urfulAccent4">
    <w:name w:val="Grid Table 7 Colorful Accent 4"/>
    <w:basedOn w:val="TableNormal"/>
    <w:uiPriority w:val="52"/>
    <w:rsid w:val="00857A32"/>
    <w:pPr>
      <w:spacing w:after="0"/>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urfulAccent5">
    <w:name w:val="Grid Table 7 Colorful Accent 5"/>
    <w:basedOn w:val="TableNormal"/>
    <w:uiPriority w:val="52"/>
    <w:rsid w:val="00857A32"/>
    <w:pPr>
      <w:spacing w:after="0"/>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urfulAccent6">
    <w:name w:val="Grid Table 7 Colorful Accent 6"/>
    <w:basedOn w:val="TableNormal"/>
    <w:uiPriority w:val="52"/>
    <w:rsid w:val="00857A32"/>
    <w:pPr>
      <w:spacing w:after="0"/>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857A32"/>
    <w:rPr>
      <w:color w:val="2B579A"/>
      <w:shd w:val="clear" w:color="auto" w:fill="E1DFDD"/>
    </w:rPr>
  </w:style>
  <w:style w:type="character" w:styleId="HTMLAcronym">
    <w:name w:val="HTML Acronym"/>
    <w:basedOn w:val="DefaultParagraphFont"/>
    <w:semiHidden/>
    <w:unhideWhenUsed/>
    <w:rsid w:val="00857A32"/>
  </w:style>
  <w:style w:type="paragraph" w:styleId="HTMLAddress">
    <w:name w:val="HTML Address"/>
    <w:basedOn w:val="Normal"/>
    <w:link w:val="HTMLAddressChar"/>
    <w:semiHidden/>
    <w:unhideWhenUsed/>
    <w:rsid w:val="00857A32"/>
    <w:pPr>
      <w:spacing w:after="0"/>
    </w:pPr>
    <w:rPr>
      <w:i/>
      <w:iCs/>
    </w:rPr>
  </w:style>
  <w:style w:type="character" w:customStyle="1" w:styleId="HTMLAddressChar">
    <w:name w:val="HTML Address Char"/>
    <w:basedOn w:val="DefaultParagraphFont"/>
    <w:link w:val="HTMLAddress"/>
    <w:semiHidden/>
    <w:rsid w:val="00857A32"/>
    <w:rPr>
      <w:rFonts w:ascii="Arial" w:hAnsi="Arial" w:cs="Arial"/>
      <w:i/>
      <w:iCs/>
      <w:szCs w:val="22"/>
    </w:rPr>
  </w:style>
  <w:style w:type="character" w:styleId="HTMLCite">
    <w:name w:val="HTML Cite"/>
    <w:basedOn w:val="DefaultParagraphFont"/>
    <w:semiHidden/>
    <w:unhideWhenUsed/>
    <w:rsid w:val="00857A32"/>
    <w:rPr>
      <w:i/>
      <w:iCs/>
    </w:rPr>
  </w:style>
  <w:style w:type="character" w:styleId="HTMLCode">
    <w:name w:val="HTML Code"/>
    <w:basedOn w:val="DefaultParagraphFont"/>
    <w:semiHidden/>
    <w:unhideWhenUsed/>
    <w:rsid w:val="00857A32"/>
    <w:rPr>
      <w:rFonts w:ascii="Consolas" w:hAnsi="Consolas"/>
      <w:sz w:val="20"/>
      <w:szCs w:val="20"/>
    </w:rPr>
  </w:style>
  <w:style w:type="character" w:styleId="HTMLDefinition">
    <w:name w:val="HTML Definition"/>
    <w:basedOn w:val="DefaultParagraphFont"/>
    <w:semiHidden/>
    <w:unhideWhenUsed/>
    <w:rsid w:val="00857A32"/>
    <w:rPr>
      <w:i/>
      <w:iCs/>
    </w:rPr>
  </w:style>
  <w:style w:type="character" w:styleId="HTMLKeyboard">
    <w:name w:val="HTML Keyboard"/>
    <w:basedOn w:val="DefaultParagraphFont"/>
    <w:semiHidden/>
    <w:unhideWhenUsed/>
    <w:rsid w:val="00857A32"/>
    <w:rPr>
      <w:rFonts w:ascii="Consolas" w:hAnsi="Consolas"/>
      <w:sz w:val="20"/>
      <w:szCs w:val="20"/>
    </w:rPr>
  </w:style>
  <w:style w:type="paragraph" w:styleId="HTMLPreformatted">
    <w:name w:val="HTML Preformatted"/>
    <w:basedOn w:val="Normal"/>
    <w:link w:val="HTMLPreformattedChar"/>
    <w:semiHidden/>
    <w:unhideWhenUsed/>
    <w:rsid w:val="00857A32"/>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857A32"/>
    <w:rPr>
      <w:rFonts w:ascii="Consolas" w:hAnsi="Consolas" w:cs="Arial"/>
      <w:sz w:val="20"/>
      <w:szCs w:val="20"/>
    </w:rPr>
  </w:style>
  <w:style w:type="character" w:styleId="HTMLSample">
    <w:name w:val="HTML Sample"/>
    <w:basedOn w:val="DefaultParagraphFont"/>
    <w:semiHidden/>
    <w:unhideWhenUsed/>
    <w:rsid w:val="00857A32"/>
    <w:rPr>
      <w:rFonts w:ascii="Consolas" w:hAnsi="Consolas"/>
      <w:sz w:val="24"/>
      <w:szCs w:val="24"/>
    </w:rPr>
  </w:style>
  <w:style w:type="character" w:styleId="HTMLTypewriter">
    <w:name w:val="HTML Typewriter"/>
    <w:basedOn w:val="DefaultParagraphFont"/>
    <w:semiHidden/>
    <w:unhideWhenUsed/>
    <w:rsid w:val="00857A32"/>
    <w:rPr>
      <w:rFonts w:ascii="Consolas" w:hAnsi="Consolas"/>
      <w:sz w:val="20"/>
      <w:szCs w:val="20"/>
    </w:rPr>
  </w:style>
  <w:style w:type="character" w:styleId="HTMLVariable">
    <w:name w:val="HTML Variable"/>
    <w:basedOn w:val="DefaultParagraphFont"/>
    <w:semiHidden/>
    <w:unhideWhenUsed/>
    <w:rsid w:val="00857A32"/>
    <w:rPr>
      <w:i/>
      <w:iCs/>
    </w:rPr>
  </w:style>
  <w:style w:type="character" w:styleId="Hyperlink">
    <w:name w:val="Hyperlink"/>
    <w:basedOn w:val="DefaultParagraphFont"/>
    <w:semiHidden/>
    <w:unhideWhenUsed/>
    <w:rsid w:val="00857A32"/>
    <w:rPr>
      <w:color w:val="0000FF" w:themeColor="hyperlink"/>
      <w:u w:val="single"/>
    </w:rPr>
  </w:style>
  <w:style w:type="paragraph" w:styleId="Index1">
    <w:name w:val="index 1"/>
    <w:basedOn w:val="Normal"/>
    <w:next w:val="Normal"/>
    <w:autoRedefine/>
    <w:rsid w:val="00857A32"/>
    <w:pPr>
      <w:spacing w:after="0"/>
      <w:ind w:left="240" w:hanging="240"/>
    </w:pPr>
  </w:style>
  <w:style w:type="paragraph" w:styleId="Index2">
    <w:name w:val="index 2"/>
    <w:basedOn w:val="Normal"/>
    <w:next w:val="Normal"/>
    <w:autoRedefine/>
    <w:rsid w:val="00857A32"/>
    <w:pPr>
      <w:spacing w:after="0"/>
      <w:ind w:left="480" w:hanging="240"/>
    </w:pPr>
  </w:style>
  <w:style w:type="paragraph" w:styleId="Index3">
    <w:name w:val="index 3"/>
    <w:basedOn w:val="Normal"/>
    <w:next w:val="Normal"/>
    <w:autoRedefine/>
    <w:semiHidden/>
    <w:unhideWhenUsed/>
    <w:rsid w:val="00857A32"/>
    <w:pPr>
      <w:spacing w:after="0"/>
      <w:ind w:left="720" w:hanging="240"/>
    </w:pPr>
  </w:style>
  <w:style w:type="paragraph" w:styleId="Index4">
    <w:name w:val="index 4"/>
    <w:basedOn w:val="Normal"/>
    <w:next w:val="Normal"/>
    <w:autoRedefine/>
    <w:semiHidden/>
    <w:unhideWhenUsed/>
    <w:rsid w:val="00857A32"/>
    <w:pPr>
      <w:spacing w:after="0"/>
      <w:ind w:left="960" w:hanging="240"/>
    </w:pPr>
  </w:style>
  <w:style w:type="paragraph" w:styleId="Index5">
    <w:name w:val="index 5"/>
    <w:basedOn w:val="Normal"/>
    <w:next w:val="Normal"/>
    <w:autoRedefine/>
    <w:semiHidden/>
    <w:unhideWhenUsed/>
    <w:rsid w:val="00857A32"/>
    <w:pPr>
      <w:spacing w:after="0"/>
      <w:ind w:left="1200" w:hanging="240"/>
    </w:pPr>
  </w:style>
  <w:style w:type="paragraph" w:styleId="Index6">
    <w:name w:val="index 6"/>
    <w:basedOn w:val="Normal"/>
    <w:next w:val="Normal"/>
    <w:autoRedefine/>
    <w:semiHidden/>
    <w:unhideWhenUsed/>
    <w:rsid w:val="00857A32"/>
    <w:pPr>
      <w:spacing w:after="0"/>
      <w:ind w:left="1440" w:hanging="240"/>
    </w:pPr>
  </w:style>
  <w:style w:type="paragraph" w:styleId="Index7">
    <w:name w:val="index 7"/>
    <w:basedOn w:val="Normal"/>
    <w:next w:val="Normal"/>
    <w:autoRedefine/>
    <w:semiHidden/>
    <w:unhideWhenUsed/>
    <w:rsid w:val="00857A32"/>
    <w:pPr>
      <w:spacing w:after="0"/>
      <w:ind w:left="1680" w:hanging="240"/>
    </w:pPr>
  </w:style>
  <w:style w:type="paragraph" w:styleId="Index8">
    <w:name w:val="index 8"/>
    <w:basedOn w:val="Normal"/>
    <w:next w:val="Normal"/>
    <w:autoRedefine/>
    <w:semiHidden/>
    <w:unhideWhenUsed/>
    <w:rsid w:val="00857A32"/>
    <w:pPr>
      <w:spacing w:after="0"/>
      <w:ind w:left="1920" w:hanging="240"/>
    </w:pPr>
  </w:style>
  <w:style w:type="paragraph" w:styleId="Index9">
    <w:name w:val="index 9"/>
    <w:basedOn w:val="Normal"/>
    <w:next w:val="Normal"/>
    <w:autoRedefine/>
    <w:semiHidden/>
    <w:unhideWhenUsed/>
    <w:rsid w:val="00857A32"/>
    <w:pPr>
      <w:spacing w:after="0"/>
      <w:ind w:left="2160" w:hanging="240"/>
    </w:pPr>
  </w:style>
  <w:style w:type="paragraph" w:styleId="IndexHeading">
    <w:name w:val="index heading"/>
    <w:basedOn w:val="Normal"/>
    <w:next w:val="Index1"/>
    <w:semiHidden/>
    <w:unhideWhenUsed/>
    <w:rsid w:val="00857A32"/>
    <w:rPr>
      <w:rFonts w:asciiTheme="majorHAnsi" w:eastAsiaTheme="majorEastAsia" w:hAnsiTheme="majorHAnsi" w:cstheme="majorBidi"/>
      <w:b/>
      <w:bCs/>
    </w:rPr>
  </w:style>
  <w:style w:type="character" w:styleId="IntenseEmphasis">
    <w:name w:val="Intense Emphasis"/>
    <w:basedOn w:val="DefaultParagraphFont"/>
    <w:rsid w:val="00857A32"/>
    <w:rPr>
      <w:i/>
      <w:iCs/>
      <w:color w:val="4F81BD" w:themeColor="accent1"/>
    </w:rPr>
  </w:style>
  <w:style w:type="paragraph" w:styleId="IntenseQuote">
    <w:name w:val="Intense Quote"/>
    <w:basedOn w:val="Normal"/>
    <w:next w:val="Normal"/>
    <w:link w:val="IntenseQuoteChar"/>
    <w:rsid w:val="00857A3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857A32"/>
    <w:rPr>
      <w:rFonts w:ascii="Arial" w:hAnsi="Arial" w:cs="Arial"/>
      <w:i/>
      <w:iCs/>
      <w:color w:val="4F81BD" w:themeColor="accent1"/>
      <w:szCs w:val="22"/>
    </w:rPr>
  </w:style>
  <w:style w:type="character" w:styleId="IntenseReference">
    <w:name w:val="Intense Reference"/>
    <w:basedOn w:val="DefaultParagraphFont"/>
    <w:rsid w:val="00857A32"/>
    <w:rPr>
      <w:b/>
      <w:bCs/>
      <w:smallCaps/>
      <w:color w:val="4F81BD" w:themeColor="accent1"/>
      <w:spacing w:val="5"/>
    </w:rPr>
  </w:style>
  <w:style w:type="table" w:styleId="LightGrid">
    <w:name w:val="Light Grid"/>
    <w:basedOn w:val="TableNormal"/>
    <w:semiHidden/>
    <w:unhideWhenUsed/>
    <w:rsid w:val="00857A3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semiHidden/>
    <w:unhideWhenUsed/>
    <w:rsid w:val="00857A32"/>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semiHidden/>
    <w:unhideWhenUsed/>
    <w:rsid w:val="00857A32"/>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semiHidden/>
    <w:unhideWhenUsed/>
    <w:rsid w:val="00857A32"/>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semiHidden/>
    <w:unhideWhenUsed/>
    <w:rsid w:val="00857A32"/>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semiHidden/>
    <w:unhideWhenUsed/>
    <w:rsid w:val="00857A32"/>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semiHidden/>
    <w:unhideWhenUsed/>
    <w:rsid w:val="00857A32"/>
    <w:pPr>
      <w:spacing w:after="0"/>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semiHidden/>
    <w:unhideWhenUsed/>
    <w:rsid w:val="00857A3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semiHidden/>
    <w:unhideWhenUsed/>
    <w:rsid w:val="00857A32"/>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semiHidden/>
    <w:unhideWhenUsed/>
    <w:rsid w:val="00857A32"/>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semiHidden/>
    <w:unhideWhenUsed/>
    <w:rsid w:val="00857A32"/>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semiHidden/>
    <w:unhideWhenUsed/>
    <w:rsid w:val="00857A32"/>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semiHidden/>
    <w:unhideWhenUsed/>
    <w:rsid w:val="00857A32"/>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semiHidden/>
    <w:unhideWhenUsed/>
    <w:rsid w:val="00857A32"/>
    <w:pPr>
      <w:spacing w:after="0"/>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semiHidden/>
    <w:unhideWhenUsed/>
    <w:rsid w:val="00857A32"/>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semiHidden/>
    <w:unhideWhenUsed/>
    <w:rsid w:val="00857A32"/>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semiHidden/>
    <w:unhideWhenUsed/>
    <w:rsid w:val="00857A32"/>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semiHidden/>
    <w:unhideWhenUsed/>
    <w:rsid w:val="00857A32"/>
    <w:pPr>
      <w:spacing w:after="0"/>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semiHidden/>
    <w:unhideWhenUsed/>
    <w:rsid w:val="00857A32"/>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semiHidden/>
    <w:unhideWhenUsed/>
    <w:rsid w:val="00857A32"/>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semiHidden/>
    <w:unhideWhenUsed/>
    <w:rsid w:val="00857A32"/>
    <w:pPr>
      <w:spacing w:after="0"/>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857A32"/>
  </w:style>
  <w:style w:type="paragraph" w:styleId="List2">
    <w:name w:val="List 2"/>
    <w:basedOn w:val="Normal"/>
    <w:semiHidden/>
    <w:unhideWhenUsed/>
    <w:rsid w:val="00857A32"/>
    <w:pPr>
      <w:ind w:left="720" w:hanging="360"/>
      <w:contextualSpacing/>
    </w:pPr>
  </w:style>
  <w:style w:type="paragraph" w:styleId="List3">
    <w:name w:val="List 3"/>
    <w:basedOn w:val="Normal"/>
    <w:semiHidden/>
    <w:unhideWhenUsed/>
    <w:rsid w:val="00857A32"/>
    <w:pPr>
      <w:ind w:left="1080" w:hanging="360"/>
      <w:contextualSpacing/>
    </w:pPr>
  </w:style>
  <w:style w:type="paragraph" w:styleId="List4">
    <w:name w:val="List 4"/>
    <w:basedOn w:val="Normal"/>
    <w:semiHidden/>
    <w:unhideWhenUsed/>
    <w:rsid w:val="00857A32"/>
    <w:pPr>
      <w:ind w:left="1440" w:hanging="360"/>
      <w:contextualSpacing/>
    </w:pPr>
  </w:style>
  <w:style w:type="paragraph" w:styleId="List5">
    <w:name w:val="List 5"/>
    <w:basedOn w:val="Normal"/>
    <w:semiHidden/>
    <w:unhideWhenUsed/>
    <w:rsid w:val="00857A32"/>
    <w:pPr>
      <w:ind w:left="1800" w:hanging="360"/>
      <w:contextualSpacing/>
    </w:pPr>
  </w:style>
  <w:style w:type="paragraph" w:styleId="ListBullet">
    <w:name w:val="List Bullet"/>
    <w:basedOn w:val="Normal"/>
    <w:semiHidden/>
    <w:unhideWhenUsed/>
    <w:rsid w:val="00857A32"/>
    <w:pPr>
      <w:numPr>
        <w:numId w:val="3"/>
      </w:numPr>
      <w:contextualSpacing/>
    </w:pPr>
  </w:style>
  <w:style w:type="paragraph" w:styleId="ListBullet2">
    <w:name w:val="List Bullet 2"/>
    <w:basedOn w:val="Normal"/>
    <w:rsid w:val="00857A32"/>
    <w:pPr>
      <w:numPr>
        <w:numId w:val="4"/>
      </w:numPr>
      <w:contextualSpacing/>
    </w:pPr>
  </w:style>
  <w:style w:type="paragraph" w:styleId="ListBullet3">
    <w:name w:val="List Bullet 3"/>
    <w:basedOn w:val="Normal"/>
    <w:semiHidden/>
    <w:unhideWhenUsed/>
    <w:rsid w:val="00857A32"/>
    <w:pPr>
      <w:numPr>
        <w:numId w:val="5"/>
      </w:numPr>
      <w:contextualSpacing/>
    </w:pPr>
  </w:style>
  <w:style w:type="paragraph" w:styleId="ListBullet4">
    <w:name w:val="List Bullet 4"/>
    <w:basedOn w:val="Normal"/>
    <w:semiHidden/>
    <w:unhideWhenUsed/>
    <w:rsid w:val="00857A32"/>
    <w:pPr>
      <w:numPr>
        <w:numId w:val="6"/>
      </w:numPr>
      <w:contextualSpacing/>
    </w:pPr>
  </w:style>
  <w:style w:type="paragraph" w:styleId="ListBullet5">
    <w:name w:val="List Bullet 5"/>
    <w:basedOn w:val="Normal"/>
    <w:rsid w:val="00857A32"/>
    <w:pPr>
      <w:numPr>
        <w:numId w:val="7"/>
      </w:numPr>
      <w:contextualSpacing/>
    </w:pPr>
  </w:style>
  <w:style w:type="paragraph" w:styleId="ListContinue">
    <w:name w:val="List Continue"/>
    <w:basedOn w:val="Normal"/>
    <w:semiHidden/>
    <w:unhideWhenUsed/>
    <w:rsid w:val="00857A32"/>
    <w:pPr>
      <w:ind w:left="360"/>
      <w:contextualSpacing/>
    </w:pPr>
  </w:style>
  <w:style w:type="paragraph" w:styleId="ListContinue2">
    <w:name w:val="List Continue 2"/>
    <w:basedOn w:val="Normal"/>
    <w:semiHidden/>
    <w:unhideWhenUsed/>
    <w:rsid w:val="00857A32"/>
    <w:pPr>
      <w:ind w:left="720"/>
      <w:contextualSpacing/>
    </w:pPr>
  </w:style>
  <w:style w:type="paragraph" w:styleId="ListContinue3">
    <w:name w:val="List Continue 3"/>
    <w:basedOn w:val="Normal"/>
    <w:semiHidden/>
    <w:unhideWhenUsed/>
    <w:rsid w:val="00857A32"/>
    <w:pPr>
      <w:ind w:left="1080"/>
      <w:contextualSpacing/>
    </w:pPr>
  </w:style>
  <w:style w:type="paragraph" w:styleId="ListContinue4">
    <w:name w:val="List Continue 4"/>
    <w:basedOn w:val="Normal"/>
    <w:semiHidden/>
    <w:unhideWhenUsed/>
    <w:rsid w:val="00857A32"/>
    <w:pPr>
      <w:ind w:left="1440"/>
      <w:contextualSpacing/>
    </w:pPr>
  </w:style>
  <w:style w:type="paragraph" w:styleId="ListContinue5">
    <w:name w:val="List Continue 5"/>
    <w:basedOn w:val="Normal"/>
    <w:semiHidden/>
    <w:unhideWhenUsed/>
    <w:rsid w:val="00857A32"/>
    <w:pPr>
      <w:ind w:left="1800"/>
      <w:contextualSpacing/>
    </w:pPr>
  </w:style>
  <w:style w:type="paragraph" w:styleId="ListNumber">
    <w:name w:val="List Number"/>
    <w:basedOn w:val="Normal"/>
    <w:semiHidden/>
    <w:unhideWhenUsed/>
    <w:rsid w:val="00857A32"/>
    <w:pPr>
      <w:numPr>
        <w:numId w:val="11"/>
      </w:numPr>
      <w:contextualSpacing/>
    </w:pPr>
  </w:style>
  <w:style w:type="paragraph" w:styleId="ListNumber2">
    <w:name w:val="List Number 2"/>
    <w:basedOn w:val="Normal"/>
    <w:rsid w:val="00857A32"/>
    <w:pPr>
      <w:numPr>
        <w:numId w:val="12"/>
      </w:numPr>
      <w:contextualSpacing/>
    </w:pPr>
  </w:style>
  <w:style w:type="paragraph" w:styleId="ListNumber3">
    <w:name w:val="List Number 3"/>
    <w:basedOn w:val="Normal"/>
    <w:semiHidden/>
    <w:unhideWhenUsed/>
    <w:rsid w:val="00857A32"/>
    <w:pPr>
      <w:numPr>
        <w:numId w:val="13"/>
      </w:numPr>
      <w:contextualSpacing/>
    </w:pPr>
  </w:style>
  <w:style w:type="paragraph" w:styleId="ListNumber4">
    <w:name w:val="List Number 4"/>
    <w:basedOn w:val="Normal"/>
    <w:semiHidden/>
    <w:unhideWhenUsed/>
    <w:rsid w:val="00857A32"/>
    <w:pPr>
      <w:numPr>
        <w:numId w:val="14"/>
      </w:numPr>
      <w:contextualSpacing/>
    </w:pPr>
  </w:style>
  <w:style w:type="paragraph" w:styleId="ListNumber5">
    <w:name w:val="List Number 5"/>
    <w:basedOn w:val="Normal"/>
    <w:semiHidden/>
    <w:unhideWhenUsed/>
    <w:rsid w:val="00857A32"/>
    <w:pPr>
      <w:numPr>
        <w:numId w:val="15"/>
      </w:numPr>
      <w:contextualSpacing/>
    </w:pPr>
  </w:style>
  <w:style w:type="paragraph" w:styleId="ListParagraph">
    <w:name w:val="List Paragraph"/>
    <w:basedOn w:val="Normal"/>
    <w:rsid w:val="00857A32"/>
    <w:pPr>
      <w:ind w:left="720"/>
      <w:contextualSpacing/>
    </w:pPr>
  </w:style>
  <w:style w:type="table" w:styleId="ListTable1Light">
    <w:name w:val="List Table 1 Light"/>
    <w:basedOn w:val="TableNormal"/>
    <w:uiPriority w:val="46"/>
    <w:rsid w:val="00857A32"/>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57A32"/>
    <w:pPr>
      <w:spacing w:after="0"/>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857A32"/>
    <w:pPr>
      <w:spacing w:after="0"/>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857A32"/>
    <w:pPr>
      <w:spacing w:after="0"/>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857A32"/>
    <w:pPr>
      <w:spacing w:after="0"/>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857A32"/>
    <w:pPr>
      <w:spacing w:after="0"/>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857A32"/>
    <w:pPr>
      <w:spacing w:after="0"/>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857A32"/>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857A32"/>
    <w:pPr>
      <w:spacing w:after="0"/>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857A32"/>
    <w:pPr>
      <w:spacing w:after="0"/>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857A32"/>
    <w:pPr>
      <w:spacing w:after="0"/>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857A32"/>
    <w:pPr>
      <w:spacing w:after="0"/>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857A32"/>
    <w:pPr>
      <w:spacing w:after="0"/>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857A32"/>
    <w:pPr>
      <w:spacing w:after="0"/>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857A32"/>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857A32"/>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57A32"/>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857A32"/>
    <w:pPr>
      <w:spacing w:after="0"/>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857A32"/>
    <w:pPr>
      <w:spacing w:after="0"/>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857A32"/>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857A32"/>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857A3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857A3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857A32"/>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857A32"/>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857A32"/>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857A32"/>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857A32"/>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857A32"/>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57A32"/>
    <w:pPr>
      <w:spacing w:after="0"/>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57A32"/>
    <w:pPr>
      <w:spacing w:after="0"/>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57A32"/>
    <w:pPr>
      <w:spacing w:after="0"/>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57A32"/>
    <w:pPr>
      <w:spacing w:after="0"/>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57A32"/>
    <w:pPr>
      <w:spacing w:after="0"/>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57A32"/>
    <w:pPr>
      <w:spacing w:after="0"/>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857A32"/>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857A32"/>
    <w:pPr>
      <w:spacing w:after="0"/>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urfulAccent2">
    <w:name w:val="List Table 6 Colorful Accent 2"/>
    <w:basedOn w:val="TableNormal"/>
    <w:uiPriority w:val="51"/>
    <w:rsid w:val="00857A32"/>
    <w:pPr>
      <w:spacing w:after="0"/>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urfulAccent3">
    <w:name w:val="List Table 6 Colorful Accent 3"/>
    <w:basedOn w:val="TableNormal"/>
    <w:uiPriority w:val="51"/>
    <w:rsid w:val="00857A32"/>
    <w:pPr>
      <w:spacing w:after="0"/>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urfulAccent4">
    <w:name w:val="List Table 6 Colorful Accent 4"/>
    <w:basedOn w:val="TableNormal"/>
    <w:uiPriority w:val="51"/>
    <w:rsid w:val="00857A32"/>
    <w:pPr>
      <w:spacing w:after="0"/>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urfulAccent5">
    <w:name w:val="List Table 6 Colorful Accent 5"/>
    <w:basedOn w:val="TableNormal"/>
    <w:uiPriority w:val="51"/>
    <w:rsid w:val="00857A32"/>
    <w:pPr>
      <w:spacing w:after="0"/>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urfulAccent6">
    <w:name w:val="List Table 6 Colorful Accent 6"/>
    <w:basedOn w:val="TableNormal"/>
    <w:uiPriority w:val="51"/>
    <w:rsid w:val="00857A32"/>
    <w:pPr>
      <w:spacing w:after="0"/>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urful">
    <w:name w:val="List Table 7 Colorful"/>
    <w:basedOn w:val="TableNormal"/>
    <w:uiPriority w:val="52"/>
    <w:rsid w:val="00857A32"/>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857A32"/>
    <w:pPr>
      <w:spacing w:after="0"/>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857A32"/>
    <w:pPr>
      <w:spacing w:after="0"/>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857A32"/>
    <w:pPr>
      <w:spacing w:after="0"/>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857A32"/>
    <w:pPr>
      <w:spacing w:after="0"/>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857A32"/>
    <w:pPr>
      <w:spacing w:after="0"/>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857A32"/>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857A3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Arial"/>
      <w:sz w:val="20"/>
      <w:szCs w:val="20"/>
    </w:rPr>
  </w:style>
  <w:style w:type="character" w:customStyle="1" w:styleId="MacroTextChar">
    <w:name w:val="Macro Text Char"/>
    <w:basedOn w:val="DefaultParagraphFont"/>
    <w:link w:val="MacroText"/>
    <w:semiHidden/>
    <w:rsid w:val="00857A32"/>
    <w:rPr>
      <w:rFonts w:ascii="Consolas" w:hAnsi="Consolas" w:cs="Arial"/>
      <w:sz w:val="20"/>
      <w:szCs w:val="20"/>
    </w:rPr>
  </w:style>
  <w:style w:type="table" w:styleId="MediumGrid1">
    <w:name w:val="Medium Grid 1"/>
    <w:basedOn w:val="TableNormal"/>
    <w:semiHidden/>
    <w:unhideWhenUsed/>
    <w:rsid w:val="00857A3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semiHidden/>
    <w:unhideWhenUsed/>
    <w:rsid w:val="00857A32"/>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semiHidden/>
    <w:unhideWhenUsed/>
    <w:rsid w:val="00857A32"/>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semiHidden/>
    <w:unhideWhenUsed/>
    <w:rsid w:val="00857A32"/>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semiHidden/>
    <w:unhideWhenUsed/>
    <w:rsid w:val="00857A32"/>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semiHidden/>
    <w:unhideWhenUsed/>
    <w:rsid w:val="00857A32"/>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semiHidden/>
    <w:unhideWhenUsed/>
    <w:rsid w:val="00857A32"/>
    <w:pPr>
      <w:spacing w:after="0"/>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semiHidden/>
    <w:unhideWhenUsed/>
    <w:rsid w:val="00857A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semiHidden/>
    <w:unhideWhenUsed/>
    <w:rsid w:val="00857A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semiHidden/>
    <w:unhideWhenUsed/>
    <w:rsid w:val="00857A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semiHidden/>
    <w:unhideWhenUsed/>
    <w:rsid w:val="00857A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semiHidden/>
    <w:unhideWhenUsed/>
    <w:rsid w:val="00857A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semiHidden/>
    <w:unhideWhenUsed/>
    <w:rsid w:val="00857A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semiHidden/>
    <w:unhideWhenUsed/>
    <w:rsid w:val="00857A32"/>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semiHidden/>
    <w:unhideWhenUsed/>
    <w:rsid w:val="00857A32"/>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semiHidden/>
    <w:unhideWhenUsed/>
    <w:rsid w:val="00857A32"/>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semiHidden/>
    <w:unhideWhenUsed/>
    <w:rsid w:val="00857A32"/>
    <w:pPr>
      <w:spacing w:after="0"/>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semiHidden/>
    <w:unhideWhenUsed/>
    <w:rsid w:val="00857A32"/>
    <w:pPr>
      <w:spacing w:after="0"/>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semiHidden/>
    <w:unhideWhenUsed/>
    <w:rsid w:val="00857A32"/>
    <w:pPr>
      <w:spacing w:after="0"/>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semiHidden/>
    <w:unhideWhenUsed/>
    <w:rsid w:val="00857A32"/>
    <w:pPr>
      <w:spacing w:after="0"/>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semiHidden/>
    <w:unhideWhenUsed/>
    <w:rsid w:val="00857A32"/>
    <w:pPr>
      <w:spacing w:after="0"/>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semiHidden/>
    <w:unhideWhenUsed/>
    <w:rsid w:val="00857A3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857A32"/>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semiHidden/>
    <w:unhideWhenUsed/>
    <w:rsid w:val="00857A32"/>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semiHidden/>
    <w:unhideWhenUsed/>
    <w:rsid w:val="00857A32"/>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semiHidden/>
    <w:unhideWhenUsed/>
    <w:rsid w:val="00857A32"/>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semiHidden/>
    <w:unhideWhenUsed/>
    <w:rsid w:val="00857A32"/>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semiHidden/>
    <w:unhideWhenUsed/>
    <w:rsid w:val="00857A32"/>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semiHidden/>
    <w:unhideWhenUsed/>
    <w:rsid w:val="00857A32"/>
    <w:pPr>
      <w:spacing w:after="0"/>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857A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semiHidden/>
    <w:unhideWhenUsed/>
    <w:rsid w:val="00857A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semiHidden/>
    <w:unhideWhenUsed/>
    <w:rsid w:val="00857A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semiHidden/>
    <w:unhideWhenUsed/>
    <w:rsid w:val="00857A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semiHidden/>
    <w:unhideWhenUsed/>
    <w:rsid w:val="00857A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semiHidden/>
    <w:unhideWhenUsed/>
    <w:rsid w:val="00857A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semiHidden/>
    <w:unhideWhenUsed/>
    <w:rsid w:val="00857A32"/>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857A32"/>
    <w:rPr>
      <w:color w:val="2B579A"/>
      <w:shd w:val="clear" w:color="auto" w:fill="E1DFDD"/>
    </w:rPr>
  </w:style>
  <w:style w:type="paragraph" w:styleId="MessageHeader">
    <w:name w:val="Message Header"/>
    <w:basedOn w:val="Normal"/>
    <w:link w:val="MessageHeaderChar"/>
    <w:semiHidden/>
    <w:unhideWhenUsed/>
    <w:rsid w:val="00857A32"/>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857A32"/>
    <w:rPr>
      <w:rFonts w:asciiTheme="majorHAnsi" w:eastAsiaTheme="majorEastAsia" w:hAnsiTheme="majorHAnsi" w:cstheme="majorBidi"/>
      <w:shd w:val="pct20" w:color="auto" w:fill="auto"/>
    </w:rPr>
  </w:style>
  <w:style w:type="paragraph" w:styleId="NoSpacing">
    <w:name w:val="No Spacing"/>
    <w:rsid w:val="00857A32"/>
    <w:pPr>
      <w:spacing w:after="0"/>
    </w:pPr>
    <w:rPr>
      <w:rFonts w:ascii="Arial" w:hAnsi="Arial" w:cs="Arial"/>
      <w:szCs w:val="22"/>
    </w:rPr>
  </w:style>
  <w:style w:type="paragraph" w:styleId="NormalWeb">
    <w:name w:val="Normal (Web)"/>
    <w:basedOn w:val="Normal"/>
    <w:semiHidden/>
    <w:unhideWhenUsed/>
    <w:rsid w:val="00857A32"/>
    <w:rPr>
      <w:rFonts w:ascii="Times New Roman" w:hAnsi="Times New Roman" w:cs="Times New Roman"/>
      <w:szCs w:val="24"/>
    </w:rPr>
  </w:style>
  <w:style w:type="paragraph" w:styleId="NormalIndent">
    <w:name w:val="Normal Indent"/>
    <w:basedOn w:val="Normal"/>
    <w:semiHidden/>
    <w:unhideWhenUsed/>
    <w:rsid w:val="00857A32"/>
    <w:pPr>
      <w:ind w:left="720"/>
    </w:pPr>
  </w:style>
  <w:style w:type="paragraph" w:styleId="NoteHeading">
    <w:name w:val="Note Heading"/>
    <w:basedOn w:val="Normal"/>
    <w:next w:val="Normal"/>
    <w:link w:val="NoteHeadingChar"/>
    <w:rsid w:val="00857A32"/>
    <w:pPr>
      <w:spacing w:after="0"/>
    </w:pPr>
  </w:style>
  <w:style w:type="character" w:customStyle="1" w:styleId="NoteHeadingChar">
    <w:name w:val="Note Heading Char"/>
    <w:basedOn w:val="DefaultParagraphFont"/>
    <w:link w:val="NoteHeading"/>
    <w:rsid w:val="00857A32"/>
    <w:rPr>
      <w:rFonts w:ascii="Arial" w:hAnsi="Arial" w:cs="Arial"/>
      <w:szCs w:val="22"/>
    </w:rPr>
  </w:style>
  <w:style w:type="character" w:styleId="PlaceholderText">
    <w:name w:val="Placeholder Text"/>
    <w:basedOn w:val="DefaultParagraphFont"/>
    <w:semiHidden/>
    <w:rsid w:val="00857A32"/>
    <w:rPr>
      <w:color w:val="808080"/>
    </w:rPr>
  </w:style>
  <w:style w:type="table" w:styleId="PlainTable1">
    <w:name w:val="Plain Table 1"/>
    <w:basedOn w:val="TableNormal"/>
    <w:rsid w:val="00857A3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857A3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57A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57A3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57A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857A32"/>
    <w:pPr>
      <w:spacing w:after="0"/>
    </w:pPr>
    <w:rPr>
      <w:rFonts w:ascii="Consolas" w:hAnsi="Consolas"/>
      <w:sz w:val="21"/>
      <w:szCs w:val="21"/>
    </w:rPr>
  </w:style>
  <w:style w:type="character" w:customStyle="1" w:styleId="PlainTextChar">
    <w:name w:val="Plain Text Char"/>
    <w:basedOn w:val="DefaultParagraphFont"/>
    <w:link w:val="PlainText"/>
    <w:semiHidden/>
    <w:rsid w:val="00857A32"/>
    <w:rPr>
      <w:rFonts w:ascii="Consolas" w:hAnsi="Consolas" w:cs="Arial"/>
      <w:sz w:val="21"/>
      <w:szCs w:val="21"/>
    </w:rPr>
  </w:style>
  <w:style w:type="paragraph" w:styleId="Quote">
    <w:name w:val="Quote"/>
    <w:basedOn w:val="Normal"/>
    <w:next w:val="Normal"/>
    <w:link w:val="QuoteChar"/>
    <w:rsid w:val="00857A3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857A32"/>
    <w:rPr>
      <w:rFonts w:ascii="Arial" w:hAnsi="Arial" w:cs="Arial"/>
      <w:i/>
      <w:iCs/>
      <w:color w:val="404040" w:themeColor="text1" w:themeTint="BF"/>
      <w:szCs w:val="22"/>
    </w:rPr>
  </w:style>
  <w:style w:type="paragraph" w:styleId="Salutation">
    <w:name w:val="Salutation"/>
    <w:basedOn w:val="Normal"/>
    <w:next w:val="Normal"/>
    <w:link w:val="SalutationChar"/>
    <w:semiHidden/>
    <w:unhideWhenUsed/>
    <w:rsid w:val="00857A32"/>
  </w:style>
  <w:style w:type="character" w:customStyle="1" w:styleId="SalutationChar">
    <w:name w:val="Salutation Char"/>
    <w:basedOn w:val="DefaultParagraphFont"/>
    <w:link w:val="Salutation"/>
    <w:semiHidden/>
    <w:rsid w:val="00857A32"/>
    <w:rPr>
      <w:rFonts w:ascii="Arial" w:hAnsi="Arial" w:cs="Arial"/>
      <w:szCs w:val="22"/>
    </w:rPr>
  </w:style>
  <w:style w:type="paragraph" w:styleId="Signature">
    <w:name w:val="Signature"/>
    <w:basedOn w:val="Normal"/>
    <w:link w:val="SignatureChar"/>
    <w:semiHidden/>
    <w:unhideWhenUsed/>
    <w:rsid w:val="00857A32"/>
    <w:pPr>
      <w:spacing w:after="0"/>
      <w:ind w:left="4320"/>
    </w:pPr>
  </w:style>
  <w:style w:type="character" w:customStyle="1" w:styleId="SignatureChar">
    <w:name w:val="Signature Char"/>
    <w:basedOn w:val="DefaultParagraphFont"/>
    <w:link w:val="Signature"/>
    <w:semiHidden/>
    <w:rsid w:val="00857A32"/>
    <w:rPr>
      <w:rFonts w:ascii="Arial" w:hAnsi="Arial" w:cs="Arial"/>
      <w:szCs w:val="22"/>
    </w:rPr>
  </w:style>
  <w:style w:type="character" w:styleId="SmartHyperlink">
    <w:name w:val="Smart Hyperlink"/>
    <w:basedOn w:val="DefaultParagraphFont"/>
    <w:uiPriority w:val="99"/>
    <w:semiHidden/>
    <w:unhideWhenUsed/>
    <w:rsid w:val="00857A32"/>
    <w:rPr>
      <w:u w:val="dotted"/>
    </w:rPr>
  </w:style>
  <w:style w:type="character" w:styleId="Strong">
    <w:name w:val="Strong"/>
    <w:basedOn w:val="DefaultParagraphFont"/>
    <w:rsid w:val="00857A32"/>
    <w:rPr>
      <w:b/>
      <w:bCs/>
    </w:rPr>
  </w:style>
  <w:style w:type="character" w:styleId="SubtleEmphasis">
    <w:name w:val="Subtle Emphasis"/>
    <w:basedOn w:val="DefaultParagraphFont"/>
    <w:rsid w:val="00857A32"/>
    <w:rPr>
      <w:i/>
      <w:iCs/>
      <w:color w:val="404040" w:themeColor="text1" w:themeTint="BF"/>
    </w:rPr>
  </w:style>
  <w:style w:type="character" w:styleId="SubtleReference">
    <w:name w:val="Subtle Reference"/>
    <w:basedOn w:val="DefaultParagraphFont"/>
    <w:rsid w:val="00857A32"/>
    <w:rPr>
      <w:smallCaps/>
      <w:color w:val="5A5A5A" w:themeColor="text1" w:themeTint="A5"/>
    </w:rPr>
  </w:style>
  <w:style w:type="table" w:styleId="Table3Deffects1">
    <w:name w:val="Table 3D effects 1"/>
    <w:basedOn w:val="TableNormal"/>
    <w:semiHidden/>
    <w:unhideWhenUsed/>
    <w:rsid w:val="00857A32"/>
    <w:pPr>
      <w:spacing w:after="1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857A32"/>
    <w:pPr>
      <w:spacing w:after="1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857A32"/>
    <w:pPr>
      <w:spacing w:after="1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857A32"/>
    <w:pPr>
      <w:spacing w:after="1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857A32"/>
    <w:pPr>
      <w:spacing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857A32"/>
    <w:pPr>
      <w:spacing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857A32"/>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unhideWhenUsed/>
    <w:rsid w:val="00857A32"/>
    <w:pPr>
      <w:spacing w:after="1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unhideWhenUsed/>
    <w:rsid w:val="00857A32"/>
    <w:pPr>
      <w:spacing w:after="1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unhideWhenUsed/>
    <w:rsid w:val="00857A32"/>
    <w:pPr>
      <w:spacing w:after="1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857A32"/>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857A32"/>
    <w:pPr>
      <w:spacing w:after="1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857A32"/>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857A32"/>
    <w:pPr>
      <w:spacing w:after="1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857A32"/>
    <w:pPr>
      <w:spacing w:after="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857A32"/>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857A32"/>
    <w:pPr>
      <w:spacing w:after="1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857A32"/>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857A32"/>
    <w:pPr>
      <w:spacing w:after="1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857A32"/>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857A32"/>
    <w:pPr>
      <w:spacing w:after="1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857A32"/>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857A32"/>
    <w:pPr>
      <w:spacing w:after="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857A32"/>
    <w:pPr>
      <w:spacing w:after="1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857A32"/>
    <w:pPr>
      <w:spacing w:after="1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857A3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857A32"/>
    <w:pPr>
      <w:spacing w:after="1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857A32"/>
    <w:pPr>
      <w:spacing w:after="1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857A32"/>
    <w:pPr>
      <w:spacing w:after="1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857A32"/>
    <w:pPr>
      <w:spacing w:after="1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857A32"/>
    <w:pPr>
      <w:spacing w:after="1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857A32"/>
    <w:pPr>
      <w:spacing w:after="1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857A32"/>
    <w:pPr>
      <w:spacing w:after="1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857A32"/>
    <w:pPr>
      <w:spacing w:after="1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857A32"/>
    <w:pPr>
      <w:spacing w:after="0"/>
      <w:ind w:left="240" w:hanging="240"/>
    </w:pPr>
  </w:style>
  <w:style w:type="paragraph" w:styleId="TableofFigures">
    <w:name w:val="table of figures"/>
    <w:basedOn w:val="Normal"/>
    <w:next w:val="Normal"/>
    <w:semiHidden/>
    <w:unhideWhenUsed/>
    <w:rsid w:val="00857A32"/>
    <w:pPr>
      <w:spacing w:after="0"/>
    </w:pPr>
  </w:style>
  <w:style w:type="table" w:styleId="TableProfessional">
    <w:name w:val="Table Professional"/>
    <w:basedOn w:val="TableNormal"/>
    <w:semiHidden/>
    <w:unhideWhenUsed/>
    <w:rsid w:val="00857A32"/>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857A32"/>
    <w:pPr>
      <w:spacing w:after="1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857A32"/>
    <w:pPr>
      <w:spacing w:after="1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857A32"/>
    <w:pPr>
      <w:spacing w:after="1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857A32"/>
    <w:pPr>
      <w:spacing w:after="1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857A32"/>
    <w:pPr>
      <w:spacing w:after="1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857A32"/>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857A32"/>
    <w:pPr>
      <w:spacing w:after="1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857A32"/>
    <w:pPr>
      <w:spacing w:after="1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857A32"/>
    <w:pPr>
      <w:spacing w:after="1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857A32"/>
    <w:pPr>
      <w:spacing w:before="120"/>
    </w:pPr>
    <w:rPr>
      <w:rFonts w:asciiTheme="majorHAnsi" w:eastAsiaTheme="majorEastAsia" w:hAnsiTheme="majorHAnsi" w:cstheme="majorBidi"/>
      <w:b/>
      <w:bCs/>
      <w:szCs w:val="24"/>
    </w:rPr>
  </w:style>
  <w:style w:type="paragraph" w:styleId="TOC1">
    <w:name w:val="toc 1"/>
    <w:basedOn w:val="Normal"/>
    <w:next w:val="Normal"/>
    <w:autoRedefine/>
    <w:semiHidden/>
    <w:unhideWhenUsed/>
    <w:rsid w:val="00857A32"/>
    <w:pPr>
      <w:spacing w:after="100"/>
    </w:pPr>
  </w:style>
  <w:style w:type="paragraph" w:styleId="TOC2">
    <w:name w:val="toc 2"/>
    <w:basedOn w:val="Normal"/>
    <w:next w:val="Normal"/>
    <w:autoRedefine/>
    <w:semiHidden/>
    <w:unhideWhenUsed/>
    <w:rsid w:val="00857A32"/>
    <w:pPr>
      <w:spacing w:after="100"/>
      <w:ind w:left="240"/>
    </w:pPr>
  </w:style>
  <w:style w:type="paragraph" w:styleId="TOC3">
    <w:name w:val="toc 3"/>
    <w:basedOn w:val="Normal"/>
    <w:next w:val="Normal"/>
    <w:autoRedefine/>
    <w:semiHidden/>
    <w:unhideWhenUsed/>
    <w:rsid w:val="00857A32"/>
    <w:pPr>
      <w:spacing w:after="100"/>
      <w:ind w:left="480"/>
    </w:pPr>
  </w:style>
  <w:style w:type="paragraph" w:styleId="TOC4">
    <w:name w:val="toc 4"/>
    <w:basedOn w:val="Normal"/>
    <w:next w:val="Normal"/>
    <w:autoRedefine/>
    <w:semiHidden/>
    <w:unhideWhenUsed/>
    <w:rsid w:val="00857A32"/>
    <w:pPr>
      <w:spacing w:after="100"/>
      <w:ind w:left="720"/>
    </w:pPr>
  </w:style>
  <w:style w:type="paragraph" w:styleId="TOC5">
    <w:name w:val="toc 5"/>
    <w:basedOn w:val="Normal"/>
    <w:next w:val="Normal"/>
    <w:autoRedefine/>
    <w:semiHidden/>
    <w:unhideWhenUsed/>
    <w:rsid w:val="00857A32"/>
    <w:pPr>
      <w:spacing w:after="100"/>
      <w:ind w:left="960"/>
    </w:pPr>
  </w:style>
  <w:style w:type="paragraph" w:styleId="TOC6">
    <w:name w:val="toc 6"/>
    <w:basedOn w:val="Normal"/>
    <w:next w:val="Normal"/>
    <w:autoRedefine/>
    <w:semiHidden/>
    <w:unhideWhenUsed/>
    <w:rsid w:val="00857A32"/>
    <w:pPr>
      <w:spacing w:after="100"/>
      <w:ind w:left="1200"/>
    </w:pPr>
  </w:style>
  <w:style w:type="paragraph" w:styleId="TOC7">
    <w:name w:val="toc 7"/>
    <w:basedOn w:val="Normal"/>
    <w:next w:val="Normal"/>
    <w:autoRedefine/>
    <w:semiHidden/>
    <w:unhideWhenUsed/>
    <w:rsid w:val="00857A32"/>
    <w:pPr>
      <w:spacing w:after="100"/>
      <w:ind w:left="1440"/>
    </w:pPr>
  </w:style>
  <w:style w:type="paragraph" w:styleId="TOC8">
    <w:name w:val="toc 8"/>
    <w:basedOn w:val="Normal"/>
    <w:next w:val="Normal"/>
    <w:autoRedefine/>
    <w:semiHidden/>
    <w:unhideWhenUsed/>
    <w:rsid w:val="00857A32"/>
    <w:pPr>
      <w:spacing w:after="100"/>
      <w:ind w:left="1680"/>
    </w:pPr>
  </w:style>
  <w:style w:type="paragraph" w:styleId="TOC9">
    <w:name w:val="toc 9"/>
    <w:basedOn w:val="Normal"/>
    <w:next w:val="Normal"/>
    <w:autoRedefine/>
    <w:semiHidden/>
    <w:unhideWhenUsed/>
    <w:rsid w:val="00857A32"/>
    <w:pPr>
      <w:spacing w:after="100"/>
      <w:ind w:left="1920"/>
    </w:pPr>
  </w:style>
  <w:style w:type="paragraph" w:styleId="TOCHeading">
    <w:name w:val="TOC Heading"/>
    <w:basedOn w:val="Heading1"/>
    <w:next w:val="Normal"/>
    <w:semiHidden/>
    <w:unhideWhenUsed/>
    <w:rsid w:val="00857A32"/>
    <w:pPr>
      <w:keepNext/>
      <w:keepLines/>
      <w:numPr>
        <w:numId w:val="0"/>
      </w:numPr>
      <w:spacing w:before="240"/>
      <w:outlineLvl w:val="9"/>
    </w:pPr>
    <w:rPr>
      <w:bCs w:val="0"/>
      <w:color w:val="365F91" w:themeColor="accent1" w:themeShade="BF"/>
      <w:sz w:val="32"/>
    </w:rPr>
  </w:style>
  <w:style w:type="character" w:styleId="UnresolvedMention">
    <w:name w:val="Unresolved Mention"/>
    <w:basedOn w:val="DefaultParagraphFont"/>
    <w:uiPriority w:val="99"/>
    <w:semiHidden/>
    <w:unhideWhenUsed/>
    <w:rsid w:val="00857A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9537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4.xml"/><Relationship Id="rId8"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Black">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309ED-A769-40E2-A9A7-1ABC7212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1</Words>
  <Characters>6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an Coorey</dc:creator>
  <cp:keywords/>
  <dc:description/>
  <cp:lastModifiedBy>Bob Kirchner</cp:lastModifiedBy>
  <cp:revision>2</cp:revision>
  <cp:lastPrinted>2018-11-20T05:02:00Z</cp:lastPrinted>
  <dcterms:created xsi:type="dcterms:W3CDTF">2022-06-07T12:25:00Z</dcterms:created>
  <dcterms:modified xsi:type="dcterms:W3CDTF">2022-06-07T12:25:00Z</dcterms:modified>
  <cp:category/>
</cp:coreProperties>
</file>